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060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27"/>
        <w:gridCol w:w="6833"/>
      </w:tblGrid>
      <w:tr w:rsidR="007F2161" w14:paraId="29CA0562" w14:textId="77777777" w:rsidTr="00EA46C8">
        <w:trPr>
          <w:trHeight w:val="475"/>
        </w:trPr>
        <w:tc>
          <w:tcPr>
            <w:tcW w:w="3227" w:type="dxa"/>
            <w:vAlign w:val="center"/>
            <w:hideMark/>
          </w:tcPr>
          <w:p w14:paraId="3227772E" w14:textId="77777777" w:rsidR="007F2161" w:rsidRDefault="007F216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irim Adı</w:t>
            </w:r>
          </w:p>
        </w:tc>
        <w:tc>
          <w:tcPr>
            <w:tcW w:w="6833" w:type="dxa"/>
            <w:vAlign w:val="center"/>
          </w:tcPr>
          <w:p w14:paraId="2F13E878" w14:textId="77777777" w:rsidR="007F2161" w:rsidRPr="00FB0104" w:rsidRDefault="007F21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ütüphane ve Dokümantasyon Daire Başkanlığı</w:t>
            </w:r>
          </w:p>
        </w:tc>
      </w:tr>
      <w:tr w:rsidR="007F2161" w14:paraId="0DDFF1E0" w14:textId="77777777" w:rsidTr="00EA46C8">
        <w:tc>
          <w:tcPr>
            <w:tcW w:w="3227" w:type="dxa"/>
            <w:hideMark/>
          </w:tcPr>
          <w:p w14:paraId="463D4682" w14:textId="77777777" w:rsidR="007F2161" w:rsidRDefault="007F216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Hazırlayan Personelin </w:t>
            </w:r>
          </w:p>
          <w:p w14:paraId="37C6D520" w14:textId="77777777" w:rsidR="007F2161" w:rsidRDefault="007F216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ı Soyadı / Birim Telefon</w:t>
            </w:r>
          </w:p>
        </w:tc>
        <w:tc>
          <w:tcPr>
            <w:tcW w:w="6833" w:type="dxa"/>
            <w:vAlign w:val="center"/>
          </w:tcPr>
          <w:p w14:paraId="61EAF5AE" w14:textId="77777777" w:rsidR="007F2161" w:rsidRPr="00FB0104" w:rsidRDefault="007F2161">
            <w:pPr>
              <w:rPr>
                <w:rFonts w:ascii="Times New Roman" w:hAnsi="Times New Roman" w:cs="Times New Roman"/>
              </w:rPr>
            </w:pPr>
          </w:p>
        </w:tc>
      </w:tr>
    </w:tbl>
    <w:p w14:paraId="634ED3CC" w14:textId="77777777" w:rsidR="0098542A" w:rsidRDefault="0098542A" w:rsidP="0098542A">
      <w:pPr>
        <w:rPr>
          <w:rFonts w:asciiTheme="majorHAnsi" w:hAnsiTheme="majorHAnsi"/>
        </w:rPr>
      </w:pPr>
    </w:p>
    <w:tbl>
      <w:tblPr>
        <w:tblW w:w="10078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shd w:val="clear" w:color="auto" w:fill="FFFFFF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35"/>
        <w:gridCol w:w="3231"/>
        <w:gridCol w:w="1650"/>
        <w:gridCol w:w="1734"/>
        <w:gridCol w:w="1728"/>
      </w:tblGrid>
      <w:tr w:rsidR="00DA1912" w:rsidRPr="00EB701C" w14:paraId="37E60545" w14:textId="7A2E71F3" w:rsidTr="00EA46C8">
        <w:trPr>
          <w:trHeight w:val="758"/>
        </w:trPr>
        <w:tc>
          <w:tcPr>
            <w:tcW w:w="4966" w:type="dxa"/>
            <w:gridSpan w:val="2"/>
            <w:shd w:val="clear" w:color="auto" w:fill="DBE5F1" w:themeFill="accent1" w:themeFillTint="33"/>
            <w:noWrap/>
            <w:vAlign w:val="center"/>
            <w:hideMark/>
          </w:tcPr>
          <w:p w14:paraId="62202681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KAYNAK TÜRÜ</w:t>
            </w:r>
          </w:p>
        </w:tc>
        <w:tc>
          <w:tcPr>
            <w:tcW w:w="1650" w:type="dxa"/>
            <w:shd w:val="clear" w:color="auto" w:fill="DBE5F1" w:themeFill="accent1" w:themeFillTint="33"/>
            <w:vAlign w:val="center"/>
          </w:tcPr>
          <w:p w14:paraId="2EB23745" w14:textId="593E87C6" w:rsidR="00DA1912" w:rsidRPr="00EB701C" w:rsidRDefault="00DA1912">
            <w:pPr>
              <w:spacing w:after="0"/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202</w:t>
            </w:r>
            <w:r w:rsidR="007F417D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1</w:t>
            </w: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 Yılı Koleksiyon Sayısı</w:t>
            </w:r>
          </w:p>
        </w:tc>
        <w:tc>
          <w:tcPr>
            <w:tcW w:w="1734" w:type="dxa"/>
            <w:shd w:val="clear" w:color="auto" w:fill="DBE5F1" w:themeFill="accent1" w:themeFillTint="33"/>
            <w:vAlign w:val="center"/>
          </w:tcPr>
          <w:p w14:paraId="48C13A4A" w14:textId="3D03F3EA" w:rsidR="00DA1912" w:rsidRPr="00EB701C" w:rsidRDefault="00DA1912">
            <w:pPr>
              <w:spacing w:after="0"/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202</w:t>
            </w:r>
            <w:r w:rsidR="007F417D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2</w:t>
            </w: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 Yılı Koleksiyon Sayısı</w:t>
            </w:r>
          </w:p>
        </w:tc>
        <w:tc>
          <w:tcPr>
            <w:tcW w:w="1728" w:type="dxa"/>
            <w:shd w:val="clear" w:color="auto" w:fill="DBE5F1" w:themeFill="accent1" w:themeFillTint="33"/>
            <w:vAlign w:val="center"/>
          </w:tcPr>
          <w:p w14:paraId="62D662CC" w14:textId="35094394" w:rsidR="00DA1912" w:rsidRPr="00EB701C" w:rsidRDefault="00DA1912">
            <w:pPr>
              <w:spacing w:after="0"/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202</w:t>
            </w:r>
            <w:r w:rsidR="007F417D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3</w:t>
            </w: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 Yılı Koleksiyon Sayısı</w:t>
            </w:r>
          </w:p>
        </w:tc>
      </w:tr>
      <w:tr w:rsidR="00DA1912" w:rsidRPr="00EB701C" w14:paraId="3B319148" w14:textId="55991F20" w:rsidTr="00EA46C8">
        <w:trPr>
          <w:trHeight w:val="20"/>
        </w:trPr>
        <w:tc>
          <w:tcPr>
            <w:tcW w:w="4966" w:type="dxa"/>
            <w:gridSpan w:val="2"/>
            <w:shd w:val="clear" w:color="auto" w:fill="FFFFFF"/>
            <w:noWrap/>
            <w:vAlign w:val="center"/>
            <w:hideMark/>
          </w:tcPr>
          <w:p w14:paraId="0E65007C" w14:textId="77777777" w:rsidR="00DA1912" w:rsidRPr="00EB701C" w:rsidRDefault="00DA1912" w:rsidP="005A2E33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F24086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Kitap (Basılı)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53D05569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7A69781B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6E4BE17E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40F2681A" w14:textId="70169AED" w:rsidTr="00EA46C8">
        <w:trPr>
          <w:trHeight w:val="20"/>
        </w:trPr>
        <w:tc>
          <w:tcPr>
            <w:tcW w:w="4966" w:type="dxa"/>
            <w:gridSpan w:val="2"/>
            <w:shd w:val="clear" w:color="auto" w:fill="FFFFFF"/>
            <w:noWrap/>
            <w:vAlign w:val="center"/>
            <w:hideMark/>
          </w:tcPr>
          <w:p w14:paraId="779F392A" w14:textId="77777777" w:rsidR="00DA1912" w:rsidRPr="00EB701C" w:rsidRDefault="00DA1912" w:rsidP="005A2E33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F24086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Tez (Basılı)</w:t>
            </w:r>
            <w:r w:rsidRPr="00EB701C">
              <w:rPr>
                <w:rFonts w:asciiTheme="majorHAnsi" w:hAnsiTheme="majorHAnsi" w:cs="Arial"/>
                <w:sz w:val="20"/>
                <w:lang w:eastAsia="tr-TR"/>
              </w:rPr>
              <w:t> 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3261016F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4E80DEDB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2E42758D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6D07B5D9" w14:textId="46A47B03" w:rsidTr="00EA46C8">
        <w:trPr>
          <w:trHeight w:val="20"/>
        </w:trPr>
        <w:tc>
          <w:tcPr>
            <w:tcW w:w="4966" w:type="dxa"/>
            <w:gridSpan w:val="2"/>
            <w:shd w:val="clear" w:color="auto" w:fill="FFFFFF"/>
            <w:noWrap/>
            <w:vAlign w:val="center"/>
            <w:hideMark/>
          </w:tcPr>
          <w:p w14:paraId="2E90808B" w14:textId="77777777" w:rsidR="00DA1912" w:rsidRPr="00F24086" w:rsidRDefault="00DA1912" w:rsidP="005A2E33">
            <w:pPr>
              <w:rPr>
                <w:rFonts w:asciiTheme="majorHAnsi" w:hAnsiTheme="majorHAnsi" w:cs="Arial"/>
                <w:b/>
                <w:bCs/>
                <w:sz w:val="20"/>
                <w:highlight w:val="yellow"/>
                <w:lang w:eastAsia="tr-TR"/>
              </w:rPr>
            </w:pPr>
            <w:r w:rsidRPr="00F24086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Süreli Yayın (Basılı)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78A018D4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30E57008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2F10054C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1AB5AD78" w14:textId="14A7FAF8" w:rsidTr="00EA46C8">
        <w:trPr>
          <w:trHeight w:val="20"/>
        </w:trPr>
        <w:tc>
          <w:tcPr>
            <w:tcW w:w="4966" w:type="dxa"/>
            <w:gridSpan w:val="2"/>
            <w:shd w:val="clear" w:color="auto" w:fill="FFFFFF"/>
            <w:noWrap/>
            <w:vAlign w:val="center"/>
            <w:hideMark/>
          </w:tcPr>
          <w:p w14:paraId="5BD848F5" w14:textId="77777777" w:rsidR="00DA1912" w:rsidRPr="00F24086" w:rsidRDefault="00DA1912" w:rsidP="005A2E33">
            <w:pPr>
              <w:rPr>
                <w:rFonts w:asciiTheme="majorHAnsi" w:hAnsiTheme="majorHAnsi" w:cs="Arial"/>
                <w:b/>
                <w:bCs/>
                <w:sz w:val="20"/>
                <w:highlight w:val="yellow"/>
                <w:lang w:eastAsia="tr-TR"/>
              </w:rPr>
            </w:pPr>
            <w:r w:rsidRPr="00F24086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Süreli Yayın (Elektronik)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1373B40D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58CF106B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0B53C514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7B578B73" w14:textId="27BC4099" w:rsidTr="00EA46C8">
        <w:trPr>
          <w:trHeight w:val="20"/>
        </w:trPr>
        <w:tc>
          <w:tcPr>
            <w:tcW w:w="4966" w:type="dxa"/>
            <w:gridSpan w:val="2"/>
            <w:shd w:val="clear" w:color="auto" w:fill="FFFFFF"/>
            <w:noWrap/>
            <w:vAlign w:val="center"/>
          </w:tcPr>
          <w:p w14:paraId="46CC8AD7" w14:textId="77777777" w:rsidR="00DA1912" w:rsidRPr="00F24086" w:rsidRDefault="00DA1912" w:rsidP="005A2E33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E-Kaynak (Veri Tabanı)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2FF7476D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3C7BFAF6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7C06E720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0AF8E30A" w14:textId="2FDDA3A6" w:rsidTr="00EA46C8">
        <w:trPr>
          <w:trHeight w:val="20"/>
        </w:trPr>
        <w:tc>
          <w:tcPr>
            <w:tcW w:w="4966" w:type="dxa"/>
            <w:gridSpan w:val="2"/>
            <w:shd w:val="clear" w:color="auto" w:fill="FFFFFF"/>
            <w:noWrap/>
            <w:vAlign w:val="center"/>
            <w:hideMark/>
          </w:tcPr>
          <w:p w14:paraId="688DC40B" w14:textId="77777777" w:rsidR="00DA1912" w:rsidRPr="00F24086" w:rsidRDefault="00DA1912" w:rsidP="005A2E33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F24086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Diğer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21A6D136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17B4B7B9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64DBD5DE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2169DC99" w14:textId="60A89930" w:rsidTr="00EA46C8">
        <w:trPr>
          <w:trHeight w:val="346"/>
        </w:trPr>
        <w:tc>
          <w:tcPr>
            <w:tcW w:w="1735" w:type="dxa"/>
            <w:vMerge w:val="restart"/>
            <w:shd w:val="clear" w:color="auto" w:fill="DBE5F1" w:themeFill="accent1" w:themeFillTint="33"/>
            <w:vAlign w:val="center"/>
          </w:tcPr>
          <w:p w14:paraId="1B43718D" w14:textId="79303C85" w:rsidR="00DA1912" w:rsidRPr="00EB701C" w:rsidRDefault="00DA1912">
            <w:pPr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proofErr w:type="gramStart"/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e</w:t>
            </w:r>
            <w:proofErr w:type="gramEnd"/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-Kitap</w:t>
            </w: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0567FF73" w14:textId="1888EBDA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Satın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01BF8E5C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2CC52003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3F09A3B9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6EED52D7" w14:textId="6FDACF83" w:rsidTr="00EA46C8">
        <w:trPr>
          <w:trHeight w:val="346"/>
        </w:trPr>
        <w:tc>
          <w:tcPr>
            <w:tcW w:w="1735" w:type="dxa"/>
            <w:vMerge/>
            <w:shd w:val="clear" w:color="auto" w:fill="DBE5F1" w:themeFill="accent1" w:themeFillTint="33"/>
            <w:textDirection w:val="btLr"/>
            <w:vAlign w:val="center"/>
          </w:tcPr>
          <w:p w14:paraId="71FCF2A9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0FF62C5E" w14:textId="46786D71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Abonelik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7210C612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088B9C06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3857D697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39B7F31C" w14:textId="1CD03E64" w:rsidTr="00EA46C8">
        <w:trPr>
          <w:trHeight w:val="346"/>
        </w:trPr>
        <w:tc>
          <w:tcPr>
            <w:tcW w:w="1735" w:type="dxa"/>
            <w:vMerge/>
            <w:shd w:val="clear" w:color="auto" w:fill="DBE5F1" w:themeFill="accent1" w:themeFillTint="33"/>
            <w:textDirection w:val="btLr"/>
            <w:vAlign w:val="center"/>
          </w:tcPr>
          <w:p w14:paraId="6E37EED9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72D2EC6C" w14:textId="379D9120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Bağış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20C4D32A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39E5A356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7BF64C81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2E677A2B" w14:textId="32E1EA53" w:rsidTr="00EA46C8">
        <w:trPr>
          <w:cantSplit/>
          <w:trHeight w:val="20"/>
        </w:trPr>
        <w:tc>
          <w:tcPr>
            <w:tcW w:w="1735" w:type="dxa"/>
            <w:vMerge w:val="restart"/>
            <w:shd w:val="clear" w:color="auto" w:fill="FFFFFF"/>
            <w:textDirection w:val="btLr"/>
            <w:vAlign w:val="center"/>
            <w:hideMark/>
          </w:tcPr>
          <w:p w14:paraId="5ECC0D72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E-Kaynak</w:t>
            </w:r>
          </w:p>
          <w:p w14:paraId="552CB4B1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(Veri Tabanı Dağılımı/İçerdiği Kaynak Sayısı)</w:t>
            </w:r>
          </w:p>
        </w:tc>
        <w:tc>
          <w:tcPr>
            <w:tcW w:w="3231" w:type="dxa"/>
            <w:shd w:val="clear" w:color="auto" w:fill="FFFFFF"/>
            <w:vAlign w:val="center"/>
            <w:hideMark/>
          </w:tcPr>
          <w:p w14:paraId="2F1CC1D2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E-Dergi 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7D444EC1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408E4E87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1FE73690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7EB13124" w14:textId="042505F0" w:rsidTr="00EA46C8">
        <w:trPr>
          <w:cantSplit/>
          <w:trHeight w:val="20"/>
        </w:trPr>
        <w:tc>
          <w:tcPr>
            <w:tcW w:w="1735" w:type="dxa"/>
            <w:vMerge/>
            <w:shd w:val="clear" w:color="auto" w:fill="FFFFFF"/>
            <w:vAlign w:val="center"/>
            <w:hideMark/>
          </w:tcPr>
          <w:p w14:paraId="52C69764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FFFFFF"/>
            <w:vAlign w:val="center"/>
            <w:hideMark/>
          </w:tcPr>
          <w:p w14:paraId="27AAB404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E-Kitap 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5AC8CB61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642F1E7B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1B617094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42304EE1" w14:textId="04288D93" w:rsidTr="00EA46C8">
        <w:trPr>
          <w:cantSplit/>
          <w:trHeight w:val="20"/>
        </w:trPr>
        <w:tc>
          <w:tcPr>
            <w:tcW w:w="1735" w:type="dxa"/>
            <w:vMerge/>
            <w:shd w:val="clear" w:color="auto" w:fill="FFFFFF"/>
            <w:vAlign w:val="center"/>
            <w:hideMark/>
          </w:tcPr>
          <w:p w14:paraId="6EB737D3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FFFFFF"/>
            <w:vAlign w:val="center"/>
            <w:hideMark/>
          </w:tcPr>
          <w:p w14:paraId="05E57C56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E-Tez 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4FDFAB42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52B9EFC6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22CBEF89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2B7A4FBC" w14:textId="04B117EA" w:rsidTr="00EA46C8">
        <w:trPr>
          <w:cantSplit/>
          <w:trHeight w:val="20"/>
        </w:trPr>
        <w:tc>
          <w:tcPr>
            <w:tcW w:w="1735" w:type="dxa"/>
            <w:vMerge/>
            <w:shd w:val="clear" w:color="auto" w:fill="FFFFFF"/>
            <w:vAlign w:val="center"/>
          </w:tcPr>
          <w:p w14:paraId="524EE04F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FFFFFF"/>
            <w:vAlign w:val="center"/>
          </w:tcPr>
          <w:p w14:paraId="370016FC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Diğer (Yazılım, </w:t>
            </w:r>
            <w:proofErr w:type="gramStart"/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bibliyografi</w:t>
            </w:r>
            <w:proofErr w:type="gramEnd"/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, mevzuat </w:t>
            </w:r>
            <w:proofErr w:type="spellStart"/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vs</w:t>
            </w:r>
            <w:proofErr w:type="spellEnd"/>
            <w:r w:rsidRPr="00EB701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)</w:t>
            </w:r>
          </w:p>
        </w:tc>
        <w:tc>
          <w:tcPr>
            <w:tcW w:w="1650" w:type="dxa"/>
            <w:shd w:val="clear" w:color="auto" w:fill="FFFFFF"/>
            <w:noWrap/>
            <w:vAlign w:val="center"/>
          </w:tcPr>
          <w:p w14:paraId="197E84AF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/>
            <w:noWrap/>
            <w:vAlign w:val="center"/>
          </w:tcPr>
          <w:p w14:paraId="25B4FDD3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/>
          </w:tcPr>
          <w:p w14:paraId="18EF27E1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114C66D5" w14:textId="29D99B3C" w:rsidTr="00EA46C8">
        <w:trPr>
          <w:trHeight w:val="446"/>
        </w:trPr>
        <w:tc>
          <w:tcPr>
            <w:tcW w:w="1735" w:type="dxa"/>
            <w:vMerge w:val="restart"/>
            <w:shd w:val="clear" w:color="auto" w:fill="DBE5F1" w:themeFill="accent1" w:themeFillTint="33"/>
            <w:vAlign w:val="center"/>
          </w:tcPr>
          <w:p w14:paraId="589F9322" w14:textId="290610B6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Süreli Yayın</w:t>
            </w: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7CDC5B23" w14:textId="0C08FC86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Basılı (Abonelik Dergi</w:t>
            </w:r>
            <w:r w:rsidR="00924F9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)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2CA13B1D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40658281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1C2524FD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4F2CB9E5" w14:textId="5808CFBB" w:rsidTr="00EA46C8">
        <w:trPr>
          <w:trHeight w:val="446"/>
        </w:trPr>
        <w:tc>
          <w:tcPr>
            <w:tcW w:w="1735" w:type="dxa"/>
            <w:vMerge/>
            <w:shd w:val="clear" w:color="auto" w:fill="DBE5F1" w:themeFill="accent1" w:themeFillTint="33"/>
            <w:vAlign w:val="center"/>
          </w:tcPr>
          <w:p w14:paraId="493F86E1" w14:textId="77777777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25263FBB" w14:textId="472DCF18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Ciltli Dergi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4767A22E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6DC58FDB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65162042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204A3737" w14:textId="1CE07053" w:rsidTr="00EA46C8">
        <w:trPr>
          <w:trHeight w:val="446"/>
        </w:trPr>
        <w:tc>
          <w:tcPr>
            <w:tcW w:w="1735" w:type="dxa"/>
            <w:vMerge/>
            <w:shd w:val="clear" w:color="auto" w:fill="DBE5F1" w:themeFill="accent1" w:themeFillTint="33"/>
            <w:vAlign w:val="center"/>
          </w:tcPr>
          <w:p w14:paraId="6B29128F" w14:textId="77777777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21B9F874" w14:textId="75AA4A27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Ciltli Gazete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767D4165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3E42B5EE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6941ECA7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6E0F9DE4" w14:textId="2120ADF8" w:rsidTr="00EA46C8">
        <w:trPr>
          <w:trHeight w:val="446"/>
        </w:trPr>
        <w:tc>
          <w:tcPr>
            <w:tcW w:w="1735" w:type="dxa"/>
            <w:vMerge/>
            <w:shd w:val="clear" w:color="auto" w:fill="DBE5F1" w:themeFill="accent1" w:themeFillTint="33"/>
            <w:vAlign w:val="center"/>
          </w:tcPr>
          <w:p w14:paraId="346EC57F" w14:textId="77777777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189B686A" w14:textId="0FF8F509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VT içindeki e-dergiler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1D0164BB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59821294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7DBEBAC3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0A7B70C8" w14:textId="190FC979" w:rsidTr="00EA46C8">
        <w:trPr>
          <w:trHeight w:val="446"/>
        </w:trPr>
        <w:tc>
          <w:tcPr>
            <w:tcW w:w="1735" w:type="dxa"/>
            <w:vMerge/>
            <w:shd w:val="clear" w:color="auto" w:fill="DBE5F1" w:themeFill="accent1" w:themeFillTint="33"/>
            <w:vAlign w:val="center"/>
          </w:tcPr>
          <w:p w14:paraId="28412927" w14:textId="77777777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66D47A3C" w14:textId="2FD2271D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Kurumsal e-</w:t>
            </w:r>
            <w:r w:rsidR="00924F9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dergi </w:t>
            </w: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abonelik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00622B10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511AC16E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0DB0D989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01C325A3" w14:textId="5496278C" w:rsidTr="00EA46C8">
        <w:trPr>
          <w:trHeight w:val="446"/>
        </w:trPr>
        <w:tc>
          <w:tcPr>
            <w:tcW w:w="1735" w:type="dxa"/>
            <w:vMerge w:val="restart"/>
            <w:shd w:val="clear" w:color="auto" w:fill="FFFFFF" w:themeFill="background1"/>
            <w:vAlign w:val="center"/>
          </w:tcPr>
          <w:p w14:paraId="03EA8CCE" w14:textId="5671EF56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Tez</w:t>
            </w:r>
          </w:p>
        </w:tc>
        <w:tc>
          <w:tcPr>
            <w:tcW w:w="3231" w:type="dxa"/>
            <w:shd w:val="clear" w:color="auto" w:fill="FFFFFF" w:themeFill="background1"/>
            <w:vAlign w:val="center"/>
          </w:tcPr>
          <w:p w14:paraId="58287B0C" w14:textId="5A122E9E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Basılı</w:t>
            </w:r>
          </w:p>
        </w:tc>
        <w:tc>
          <w:tcPr>
            <w:tcW w:w="1650" w:type="dxa"/>
            <w:shd w:val="clear" w:color="auto" w:fill="FFFFFF" w:themeFill="background1"/>
            <w:noWrap/>
            <w:vAlign w:val="center"/>
          </w:tcPr>
          <w:p w14:paraId="24056EC0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 w:themeFill="background1"/>
            <w:noWrap/>
            <w:vAlign w:val="center"/>
          </w:tcPr>
          <w:p w14:paraId="7F768B18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 w:themeFill="background1"/>
          </w:tcPr>
          <w:p w14:paraId="1F780A57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1D4E679E" w14:textId="5B317555" w:rsidTr="00EA46C8">
        <w:trPr>
          <w:trHeight w:val="446"/>
        </w:trPr>
        <w:tc>
          <w:tcPr>
            <w:tcW w:w="1735" w:type="dxa"/>
            <w:vMerge/>
            <w:shd w:val="clear" w:color="auto" w:fill="FFFFFF" w:themeFill="background1"/>
            <w:vAlign w:val="center"/>
          </w:tcPr>
          <w:p w14:paraId="47A69766" w14:textId="77777777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FFFFFF" w:themeFill="background1"/>
            <w:vAlign w:val="center"/>
          </w:tcPr>
          <w:p w14:paraId="5D0AF187" w14:textId="3D4BEA82" w:rsidR="00DA1912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Açık Erişim </w:t>
            </w:r>
            <w:r w:rsidR="00924F9C"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 xml:space="preserve">Sistemi </w:t>
            </w: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Tez Sayısı</w:t>
            </w:r>
          </w:p>
        </w:tc>
        <w:tc>
          <w:tcPr>
            <w:tcW w:w="1650" w:type="dxa"/>
            <w:shd w:val="clear" w:color="auto" w:fill="FFFFFF" w:themeFill="background1"/>
            <w:noWrap/>
            <w:vAlign w:val="center"/>
          </w:tcPr>
          <w:p w14:paraId="07E0C135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FFFFFF" w:themeFill="background1"/>
            <w:noWrap/>
            <w:vAlign w:val="center"/>
          </w:tcPr>
          <w:p w14:paraId="5460B6B7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FFFFFF" w:themeFill="background1"/>
          </w:tcPr>
          <w:p w14:paraId="136F33E5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740B9A6D" w14:textId="2C268EE4" w:rsidTr="00EA46C8">
        <w:trPr>
          <w:trHeight w:val="446"/>
        </w:trPr>
        <w:tc>
          <w:tcPr>
            <w:tcW w:w="1735" w:type="dxa"/>
            <w:vMerge w:val="restart"/>
            <w:shd w:val="clear" w:color="auto" w:fill="DBE5F1" w:themeFill="accent1" w:themeFillTint="33"/>
            <w:vAlign w:val="center"/>
          </w:tcPr>
          <w:p w14:paraId="017D9748" w14:textId="61CED09C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Veri Tabanı Sayısı</w:t>
            </w: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4A215B54" w14:textId="558DD1D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Satın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7CB98BDE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7537AD98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5E448B3B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45461FB7" w14:textId="069E3E70" w:rsidTr="00EA46C8">
        <w:trPr>
          <w:trHeight w:val="446"/>
        </w:trPr>
        <w:tc>
          <w:tcPr>
            <w:tcW w:w="1735" w:type="dxa"/>
            <w:vMerge/>
            <w:shd w:val="clear" w:color="auto" w:fill="DBE5F1" w:themeFill="accent1" w:themeFillTint="33"/>
            <w:vAlign w:val="center"/>
          </w:tcPr>
          <w:p w14:paraId="4B1A3835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47EB1EE6" w14:textId="56EE39F3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Abonelik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220D28A3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6DDCA8D7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7FCE06A8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  <w:tr w:rsidR="00DA1912" w:rsidRPr="00EB701C" w14:paraId="2A813641" w14:textId="1DE24F2C" w:rsidTr="00EA46C8">
        <w:trPr>
          <w:trHeight w:val="446"/>
        </w:trPr>
        <w:tc>
          <w:tcPr>
            <w:tcW w:w="1735" w:type="dxa"/>
            <w:vMerge/>
            <w:shd w:val="clear" w:color="auto" w:fill="DBE5F1" w:themeFill="accent1" w:themeFillTint="33"/>
            <w:vAlign w:val="center"/>
          </w:tcPr>
          <w:p w14:paraId="239571F0" w14:textId="77777777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</w:p>
        </w:tc>
        <w:tc>
          <w:tcPr>
            <w:tcW w:w="3231" w:type="dxa"/>
            <w:shd w:val="clear" w:color="auto" w:fill="DBE5F1" w:themeFill="accent1" w:themeFillTint="33"/>
            <w:vAlign w:val="center"/>
          </w:tcPr>
          <w:p w14:paraId="3740D0EA" w14:textId="50AB20F2" w:rsidR="00DA1912" w:rsidRPr="00EB701C" w:rsidRDefault="00DA1912">
            <w:pP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</w:pPr>
            <w:r>
              <w:rPr>
                <w:rFonts w:asciiTheme="majorHAnsi" w:hAnsiTheme="majorHAnsi" w:cs="Arial"/>
                <w:b/>
                <w:bCs/>
                <w:sz w:val="20"/>
                <w:lang w:eastAsia="tr-TR"/>
              </w:rPr>
              <w:t>EKUAL</w:t>
            </w:r>
          </w:p>
        </w:tc>
        <w:tc>
          <w:tcPr>
            <w:tcW w:w="1650" w:type="dxa"/>
            <w:shd w:val="clear" w:color="auto" w:fill="DBE5F1" w:themeFill="accent1" w:themeFillTint="33"/>
            <w:noWrap/>
            <w:vAlign w:val="center"/>
          </w:tcPr>
          <w:p w14:paraId="4C9B7AD9" w14:textId="77777777" w:rsidR="00DA1912" w:rsidRPr="00EB701C" w:rsidRDefault="00DA1912">
            <w:pPr>
              <w:jc w:val="center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34" w:type="dxa"/>
            <w:shd w:val="clear" w:color="auto" w:fill="DBE5F1" w:themeFill="accent1" w:themeFillTint="33"/>
            <w:noWrap/>
            <w:vAlign w:val="center"/>
          </w:tcPr>
          <w:p w14:paraId="03C4A882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  <w:tc>
          <w:tcPr>
            <w:tcW w:w="1728" w:type="dxa"/>
            <w:shd w:val="clear" w:color="auto" w:fill="DBE5F1" w:themeFill="accent1" w:themeFillTint="33"/>
          </w:tcPr>
          <w:p w14:paraId="0E041372" w14:textId="77777777" w:rsidR="00DA1912" w:rsidRPr="00EB701C" w:rsidRDefault="00DA1912">
            <w:pPr>
              <w:jc w:val="right"/>
              <w:rPr>
                <w:rFonts w:asciiTheme="majorHAnsi" w:hAnsiTheme="majorHAnsi" w:cs="Arial"/>
                <w:sz w:val="20"/>
                <w:lang w:eastAsia="tr-TR"/>
              </w:rPr>
            </w:pPr>
          </w:p>
        </w:tc>
      </w:tr>
    </w:tbl>
    <w:tbl>
      <w:tblPr>
        <w:tblStyle w:val="TabloKlavuzu"/>
        <w:tblW w:w="0" w:type="auto"/>
        <w:tblInd w:w="-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02"/>
        <w:gridCol w:w="2127"/>
        <w:gridCol w:w="2268"/>
        <w:gridCol w:w="2120"/>
      </w:tblGrid>
      <w:tr w:rsidR="007137BA" w14:paraId="4E9CAF7D" w14:textId="77777777" w:rsidTr="00EA46C8">
        <w:tc>
          <w:tcPr>
            <w:tcW w:w="9917" w:type="dxa"/>
            <w:gridSpan w:val="4"/>
            <w:shd w:val="clear" w:color="auto" w:fill="DBE5F1" w:themeFill="accent1" w:themeFillTint="33"/>
          </w:tcPr>
          <w:p w14:paraId="23960DD0" w14:textId="4570FC8C" w:rsidR="007137BA" w:rsidRPr="007137BA" w:rsidRDefault="00AB2EC0" w:rsidP="007137BA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lastRenderedPageBreak/>
              <w:t>Yıllara Göre Kütüphane Kaynak</w:t>
            </w:r>
            <w:r w:rsidR="001113F8">
              <w:rPr>
                <w:rFonts w:asciiTheme="majorHAnsi" w:hAnsiTheme="majorHAnsi"/>
                <w:b/>
                <w:bCs/>
              </w:rPr>
              <w:t>ları</w:t>
            </w:r>
          </w:p>
        </w:tc>
      </w:tr>
      <w:tr w:rsidR="00D45FFC" w14:paraId="6F6D0E87" w14:textId="77777777" w:rsidTr="00EA46C8">
        <w:tc>
          <w:tcPr>
            <w:tcW w:w="3402" w:type="dxa"/>
            <w:shd w:val="clear" w:color="auto" w:fill="DBE5F1" w:themeFill="accent1" w:themeFillTint="33"/>
          </w:tcPr>
          <w:p w14:paraId="32D0E031" w14:textId="2A95D134" w:rsidR="00D45FFC" w:rsidRPr="007137BA" w:rsidRDefault="00D45FFC" w:rsidP="007137BA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7137BA">
              <w:rPr>
                <w:rFonts w:asciiTheme="majorHAnsi" w:hAnsiTheme="majorHAnsi"/>
                <w:b/>
                <w:bCs/>
              </w:rPr>
              <w:t>Kaynak Türü</w:t>
            </w:r>
          </w:p>
        </w:tc>
        <w:tc>
          <w:tcPr>
            <w:tcW w:w="2127" w:type="dxa"/>
            <w:shd w:val="clear" w:color="auto" w:fill="DBE5F1" w:themeFill="accent1" w:themeFillTint="33"/>
          </w:tcPr>
          <w:p w14:paraId="12358FB2" w14:textId="09448AF2" w:rsidR="00D45FFC" w:rsidRPr="007137BA" w:rsidRDefault="00D45FFC" w:rsidP="007137BA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7137BA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268" w:type="dxa"/>
            <w:shd w:val="clear" w:color="auto" w:fill="DBE5F1" w:themeFill="accent1" w:themeFillTint="33"/>
          </w:tcPr>
          <w:p w14:paraId="2BD6559D" w14:textId="07F9F896" w:rsidR="00D45FFC" w:rsidRPr="007137BA" w:rsidRDefault="00D45FFC" w:rsidP="007137BA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7137BA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20" w:type="dxa"/>
            <w:shd w:val="clear" w:color="auto" w:fill="DBE5F1" w:themeFill="accent1" w:themeFillTint="33"/>
          </w:tcPr>
          <w:p w14:paraId="589F397B" w14:textId="18BD7428" w:rsidR="00D45FFC" w:rsidRPr="007137BA" w:rsidRDefault="00D45FFC" w:rsidP="007137BA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7137BA">
              <w:rPr>
                <w:rFonts w:asciiTheme="majorHAnsi" w:hAnsiTheme="majorHAnsi"/>
                <w:b/>
                <w:bCs/>
              </w:rPr>
              <w:t>2023</w:t>
            </w:r>
          </w:p>
        </w:tc>
      </w:tr>
      <w:tr w:rsidR="00D45FFC" w14:paraId="1C7EB607" w14:textId="77777777" w:rsidTr="00EA46C8">
        <w:tc>
          <w:tcPr>
            <w:tcW w:w="3402" w:type="dxa"/>
          </w:tcPr>
          <w:p w14:paraId="45D351FF" w14:textId="6F4AAE8A" w:rsidR="00D45FFC" w:rsidRDefault="00D45FFC" w:rsidP="00A5718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asılı Kitap Sayısı</w:t>
            </w:r>
          </w:p>
        </w:tc>
        <w:tc>
          <w:tcPr>
            <w:tcW w:w="2127" w:type="dxa"/>
          </w:tcPr>
          <w:p w14:paraId="56FD6E57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537EDD1D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120" w:type="dxa"/>
          </w:tcPr>
          <w:p w14:paraId="44F595C0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</w:tr>
      <w:tr w:rsidR="00D45FFC" w14:paraId="31724AFE" w14:textId="77777777" w:rsidTr="00EA46C8">
        <w:tc>
          <w:tcPr>
            <w:tcW w:w="3402" w:type="dxa"/>
          </w:tcPr>
          <w:p w14:paraId="4419E4C3" w14:textId="4608F6EB" w:rsidR="00D45FFC" w:rsidRDefault="00D45FFC" w:rsidP="00A5718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asılı Süre</w:t>
            </w:r>
            <w:r w:rsidR="00B345B3">
              <w:rPr>
                <w:rFonts w:asciiTheme="majorHAnsi" w:hAnsiTheme="majorHAnsi"/>
              </w:rPr>
              <w:t>li</w:t>
            </w:r>
            <w:r>
              <w:rPr>
                <w:rFonts w:asciiTheme="majorHAnsi" w:hAnsiTheme="majorHAnsi"/>
              </w:rPr>
              <w:t xml:space="preserve"> Yayın </w:t>
            </w:r>
            <w:r w:rsidR="006B0EE2">
              <w:rPr>
                <w:rFonts w:asciiTheme="majorHAnsi" w:hAnsiTheme="majorHAnsi"/>
              </w:rPr>
              <w:t>Sayısı</w:t>
            </w:r>
          </w:p>
        </w:tc>
        <w:tc>
          <w:tcPr>
            <w:tcW w:w="2127" w:type="dxa"/>
          </w:tcPr>
          <w:p w14:paraId="3069EBDA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6A89C9F5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120" w:type="dxa"/>
          </w:tcPr>
          <w:p w14:paraId="4315ABF2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</w:tr>
      <w:tr w:rsidR="00D45FFC" w14:paraId="10D557A6" w14:textId="77777777" w:rsidTr="00EA46C8">
        <w:tc>
          <w:tcPr>
            <w:tcW w:w="3402" w:type="dxa"/>
          </w:tcPr>
          <w:p w14:paraId="08B3B138" w14:textId="2EE51B82" w:rsidR="00D45FFC" w:rsidRDefault="006A1F97" w:rsidP="00A5718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lektronik Kitap Sayısı</w:t>
            </w:r>
          </w:p>
        </w:tc>
        <w:tc>
          <w:tcPr>
            <w:tcW w:w="2127" w:type="dxa"/>
          </w:tcPr>
          <w:p w14:paraId="70A254A2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1E95B9E6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120" w:type="dxa"/>
          </w:tcPr>
          <w:p w14:paraId="71096785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</w:tr>
      <w:tr w:rsidR="00D45FFC" w14:paraId="3948A736" w14:textId="77777777" w:rsidTr="00EA46C8">
        <w:tc>
          <w:tcPr>
            <w:tcW w:w="3402" w:type="dxa"/>
          </w:tcPr>
          <w:p w14:paraId="6390385F" w14:textId="69F029B2" w:rsidR="00D45FFC" w:rsidRDefault="006A1F97" w:rsidP="00A5718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Elektronik </w:t>
            </w:r>
            <w:r w:rsidR="00462AEE">
              <w:rPr>
                <w:rFonts w:asciiTheme="majorHAnsi" w:hAnsiTheme="majorHAnsi"/>
              </w:rPr>
              <w:t>Süreli Yayın Sayısı</w:t>
            </w:r>
          </w:p>
        </w:tc>
        <w:tc>
          <w:tcPr>
            <w:tcW w:w="2127" w:type="dxa"/>
          </w:tcPr>
          <w:p w14:paraId="2ECF6FC7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66FFE1E8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120" w:type="dxa"/>
          </w:tcPr>
          <w:p w14:paraId="018A7F77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</w:tr>
      <w:tr w:rsidR="00D45FFC" w14:paraId="6E661835" w14:textId="77777777" w:rsidTr="00EA46C8">
        <w:tc>
          <w:tcPr>
            <w:tcW w:w="3402" w:type="dxa"/>
          </w:tcPr>
          <w:p w14:paraId="33439830" w14:textId="16683397" w:rsidR="00D45FFC" w:rsidRDefault="00C4562E" w:rsidP="00A5718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lektronik Tez Sayısı</w:t>
            </w:r>
          </w:p>
        </w:tc>
        <w:tc>
          <w:tcPr>
            <w:tcW w:w="2127" w:type="dxa"/>
          </w:tcPr>
          <w:p w14:paraId="43323903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78C1FE2E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120" w:type="dxa"/>
          </w:tcPr>
          <w:p w14:paraId="45411F99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</w:tr>
      <w:tr w:rsidR="00D45FFC" w14:paraId="130161ED" w14:textId="77777777" w:rsidTr="00EA46C8">
        <w:tc>
          <w:tcPr>
            <w:tcW w:w="3402" w:type="dxa"/>
          </w:tcPr>
          <w:p w14:paraId="5DBB8B1C" w14:textId="7BC610B1" w:rsidR="00D45FFC" w:rsidRDefault="00C4562E" w:rsidP="00A5718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Elektronik </w:t>
            </w:r>
            <w:r w:rsidR="004A1E70">
              <w:rPr>
                <w:rFonts w:asciiTheme="majorHAnsi" w:hAnsiTheme="majorHAnsi"/>
              </w:rPr>
              <w:t xml:space="preserve">Veri </w:t>
            </w:r>
            <w:r w:rsidR="007137BA">
              <w:rPr>
                <w:rFonts w:asciiTheme="majorHAnsi" w:hAnsiTheme="majorHAnsi"/>
              </w:rPr>
              <w:t>Tabanı Sayısı</w:t>
            </w:r>
          </w:p>
        </w:tc>
        <w:tc>
          <w:tcPr>
            <w:tcW w:w="2127" w:type="dxa"/>
          </w:tcPr>
          <w:p w14:paraId="7ED493B3" w14:textId="1FA0FCB5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3C3334C3" w14:textId="4B4E8DC1" w:rsidR="00D45FFC" w:rsidRDefault="00D45FFC" w:rsidP="00A57189">
            <w:pPr>
              <w:rPr>
                <w:rFonts w:asciiTheme="majorHAnsi" w:hAnsiTheme="majorHAnsi"/>
              </w:rPr>
            </w:pPr>
          </w:p>
        </w:tc>
        <w:tc>
          <w:tcPr>
            <w:tcW w:w="2120" w:type="dxa"/>
          </w:tcPr>
          <w:p w14:paraId="137BE4B3" w14:textId="77777777" w:rsidR="00D45FFC" w:rsidRDefault="00D45FFC" w:rsidP="00A57189">
            <w:pPr>
              <w:rPr>
                <w:rFonts w:asciiTheme="majorHAnsi" w:hAnsiTheme="majorHAnsi"/>
              </w:rPr>
            </w:pPr>
          </w:p>
        </w:tc>
      </w:tr>
    </w:tbl>
    <w:p w14:paraId="43B05CEA" w14:textId="77777777" w:rsidR="00D45FFC" w:rsidRDefault="00D45FFC" w:rsidP="00A57189">
      <w:pPr>
        <w:ind w:left="-567"/>
        <w:rPr>
          <w:rFonts w:asciiTheme="majorHAnsi" w:hAnsiTheme="majorHAnsi"/>
        </w:rPr>
      </w:pPr>
    </w:p>
    <w:p w14:paraId="2BFF031C" w14:textId="77777777" w:rsidR="008A256A" w:rsidRDefault="008A256A" w:rsidP="006C5775">
      <w:pPr>
        <w:rPr>
          <w:rFonts w:asciiTheme="majorHAnsi" w:hAnsiTheme="majorHAnsi"/>
        </w:rPr>
      </w:pPr>
    </w:p>
    <w:tbl>
      <w:tblPr>
        <w:tblStyle w:val="TabloKlavuzu"/>
        <w:tblW w:w="0" w:type="auto"/>
        <w:tblInd w:w="4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55"/>
        <w:gridCol w:w="1092"/>
        <w:gridCol w:w="2109"/>
        <w:gridCol w:w="1987"/>
        <w:gridCol w:w="1989"/>
      </w:tblGrid>
      <w:tr w:rsidR="00DA1912" w14:paraId="2F4B5F0B" w14:textId="77777777" w:rsidTr="00EA46C8">
        <w:trPr>
          <w:trHeight w:val="256"/>
        </w:trPr>
        <w:tc>
          <w:tcPr>
            <w:tcW w:w="9932" w:type="dxa"/>
            <w:gridSpan w:val="5"/>
            <w:shd w:val="clear" w:color="auto" w:fill="DBE5F1" w:themeFill="accent1" w:themeFillTint="33"/>
          </w:tcPr>
          <w:p w14:paraId="05447BBB" w14:textId="2ED8FD51" w:rsidR="00DA1912" w:rsidRPr="002575B3" w:rsidRDefault="006C5775" w:rsidP="008A256A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2575B3">
              <w:rPr>
                <w:rFonts w:asciiTheme="majorHAnsi" w:hAnsiTheme="majorHAnsi"/>
                <w:b/>
                <w:bCs/>
              </w:rPr>
              <w:t>Yerleşkelere göre Basılı Koleksiyon</w:t>
            </w:r>
          </w:p>
        </w:tc>
      </w:tr>
      <w:tr w:rsidR="00A57189" w14:paraId="6070B744" w14:textId="77777777" w:rsidTr="00EA46C8">
        <w:trPr>
          <w:trHeight w:val="256"/>
        </w:trPr>
        <w:tc>
          <w:tcPr>
            <w:tcW w:w="2755" w:type="dxa"/>
            <w:vMerge w:val="restart"/>
            <w:vAlign w:val="center"/>
          </w:tcPr>
          <w:p w14:paraId="798A05FB" w14:textId="081696F0" w:rsidR="00A57189" w:rsidRDefault="00A57189" w:rsidP="00DA1912">
            <w:pPr>
              <w:jc w:val="center"/>
              <w:rPr>
                <w:rFonts w:asciiTheme="majorHAnsi" w:hAnsiTheme="majorHAnsi"/>
              </w:rPr>
            </w:pPr>
            <w:r w:rsidRPr="00DA1912">
              <w:rPr>
                <w:rFonts w:asciiTheme="majorHAnsi" w:hAnsiTheme="majorHAnsi"/>
                <w:b/>
                <w:bCs/>
              </w:rPr>
              <w:t>Kütüphane</w:t>
            </w:r>
          </w:p>
        </w:tc>
        <w:tc>
          <w:tcPr>
            <w:tcW w:w="1092" w:type="dxa"/>
            <w:vMerge w:val="restart"/>
            <w:vAlign w:val="center"/>
          </w:tcPr>
          <w:p w14:paraId="3F1457FC" w14:textId="0297C258" w:rsidR="00A57189" w:rsidRDefault="00A57189" w:rsidP="00DA1912">
            <w:pPr>
              <w:jc w:val="center"/>
              <w:rPr>
                <w:rFonts w:asciiTheme="majorHAnsi" w:hAnsiTheme="majorHAnsi"/>
              </w:rPr>
            </w:pPr>
            <w:r w:rsidRPr="00DA1912">
              <w:rPr>
                <w:rFonts w:asciiTheme="majorHAnsi" w:hAnsiTheme="majorHAnsi"/>
                <w:b/>
                <w:bCs/>
              </w:rPr>
              <w:t>Yıl</w:t>
            </w:r>
          </w:p>
        </w:tc>
        <w:tc>
          <w:tcPr>
            <w:tcW w:w="2109" w:type="dxa"/>
            <w:vMerge w:val="restart"/>
            <w:vAlign w:val="center"/>
          </w:tcPr>
          <w:p w14:paraId="0A80244F" w14:textId="2C70E36A" w:rsidR="00A57189" w:rsidRDefault="00A57189" w:rsidP="00DA1912">
            <w:pPr>
              <w:jc w:val="center"/>
              <w:rPr>
                <w:rFonts w:asciiTheme="majorHAnsi" w:hAnsiTheme="majorHAnsi"/>
              </w:rPr>
            </w:pPr>
            <w:r w:rsidRPr="00DA1912">
              <w:rPr>
                <w:rFonts w:asciiTheme="majorHAnsi" w:hAnsiTheme="majorHAnsi"/>
                <w:b/>
                <w:bCs/>
              </w:rPr>
              <w:t>Basılı Kitap Sayısı</w:t>
            </w:r>
          </w:p>
        </w:tc>
        <w:tc>
          <w:tcPr>
            <w:tcW w:w="3976" w:type="dxa"/>
            <w:gridSpan w:val="2"/>
          </w:tcPr>
          <w:p w14:paraId="4D480EE8" w14:textId="0285B6C6" w:rsidR="00A57189" w:rsidRPr="00A57189" w:rsidRDefault="00A57189" w:rsidP="00DA1912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A57189">
              <w:rPr>
                <w:rFonts w:asciiTheme="majorHAnsi" w:hAnsiTheme="majorHAnsi"/>
                <w:b/>
                <w:bCs/>
              </w:rPr>
              <w:t>Süreli Yayın</w:t>
            </w:r>
          </w:p>
        </w:tc>
      </w:tr>
      <w:tr w:rsidR="00A57189" w14:paraId="22B055C3" w14:textId="77777777" w:rsidTr="00EA46C8">
        <w:trPr>
          <w:trHeight w:val="527"/>
        </w:trPr>
        <w:tc>
          <w:tcPr>
            <w:tcW w:w="2755" w:type="dxa"/>
            <w:vMerge/>
            <w:vAlign w:val="center"/>
          </w:tcPr>
          <w:p w14:paraId="5F339580" w14:textId="5FD1A0E7" w:rsidR="00A57189" w:rsidRPr="00DA1912" w:rsidRDefault="00A57189" w:rsidP="00DA1912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092" w:type="dxa"/>
            <w:vMerge/>
            <w:vAlign w:val="center"/>
          </w:tcPr>
          <w:p w14:paraId="58FB3B9F" w14:textId="6BF7201C" w:rsidR="00A57189" w:rsidRPr="00DA1912" w:rsidRDefault="00A57189" w:rsidP="00DA1912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109" w:type="dxa"/>
            <w:vMerge/>
            <w:vAlign w:val="center"/>
          </w:tcPr>
          <w:p w14:paraId="392B20B9" w14:textId="292C882D" w:rsidR="00A57189" w:rsidRPr="00DA1912" w:rsidRDefault="00A57189" w:rsidP="00DA1912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7" w:type="dxa"/>
            <w:vAlign w:val="center"/>
          </w:tcPr>
          <w:p w14:paraId="46932A81" w14:textId="3B0E4FA1" w:rsidR="00A57189" w:rsidRPr="00DA1912" w:rsidRDefault="00A57189" w:rsidP="00DA1912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DA1912">
              <w:rPr>
                <w:rFonts w:asciiTheme="majorHAnsi" w:hAnsiTheme="majorHAnsi"/>
                <w:b/>
                <w:bCs/>
              </w:rPr>
              <w:t>Basılı Dergi Aboneliği</w:t>
            </w:r>
          </w:p>
        </w:tc>
        <w:tc>
          <w:tcPr>
            <w:tcW w:w="1989" w:type="dxa"/>
            <w:vAlign w:val="center"/>
          </w:tcPr>
          <w:p w14:paraId="16D273C7" w14:textId="0DA14BEB" w:rsidR="00A57189" w:rsidRPr="00DA1912" w:rsidRDefault="00A57189" w:rsidP="00DA1912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DA1912">
              <w:rPr>
                <w:rFonts w:asciiTheme="majorHAnsi" w:hAnsiTheme="majorHAnsi"/>
                <w:b/>
                <w:bCs/>
              </w:rPr>
              <w:t>Ciltli Dergi</w:t>
            </w:r>
          </w:p>
        </w:tc>
      </w:tr>
      <w:tr w:rsidR="00DA1912" w14:paraId="1C339279" w14:textId="77777777" w:rsidTr="00EA46C8">
        <w:trPr>
          <w:trHeight w:val="256"/>
        </w:trPr>
        <w:tc>
          <w:tcPr>
            <w:tcW w:w="2755" w:type="dxa"/>
            <w:vMerge w:val="restart"/>
            <w:shd w:val="clear" w:color="auto" w:fill="DBE5F1" w:themeFill="accent1" w:themeFillTint="33"/>
            <w:vAlign w:val="center"/>
          </w:tcPr>
          <w:p w14:paraId="22574D1A" w14:textId="2D5CFD7C" w:rsidR="00DA1912" w:rsidRDefault="00DA1912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erkez Kütüphane</w:t>
            </w:r>
          </w:p>
        </w:tc>
        <w:tc>
          <w:tcPr>
            <w:tcW w:w="1092" w:type="dxa"/>
            <w:shd w:val="clear" w:color="auto" w:fill="DBE5F1" w:themeFill="accent1" w:themeFillTint="33"/>
          </w:tcPr>
          <w:p w14:paraId="0A35ACC0" w14:textId="2557E90D" w:rsidR="00DA1912" w:rsidRPr="00041996" w:rsidRDefault="00A57189" w:rsidP="00A57189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</w:t>
            </w:r>
            <w:r w:rsidR="007F417D" w:rsidRPr="00041996">
              <w:rPr>
                <w:rFonts w:asciiTheme="majorHAnsi" w:hAnsiTheme="majorHAnsi"/>
                <w:b/>
                <w:bCs/>
              </w:rPr>
              <w:t>1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4830EE1B" w14:textId="228503A1" w:rsidR="00DA1912" w:rsidRDefault="001901C2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5</w:t>
            </w:r>
            <w:r w:rsidR="00331D2F">
              <w:rPr>
                <w:rFonts w:asciiTheme="majorHAnsi" w:hAnsiTheme="majorHAnsi"/>
              </w:rPr>
              <w:t>.</w:t>
            </w:r>
            <w:r>
              <w:rPr>
                <w:rFonts w:asciiTheme="majorHAnsi" w:hAnsiTheme="majorHAnsi"/>
              </w:rPr>
              <w:t>668</w:t>
            </w:r>
          </w:p>
        </w:tc>
        <w:tc>
          <w:tcPr>
            <w:tcW w:w="1987" w:type="dxa"/>
            <w:shd w:val="clear" w:color="auto" w:fill="DBE5F1" w:themeFill="accent1" w:themeFillTint="33"/>
          </w:tcPr>
          <w:p w14:paraId="182B7008" w14:textId="6AB6AE18" w:rsidR="00DA1912" w:rsidRDefault="00331D2F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8</w:t>
            </w:r>
          </w:p>
        </w:tc>
        <w:tc>
          <w:tcPr>
            <w:tcW w:w="1989" w:type="dxa"/>
            <w:shd w:val="clear" w:color="auto" w:fill="DBE5F1" w:themeFill="accent1" w:themeFillTint="33"/>
          </w:tcPr>
          <w:p w14:paraId="55759DCD" w14:textId="5FA6712C" w:rsidR="00DA1912" w:rsidRDefault="00331D2F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3</w:t>
            </w:r>
          </w:p>
        </w:tc>
      </w:tr>
      <w:tr w:rsidR="00DA1912" w14:paraId="2F4A6EEE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  <w:vAlign w:val="center"/>
          </w:tcPr>
          <w:p w14:paraId="0186ED00" w14:textId="77777777" w:rsidR="00DA1912" w:rsidRDefault="00DA1912" w:rsidP="00DA1912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303EBF97" w14:textId="2F6E4EA9" w:rsidR="00DA1912" w:rsidRPr="00041996" w:rsidRDefault="00A57189" w:rsidP="00A57189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</w:t>
            </w:r>
            <w:r w:rsidR="007F417D" w:rsidRPr="00041996">
              <w:rPr>
                <w:rFonts w:asciiTheme="majorHAnsi" w:hAnsiTheme="majorHAnsi"/>
                <w:b/>
                <w:bCs/>
              </w:rPr>
              <w:t>2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7248CC3C" w14:textId="6730E2C9" w:rsidR="00DA1912" w:rsidRDefault="00331D2F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0</w:t>
            </w:r>
            <w:r w:rsidR="00702AE9">
              <w:rPr>
                <w:rFonts w:asciiTheme="majorHAnsi" w:hAnsiTheme="majorHAnsi"/>
              </w:rPr>
              <w:t>.866</w:t>
            </w:r>
          </w:p>
        </w:tc>
        <w:tc>
          <w:tcPr>
            <w:tcW w:w="1987" w:type="dxa"/>
            <w:shd w:val="clear" w:color="auto" w:fill="DBE5F1" w:themeFill="accent1" w:themeFillTint="33"/>
          </w:tcPr>
          <w:p w14:paraId="6DD010F8" w14:textId="436902D6" w:rsidR="00DA1912" w:rsidRDefault="00BC7391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2</w:t>
            </w:r>
          </w:p>
        </w:tc>
        <w:tc>
          <w:tcPr>
            <w:tcW w:w="1989" w:type="dxa"/>
            <w:shd w:val="clear" w:color="auto" w:fill="DBE5F1" w:themeFill="accent1" w:themeFillTint="33"/>
          </w:tcPr>
          <w:p w14:paraId="6227E35E" w14:textId="17BEB13E" w:rsidR="00DA1912" w:rsidRDefault="00BC7391" w:rsidP="00DA1912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3</w:t>
            </w:r>
          </w:p>
        </w:tc>
      </w:tr>
      <w:tr w:rsidR="00DA1912" w14:paraId="51D01732" w14:textId="77777777" w:rsidTr="00EA46C8">
        <w:trPr>
          <w:trHeight w:val="256"/>
        </w:trPr>
        <w:tc>
          <w:tcPr>
            <w:tcW w:w="2755" w:type="dxa"/>
            <w:vMerge/>
            <w:shd w:val="clear" w:color="auto" w:fill="DBE5F1" w:themeFill="accent1" w:themeFillTint="33"/>
            <w:vAlign w:val="center"/>
          </w:tcPr>
          <w:p w14:paraId="558E7BDF" w14:textId="77777777" w:rsidR="00DA1912" w:rsidRDefault="00DA1912" w:rsidP="00DA1912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56330AED" w14:textId="01B0E806" w:rsidR="00DA1912" w:rsidRPr="00041996" w:rsidRDefault="00A57189" w:rsidP="00A57189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</w:t>
            </w:r>
            <w:r w:rsidR="007F417D" w:rsidRPr="00041996">
              <w:rPr>
                <w:rFonts w:asciiTheme="majorHAnsi" w:hAnsiTheme="majorHAnsi"/>
                <w:b/>
                <w:bCs/>
              </w:rPr>
              <w:t>3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7F371C08" w14:textId="77777777" w:rsidR="00DA1912" w:rsidRDefault="00DA1912" w:rsidP="00DA1912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DBE5F1" w:themeFill="accent1" w:themeFillTint="33"/>
          </w:tcPr>
          <w:p w14:paraId="003B5B5E" w14:textId="77777777" w:rsidR="00DA1912" w:rsidRDefault="00DA1912" w:rsidP="00DA1912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DBE5F1" w:themeFill="accent1" w:themeFillTint="33"/>
          </w:tcPr>
          <w:p w14:paraId="002CCD64" w14:textId="77777777" w:rsidR="00DA1912" w:rsidRDefault="00DA1912" w:rsidP="00DA1912">
            <w:pPr>
              <w:rPr>
                <w:rFonts w:asciiTheme="majorHAnsi" w:hAnsiTheme="majorHAnsi"/>
              </w:rPr>
            </w:pPr>
          </w:p>
        </w:tc>
      </w:tr>
      <w:tr w:rsidR="007F417D" w14:paraId="4BA1A6DD" w14:textId="77777777" w:rsidTr="00EA46C8">
        <w:trPr>
          <w:trHeight w:val="256"/>
        </w:trPr>
        <w:tc>
          <w:tcPr>
            <w:tcW w:w="2755" w:type="dxa"/>
            <w:vMerge w:val="restart"/>
            <w:vAlign w:val="center"/>
          </w:tcPr>
          <w:p w14:paraId="40038486" w14:textId="5E4DBD6B" w:rsidR="007F417D" w:rsidRDefault="007F417D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afranbolu Kütüphanesi</w:t>
            </w:r>
          </w:p>
        </w:tc>
        <w:tc>
          <w:tcPr>
            <w:tcW w:w="1092" w:type="dxa"/>
          </w:tcPr>
          <w:p w14:paraId="61FFCEBC" w14:textId="58B4FD32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</w:tcPr>
          <w:p w14:paraId="2DAAFC22" w14:textId="645697CF" w:rsidR="007F417D" w:rsidRDefault="00AC63FE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1997</w:t>
            </w:r>
          </w:p>
        </w:tc>
        <w:tc>
          <w:tcPr>
            <w:tcW w:w="1987" w:type="dxa"/>
          </w:tcPr>
          <w:p w14:paraId="1397652B" w14:textId="0E204904" w:rsidR="007F417D" w:rsidRDefault="00A50ED4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</w:t>
            </w:r>
          </w:p>
        </w:tc>
        <w:tc>
          <w:tcPr>
            <w:tcW w:w="1989" w:type="dxa"/>
          </w:tcPr>
          <w:p w14:paraId="3210DAAB" w14:textId="083AE0FC" w:rsidR="007F417D" w:rsidRDefault="00694B06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3</w:t>
            </w:r>
          </w:p>
        </w:tc>
      </w:tr>
      <w:tr w:rsidR="007F417D" w14:paraId="179FBFC6" w14:textId="77777777" w:rsidTr="00EA46C8">
        <w:trPr>
          <w:trHeight w:val="271"/>
        </w:trPr>
        <w:tc>
          <w:tcPr>
            <w:tcW w:w="2755" w:type="dxa"/>
            <w:vMerge/>
            <w:vAlign w:val="center"/>
          </w:tcPr>
          <w:p w14:paraId="138B56D6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</w:tcPr>
          <w:p w14:paraId="638F0E75" w14:textId="7E8CD339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</w:tcPr>
          <w:p w14:paraId="022A799F" w14:textId="0D11E302" w:rsidR="007F417D" w:rsidRDefault="00686A0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565</w:t>
            </w:r>
          </w:p>
        </w:tc>
        <w:tc>
          <w:tcPr>
            <w:tcW w:w="1987" w:type="dxa"/>
          </w:tcPr>
          <w:p w14:paraId="32887771" w14:textId="56408A6C" w:rsidR="007F417D" w:rsidRDefault="00A50ED4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</w:t>
            </w:r>
          </w:p>
        </w:tc>
        <w:tc>
          <w:tcPr>
            <w:tcW w:w="1989" w:type="dxa"/>
          </w:tcPr>
          <w:p w14:paraId="385B0A1D" w14:textId="0A2AB5E3" w:rsidR="007F417D" w:rsidRDefault="00694B06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3</w:t>
            </w:r>
          </w:p>
        </w:tc>
      </w:tr>
      <w:tr w:rsidR="007F417D" w14:paraId="75925B24" w14:textId="77777777" w:rsidTr="00EA46C8">
        <w:trPr>
          <w:trHeight w:val="271"/>
        </w:trPr>
        <w:tc>
          <w:tcPr>
            <w:tcW w:w="2755" w:type="dxa"/>
            <w:vMerge/>
            <w:vAlign w:val="center"/>
          </w:tcPr>
          <w:p w14:paraId="668CBC1C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</w:tcPr>
          <w:p w14:paraId="40196C51" w14:textId="62E0AB88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</w:tcPr>
          <w:p w14:paraId="2A5D39B7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</w:tcPr>
          <w:p w14:paraId="557BF699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</w:tcPr>
          <w:p w14:paraId="0FB0329D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</w:tr>
      <w:tr w:rsidR="007F417D" w14:paraId="491D3CD2" w14:textId="77777777" w:rsidTr="00EA46C8">
        <w:trPr>
          <w:trHeight w:val="256"/>
        </w:trPr>
        <w:tc>
          <w:tcPr>
            <w:tcW w:w="2755" w:type="dxa"/>
            <w:vMerge w:val="restart"/>
            <w:shd w:val="clear" w:color="auto" w:fill="DBE5F1" w:themeFill="accent1" w:themeFillTint="33"/>
            <w:vAlign w:val="center"/>
          </w:tcPr>
          <w:p w14:paraId="11A80B8B" w14:textId="5A422221" w:rsidR="007F417D" w:rsidRDefault="007F417D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skipazar Kütüphanesi</w:t>
            </w:r>
          </w:p>
        </w:tc>
        <w:tc>
          <w:tcPr>
            <w:tcW w:w="1092" w:type="dxa"/>
            <w:shd w:val="clear" w:color="auto" w:fill="DBE5F1" w:themeFill="accent1" w:themeFillTint="33"/>
          </w:tcPr>
          <w:p w14:paraId="76CF7FA0" w14:textId="087B829E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11601CCE" w14:textId="76BEA051" w:rsidR="007F417D" w:rsidRDefault="00976F4F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3</w:t>
            </w:r>
          </w:p>
        </w:tc>
        <w:tc>
          <w:tcPr>
            <w:tcW w:w="1987" w:type="dxa"/>
            <w:shd w:val="clear" w:color="auto" w:fill="DBE5F1" w:themeFill="accent1" w:themeFillTint="33"/>
          </w:tcPr>
          <w:p w14:paraId="2F3DD218" w14:textId="01A56756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  <w:shd w:val="clear" w:color="auto" w:fill="DBE5F1" w:themeFill="accent1" w:themeFillTint="33"/>
          </w:tcPr>
          <w:p w14:paraId="71B1B297" w14:textId="417A0624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3CE72EB4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  <w:vAlign w:val="center"/>
          </w:tcPr>
          <w:p w14:paraId="01B328C6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512FD74C" w14:textId="332B19F6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33634E43" w14:textId="6ED5AD98" w:rsidR="007F417D" w:rsidRDefault="00976F4F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93</w:t>
            </w:r>
          </w:p>
        </w:tc>
        <w:tc>
          <w:tcPr>
            <w:tcW w:w="1987" w:type="dxa"/>
            <w:shd w:val="clear" w:color="auto" w:fill="DBE5F1" w:themeFill="accent1" w:themeFillTint="33"/>
          </w:tcPr>
          <w:p w14:paraId="03BE2E0B" w14:textId="1C67315C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  <w:shd w:val="clear" w:color="auto" w:fill="DBE5F1" w:themeFill="accent1" w:themeFillTint="33"/>
          </w:tcPr>
          <w:p w14:paraId="31F91D56" w14:textId="014A59E4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2AFB9FFA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  <w:vAlign w:val="center"/>
          </w:tcPr>
          <w:p w14:paraId="0BF78DA7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3302067A" w14:textId="03015A46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6FBF42BF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DBE5F1" w:themeFill="accent1" w:themeFillTint="33"/>
          </w:tcPr>
          <w:p w14:paraId="17707DB8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DBE5F1" w:themeFill="accent1" w:themeFillTint="33"/>
          </w:tcPr>
          <w:p w14:paraId="5193B7B6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</w:tr>
      <w:tr w:rsidR="007F417D" w14:paraId="5D7DAA2B" w14:textId="77777777" w:rsidTr="00EA46C8">
        <w:trPr>
          <w:trHeight w:val="241"/>
        </w:trPr>
        <w:tc>
          <w:tcPr>
            <w:tcW w:w="2755" w:type="dxa"/>
            <w:vMerge w:val="restart"/>
            <w:vAlign w:val="center"/>
          </w:tcPr>
          <w:p w14:paraId="61D6E3B8" w14:textId="50935E4E" w:rsidR="007F417D" w:rsidRDefault="007F417D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nice Kütüphanesi</w:t>
            </w:r>
          </w:p>
        </w:tc>
        <w:tc>
          <w:tcPr>
            <w:tcW w:w="1092" w:type="dxa"/>
          </w:tcPr>
          <w:p w14:paraId="0BEAE76F" w14:textId="5D2680C2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</w:tcPr>
          <w:p w14:paraId="4DBD3BC7" w14:textId="65F13CC6" w:rsidR="007F417D" w:rsidRDefault="00841E46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86</w:t>
            </w:r>
          </w:p>
        </w:tc>
        <w:tc>
          <w:tcPr>
            <w:tcW w:w="1987" w:type="dxa"/>
          </w:tcPr>
          <w:p w14:paraId="6FAB32CF" w14:textId="3DDD4C5F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</w:tcPr>
          <w:p w14:paraId="15C91029" w14:textId="6DC7B575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1D32AD3B" w14:textId="77777777" w:rsidTr="00EA46C8">
        <w:trPr>
          <w:trHeight w:val="271"/>
        </w:trPr>
        <w:tc>
          <w:tcPr>
            <w:tcW w:w="2755" w:type="dxa"/>
            <w:vMerge/>
            <w:vAlign w:val="center"/>
          </w:tcPr>
          <w:p w14:paraId="38F61315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</w:tcPr>
          <w:p w14:paraId="5346CFD7" w14:textId="45074F37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</w:tcPr>
          <w:p w14:paraId="5EA04252" w14:textId="2F6AFBE9" w:rsidR="007F417D" w:rsidRDefault="00841E46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86</w:t>
            </w:r>
          </w:p>
        </w:tc>
        <w:tc>
          <w:tcPr>
            <w:tcW w:w="1987" w:type="dxa"/>
          </w:tcPr>
          <w:p w14:paraId="451D2E1D" w14:textId="29DDA216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</w:tcPr>
          <w:p w14:paraId="0B7EDEB6" w14:textId="2189430A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322B9A13" w14:textId="77777777" w:rsidTr="00EA46C8">
        <w:trPr>
          <w:trHeight w:val="271"/>
        </w:trPr>
        <w:tc>
          <w:tcPr>
            <w:tcW w:w="2755" w:type="dxa"/>
            <w:vMerge/>
            <w:vAlign w:val="center"/>
          </w:tcPr>
          <w:p w14:paraId="3C2C845B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</w:tcPr>
          <w:p w14:paraId="12DE5B52" w14:textId="1B69B64F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</w:tcPr>
          <w:p w14:paraId="77621E78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</w:tcPr>
          <w:p w14:paraId="0A37DEF4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</w:tcPr>
          <w:p w14:paraId="1C70E5C6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</w:tr>
      <w:tr w:rsidR="007F417D" w14:paraId="19A14E9F" w14:textId="77777777" w:rsidTr="00EA46C8">
        <w:trPr>
          <w:trHeight w:val="256"/>
        </w:trPr>
        <w:tc>
          <w:tcPr>
            <w:tcW w:w="2755" w:type="dxa"/>
            <w:vMerge w:val="restart"/>
            <w:shd w:val="clear" w:color="auto" w:fill="DBE5F1" w:themeFill="accent1" w:themeFillTint="33"/>
            <w:vAlign w:val="center"/>
          </w:tcPr>
          <w:p w14:paraId="278358E4" w14:textId="5869386D" w:rsidR="007F417D" w:rsidRDefault="007F417D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flani Kütüphanesi</w:t>
            </w:r>
          </w:p>
        </w:tc>
        <w:tc>
          <w:tcPr>
            <w:tcW w:w="1092" w:type="dxa"/>
            <w:shd w:val="clear" w:color="auto" w:fill="DBE5F1" w:themeFill="accent1" w:themeFillTint="33"/>
          </w:tcPr>
          <w:p w14:paraId="74F5F59F" w14:textId="0F2802E0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1ADCC9F4" w14:textId="66654CF7" w:rsidR="007F417D" w:rsidRDefault="00515407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60</w:t>
            </w:r>
          </w:p>
        </w:tc>
        <w:tc>
          <w:tcPr>
            <w:tcW w:w="1987" w:type="dxa"/>
            <w:shd w:val="clear" w:color="auto" w:fill="DBE5F1" w:themeFill="accent1" w:themeFillTint="33"/>
          </w:tcPr>
          <w:p w14:paraId="233C4C6A" w14:textId="369FFC76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  <w:shd w:val="clear" w:color="auto" w:fill="DBE5F1" w:themeFill="accent1" w:themeFillTint="33"/>
          </w:tcPr>
          <w:p w14:paraId="5B4C4FE1" w14:textId="2B5089A3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320B8F66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</w:tcPr>
          <w:p w14:paraId="5C51E21B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4C5C166D" w14:textId="46EC4362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03D52DAA" w14:textId="126C29CF" w:rsidR="007F417D" w:rsidRDefault="00515407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60</w:t>
            </w:r>
          </w:p>
        </w:tc>
        <w:tc>
          <w:tcPr>
            <w:tcW w:w="1987" w:type="dxa"/>
            <w:shd w:val="clear" w:color="auto" w:fill="DBE5F1" w:themeFill="accent1" w:themeFillTint="33"/>
          </w:tcPr>
          <w:p w14:paraId="244592F9" w14:textId="32A505DF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  <w:shd w:val="clear" w:color="auto" w:fill="DBE5F1" w:themeFill="accent1" w:themeFillTint="33"/>
          </w:tcPr>
          <w:p w14:paraId="1C24277C" w14:textId="7FDF0F07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3E456EA3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</w:tcPr>
          <w:p w14:paraId="2645151D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4347BCBF" w14:textId="26D3450C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3220C29B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DBE5F1" w:themeFill="accent1" w:themeFillTint="33"/>
          </w:tcPr>
          <w:p w14:paraId="2DD67845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DBE5F1" w:themeFill="accent1" w:themeFillTint="33"/>
          </w:tcPr>
          <w:p w14:paraId="17D0BF3E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</w:tr>
      <w:tr w:rsidR="007F417D" w14:paraId="45C63269" w14:textId="77777777" w:rsidTr="00EA46C8">
        <w:trPr>
          <w:trHeight w:val="256"/>
        </w:trPr>
        <w:tc>
          <w:tcPr>
            <w:tcW w:w="2755" w:type="dxa"/>
            <w:vMerge w:val="restart"/>
            <w:shd w:val="clear" w:color="auto" w:fill="FFFFFF" w:themeFill="background1"/>
            <w:vAlign w:val="center"/>
          </w:tcPr>
          <w:p w14:paraId="0AF9D45B" w14:textId="04AE0008" w:rsidR="007F417D" w:rsidRDefault="007F417D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abancı Diller Yüksekokulu</w:t>
            </w:r>
          </w:p>
        </w:tc>
        <w:tc>
          <w:tcPr>
            <w:tcW w:w="1092" w:type="dxa"/>
            <w:shd w:val="clear" w:color="auto" w:fill="FFFFFF" w:themeFill="background1"/>
          </w:tcPr>
          <w:p w14:paraId="2D544FBF" w14:textId="1569733B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  <w:shd w:val="clear" w:color="auto" w:fill="FFFFFF" w:themeFill="background1"/>
          </w:tcPr>
          <w:p w14:paraId="16841E11" w14:textId="1422B1CB" w:rsidR="007F417D" w:rsidRDefault="00D91EB6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98</w:t>
            </w:r>
          </w:p>
        </w:tc>
        <w:tc>
          <w:tcPr>
            <w:tcW w:w="1987" w:type="dxa"/>
            <w:shd w:val="clear" w:color="auto" w:fill="FFFFFF" w:themeFill="background1"/>
          </w:tcPr>
          <w:p w14:paraId="6582372F" w14:textId="2D2B5647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  <w:shd w:val="clear" w:color="auto" w:fill="FFFFFF" w:themeFill="background1"/>
          </w:tcPr>
          <w:p w14:paraId="4F8BEB14" w14:textId="4BBD0310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29A2674C" w14:textId="77777777" w:rsidTr="00EA46C8">
        <w:trPr>
          <w:trHeight w:val="271"/>
        </w:trPr>
        <w:tc>
          <w:tcPr>
            <w:tcW w:w="2755" w:type="dxa"/>
            <w:vMerge/>
            <w:shd w:val="clear" w:color="auto" w:fill="FFFFFF" w:themeFill="background1"/>
          </w:tcPr>
          <w:p w14:paraId="5F88BF4F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FFFFFF" w:themeFill="background1"/>
          </w:tcPr>
          <w:p w14:paraId="1C201963" w14:textId="1EC8FFEF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  <w:shd w:val="clear" w:color="auto" w:fill="FFFFFF" w:themeFill="background1"/>
          </w:tcPr>
          <w:p w14:paraId="167A9CB8" w14:textId="36ACA44D" w:rsidR="007F417D" w:rsidRDefault="00E4513B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  <w:r w:rsidR="00D91EB6">
              <w:rPr>
                <w:rFonts w:asciiTheme="majorHAnsi" w:hAnsiTheme="majorHAnsi"/>
              </w:rPr>
              <w:t>632</w:t>
            </w:r>
          </w:p>
        </w:tc>
        <w:tc>
          <w:tcPr>
            <w:tcW w:w="1987" w:type="dxa"/>
            <w:shd w:val="clear" w:color="auto" w:fill="FFFFFF" w:themeFill="background1"/>
          </w:tcPr>
          <w:p w14:paraId="78DB09B2" w14:textId="7299B6FC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  <w:tc>
          <w:tcPr>
            <w:tcW w:w="1989" w:type="dxa"/>
            <w:shd w:val="clear" w:color="auto" w:fill="FFFFFF" w:themeFill="background1"/>
          </w:tcPr>
          <w:p w14:paraId="060FDD1D" w14:textId="0E0DCF8C" w:rsidR="007F417D" w:rsidRDefault="00342B68" w:rsidP="007F417D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</w:t>
            </w:r>
          </w:p>
        </w:tc>
      </w:tr>
      <w:tr w:rsidR="007F417D" w14:paraId="0015EB3B" w14:textId="77777777" w:rsidTr="00EA46C8">
        <w:trPr>
          <w:trHeight w:val="271"/>
        </w:trPr>
        <w:tc>
          <w:tcPr>
            <w:tcW w:w="2755" w:type="dxa"/>
            <w:vMerge/>
            <w:shd w:val="clear" w:color="auto" w:fill="FFFFFF" w:themeFill="background1"/>
          </w:tcPr>
          <w:p w14:paraId="56618635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FFFFFF" w:themeFill="background1"/>
          </w:tcPr>
          <w:p w14:paraId="7666708C" w14:textId="03EA1E0A" w:rsidR="007F417D" w:rsidRPr="00041996" w:rsidRDefault="007F417D" w:rsidP="007F417D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  <w:shd w:val="clear" w:color="auto" w:fill="FFFFFF" w:themeFill="background1"/>
          </w:tcPr>
          <w:p w14:paraId="52F8AE22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FFFFFF" w:themeFill="background1"/>
          </w:tcPr>
          <w:p w14:paraId="293D312F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FFFFFF" w:themeFill="background1"/>
          </w:tcPr>
          <w:p w14:paraId="2B94A1F5" w14:textId="77777777" w:rsidR="007F417D" w:rsidRDefault="007F417D" w:rsidP="007F417D">
            <w:pPr>
              <w:rPr>
                <w:rFonts w:asciiTheme="majorHAnsi" w:hAnsiTheme="majorHAnsi"/>
              </w:rPr>
            </w:pPr>
          </w:p>
        </w:tc>
      </w:tr>
      <w:tr w:rsidR="00F16D3C" w14:paraId="3553C220" w14:textId="77777777" w:rsidTr="00EA46C8">
        <w:trPr>
          <w:trHeight w:val="271"/>
        </w:trPr>
        <w:tc>
          <w:tcPr>
            <w:tcW w:w="2755" w:type="dxa"/>
            <w:vMerge w:val="restart"/>
            <w:shd w:val="clear" w:color="auto" w:fill="DBE5F1" w:themeFill="accent1" w:themeFillTint="33"/>
          </w:tcPr>
          <w:p w14:paraId="0F83CFC2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4EC5FAD3" w14:textId="41CF73C1" w:rsidR="00F16D3C" w:rsidRPr="00041996" w:rsidRDefault="00F16D3C" w:rsidP="00F16D3C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1C345715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DBE5F1" w:themeFill="accent1" w:themeFillTint="33"/>
          </w:tcPr>
          <w:p w14:paraId="1EFD7FB9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DBE5F1" w:themeFill="accent1" w:themeFillTint="33"/>
          </w:tcPr>
          <w:p w14:paraId="7E198D6E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</w:tr>
      <w:tr w:rsidR="00F16D3C" w14:paraId="2B7C2C84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</w:tcPr>
          <w:p w14:paraId="694B278E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03395BF0" w14:textId="4E988C5A" w:rsidR="00F16D3C" w:rsidRPr="00041996" w:rsidRDefault="00F16D3C" w:rsidP="00F16D3C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4A88C880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DBE5F1" w:themeFill="accent1" w:themeFillTint="33"/>
          </w:tcPr>
          <w:p w14:paraId="7C80A6D2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DBE5F1" w:themeFill="accent1" w:themeFillTint="33"/>
          </w:tcPr>
          <w:p w14:paraId="6E8CD2B4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</w:tr>
      <w:tr w:rsidR="00F16D3C" w14:paraId="418E9F50" w14:textId="77777777" w:rsidTr="00EA46C8">
        <w:trPr>
          <w:trHeight w:val="271"/>
        </w:trPr>
        <w:tc>
          <w:tcPr>
            <w:tcW w:w="2755" w:type="dxa"/>
            <w:vMerge/>
            <w:shd w:val="clear" w:color="auto" w:fill="DBE5F1" w:themeFill="accent1" w:themeFillTint="33"/>
          </w:tcPr>
          <w:p w14:paraId="55C497CC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DBE5F1" w:themeFill="accent1" w:themeFillTint="33"/>
          </w:tcPr>
          <w:p w14:paraId="720050C3" w14:textId="4D4D3F59" w:rsidR="00F16D3C" w:rsidRPr="00041996" w:rsidRDefault="00F16D3C" w:rsidP="00F16D3C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  <w:shd w:val="clear" w:color="auto" w:fill="DBE5F1" w:themeFill="accent1" w:themeFillTint="33"/>
          </w:tcPr>
          <w:p w14:paraId="11273903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DBE5F1" w:themeFill="accent1" w:themeFillTint="33"/>
          </w:tcPr>
          <w:p w14:paraId="28C2D86C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DBE5F1" w:themeFill="accent1" w:themeFillTint="33"/>
          </w:tcPr>
          <w:p w14:paraId="55F560C7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</w:tr>
      <w:tr w:rsidR="00F16D3C" w14:paraId="337E6499" w14:textId="77777777" w:rsidTr="00EA46C8">
        <w:trPr>
          <w:trHeight w:val="271"/>
        </w:trPr>
        <w:tc>
          <w:tcPr>
            <w:tcW w:w="2755" w:type="dxa"/>
            <w:vMerge w:val="restart"/>
            <w:shd w:val="clear" w:color="auto" w:fill="FFFFFF" w:themeFill="background1"/>
          </w:tcPr>
          <w:p w14:paraId="346CA689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FFFFFF" w:themeFill="background1"/>
          </w:tcPr>
          <w:p w14:paraId="473DAA70" w14:textId="157B61C8" w:rsidR="00F16D3C" w:rsidRPr="00041996" w:rsidRDefault="00F16D3C" w:rsidP="00F16D3C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2109" w:type="dxa"/>
            <w:shd w:val="clear" w:color="auto" w:fill="FFFFFF" w:themeFill="background1"/>
          </w:tcPr>
          <w:p w14:paraId="23C06E45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FFFFFF" w:themeFill="background1"/>
          </w:tcPr>
          <w:p w14:paraId="28530FE7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FFFFFF" w:themeFill="background1"/>
          </w:tcPr>
          <w:p w14:paraId="1595EBA9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</w:tr>
      <w:tr w:rsidR="00F16D3C" w14:paraId="5A6A6865" w14:textId="77777777" w:rsidTr="00EA46C8">
        <w:trPr>
          <w:trHeight w:val="271"/>
        </w:trPr>
        <w:tc>
          <w:tcPr>
            <w:tcW w:w="2755" w:type="dxa"/>
            <w:vMerge/>
            <w:shd w:val="clear" w:color="auto" w:fill="FFFFFF" w:themeFill="background1"/>
          </w:tcPr>
          <w:p w14:paraId="12E60FE3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FFFFFF" w:themeFill="background1"/>
          </w:tcPr>
          <w:p w14:paraId="1EFC23D3" w14:textId="3962EF47" w:rsidR="00F16D3C" w:rsidRPr="00041996" w:rsidRDefault="00F16D3C" w:rsidP="00F16D3C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2109" w:type="dxa"/>
            <w:shd w:val="clear" w:color="auto" w:fill="FFFFFF" w:themeFill="background1"/>
          </w:tcPr>
          <w:p w14:paraId="49F71D82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FFFFFF" w:themeFill="background1"/>
          </w:tcPr>
          <w:p w14:paraId="2833E57C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FFFFFF" w:themeFill="background1"/>
          </w:tcPr>
          <w:p w14:paraId="69F7970B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</w:tr>
      <w:tr w:rsidR="00F16D3C" w14:paraId="28DDA31A" w14:textId="77777777" w:rsidTr="00EA46C8">
        <w:trPr>
          <w:trHeight w:val="271"/>
        </w:trPr>
        <w:tc>
          <w:tcPr>
            <w:tcW w:w="2755" w:type="dxa"/>
            <w:vMerge/>
            <w:shd w:val="clear" w:color="auto" w:fill="FFFFFF" w:themeFill="background1"/>
          </w:tcPr>
          <w:p w14:paraId="3F33DE02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092" w:type="dxa"/>
            <w:shd w:val="clear" w:color="auto" w:fill="FFFFFF" w:themeFill="background1"/>
          </w:tcPr>
          <w:p w14:paraId="43D8BB1B" w14:textId="2382446C" w:rsidR="00F16D3C" w:rsidRPr="00041996" w:rsidRDefault="00F16D3C" w:rsidP="00F16D3C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41996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2109" w:type="dxa"/>
            <w:shd w:val="clear" w:color="auto" w:fill="FFFFFF" w:themeFill="background1"/>
          </w:tcPr>
          <w:p w14:paraId="6C8EE67A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7" w:type="dxa"/>
            <w:shd w:val="clear" w:color="auto" w:fill="FFFFFF" w:themeFill="background1"/>
          </w:tcPr>
          <w:p w14:paraId="412CD732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  <w:tc>
          <w:tcPr>
            <w:tcW w:w="1989" w:type="dxa"/>
            <w:shd w:val="clear" w:color="auto" w:fill="FFFFFF" w:themeFill="background1"/>
          </w:tcPr>
          <w:p w14:paraId="7048832F" w14:textId="77777777" w:rsidR="00F16D3C" w:rsidRDefault="00F16D3C" w:rsidP="00F16D3C">
            <w:pPr>
              <w:rPr>
                <w:rFonts w:asciiTheme="majorHAnsi" w:hAnsiTheme="majorHAnsi"/>
              </w:rPr>
            </w:pPr>
          </w:p>
        </w:tc>
      </w:tr>
    </w:tbl>
    <w:p w14:paraId="201516F5" w14:textId="0B15E61A" w:rsidR="00DA1912" w:rsidRDefault="00DA1912" w:rsidP="006C5775">
      <w:pPr>
        <w:rPr>
          <w:rFonts w:asciiTheme="majorHAnsi" w:hAnsiTheme="majorHAnsi"/>
        </w:rPr>
      </w:pPr>
    </w:p>
    <w:p w14:paraId="49EF26CF" w14:textId="77777777" w:rsidR="006E7776" w:rsidRDefault="006E7776" w:rsidP="006C5775">
      <w:pPr>
        <w:rPr>
          <w:rFonts w:asciiTheme="majorHAnsi" w:hAnsiTheme="majorHAnsi"/>
        </w:rPr>
      </w:pPr>
    </w:p>
    <w:tbl>
      <w:tblPr>
        <w:tblStyle w:val="TabloKlavuzu"/>
        <w:tblW w:w="9776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807"/>
        <w:gridCol w:w="1276"/>
        <w:gridCol w:w="1276"/>
        <w:gridCol w:w="1417"/>
      </w:tblGrid>
      <w:tr w:rsidR="008834A0" w14:paraId="630790C4" w14:textId="77777777" w:rsidTr="00EA46C8">
        <w:trPr>
          <w:trHeight w:val="384"/>
        </w:trPr>
        <w:tc>
          <w:tcPr>
            <w:tcW w:w="9776" w:type="dxa"/>
            <w:gridSpan w:val="4"/>
            <w:shd w:val="clear" w:color="auto" w:fill="DBE5F1" w:themeFill="accent1" w:themeFillTint="33"/>
            <w:vAlign w:val="center"/>
          </w:tcPr>
          <w:p w14:paraId="42C6E337" w14:textId="77777777" w:rsidR="008834A0" w:rsidRPr="00510CD8" w:rsidRDefault="008834A0">
            <w:pPr>
              <w:rPr>
                <w:rFonts w:asciiTheme="majorHAnsi" w:hAnsiTheme="majorHAnsi"/>
                <w:b/>
                <w:bCs/>
              </w:rPr>
            </w:pPr>
            <w:r w:rsidRPr="00510CD8">
              <w:rPr>
                <w:rFonts w:asciiTheme="majorHAnsi" w:hAnsiTheme="majorHAnsi"/>
                <w:b/>
                <w:bCs/>
              </w:rPr>
              <w:t>Atıf Oranları</w:t>
            </w:r>
          </w:p>
        </w:tc>
      </w:tr>
      <w:tr w:rsidR="008834A0" w14:paraId="575C30FC" w14:textId="77777777" w:rsidTr="00EA46C8">
        <w:trPr>
          <w:trHeight w:val="367"/>
        </w:trPr>
        <w:tc>
          <w:tcPr>
            <w:tcW w:w="5807" w:type="dxa"/>
            <w:vAlign w:val="center"/>
          </w:tcPr>
          <w:p w14:paraId="34499C99" w14:textId="77777777" w:rsidR="008834A0" w:rsidRPr="00510CD8" w:rsidRDefault="008834A0">
            <w:pPr>
              <w:rPr>
                <w:rFonts w:asciiTheme="majorHAnsi" w:hAnsiTheme="majorHAnsi"/>
              </w:rPr>
            </w:pPr>
            <w:r w:rsidRPr="00510CD8">
              <w:rPr>
                <w:rFonts w:asciiTheme="majorHAnsi" w:hAnsiTheme="majorHAnsi"/>
              </w:rPr>
              <w:t>Tarama Sistemi</w:t>
            </w:r>
          </w:p>
        </w:tc>
        <w:tc>
          <w:tcPr>
            <w:tcW w:w="1276" w:type="dxa"/>
            <w:vAlign w:val="center"/>
          </w:tcPr>
          <w:p w14:paraId="07097AEB" w14:textId="77777777" w:rsidR="008834A0" w:rsidRPr="00950E6B" w:rsidRDefault="008834A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950E6B">
              <w:rPr>
                <w:rFonts w:asciiTheme="majorHAnsi" w:hAnsiTheme="majorHAnsi"/>
                <w:b/>
                <w:bCs/>
              </w:rPr>
              <w:t>202</w:t>
            </w:r>
            <w:r>
              <w:rPr>
                <w:rFonts w:asciiTheme="majorHAnsi" w:hAnsiTheme="majorHAnsi"/>
                <w:b/>
                <w:bCs/>
              </w:rPr>
              <w:t>1</w:t>
            </w:r>
          </w:p>
        </w:tc>
        <w:tc>
          <w:tcPr>
            <w:tcW w:w="1276" w:type="dxa"/>
            <w:vAlign w:val="center"/>
          </w:tcPr>
          <w:p w14:paraId="11BD3AFA" w14:textId="77777777" w:rsidR="008834A0" w:rsidRPr="00950E6B" w:rsidRDefault="008834A0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1417" w:type="dxa"/>
            <w:vAlign w:val="center"/>
          </w:tcPr>
          <w:p w14:paraId="238C45BD" w14:textId="77777777" w:rsidR="008834A0" w:rsidRPr="00950E6B" w:rsidRDefault="008834A0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2023</w:t>
            </w:r>
          </w:p>
        </w:tc>
      </w:tr>
      <w:tr w:rsidR="008834A0" w14:paraId="0D381F01" w14:textId="77777777" w:rsidTr="00EA46C8">
        <w:tc>
          <w:tcPr>
            <w:tcW w:w="5807" w:type="dxa"/>
            <w:vAlign w:val="center"/>
          </w:tcPr>
          <w:p w14:paraId="06D01EC6" w14:textId="77777777" w:rsidR="008834A0" w:rsidRPr="00510CD8" w:rsidRDefault="008834A0">
            <w:pPr>
              <w:rPr>
                <w:rFonts w:asciiTheme="majorHAnsi" w:hAnsiTheme="majorHAnsi"/>
              </w:rPr>
            </w:pPr>
            <w:r w:rsidRPr="00510CD8">
              <w:rPr>
                <w:rFonts w:asciiTheme="majorHAnsi" w:hAnsiTheme="majorHAnsi"/>
              </w:rPr>
              <w:t xml:space="preserve">Web Of </w:t>
            </w:r>
            <w:proofErr w:type="spellStart"/>
            <w:r w:rsidRPr="00510CD8">
              <w:rPr>
                <w:rFonts w:asciiTheme="majorHAnsi" w:hAnsiTheme="majorHAnsi"/>
              </w:rPr>
              <w:t>Science</w:t>
            </w:r>
            <w:proofErr w:type="spellEnd"/>
            <w:r>
              <w:rPr>
                <w:rFonts w:asciiTheme="majorHAnsi" w:hAnsiTheme="majorHAnsi"/>
              </w:rPr>
              <w:t xml:space="preserve"> (SCI, SSCI ve </w:t>
            </w:r>
            <w:r w:rsidRPr="00C50BDD">
              <w:rPr>
                <w:rFonts w:asciiTheme="majorHAnsi" w:hAnsiTheme="majorHAnsi"/>
                <w:bCs/>
              </w:rPr>
              <w:t>A&amp;HCI</w:t>
            </w:r>
            <w:r>
              <w:rPr>
                <w:rFonts w:asciiTheme="majorHAnsi" w:hAnsiTheme="majorHAnsi"/>
                <w:bCs/>
              </w:rPr>
              <w:t>)</w:t>
            </w:r>
          </w:p>
        </w:tc>
        <w:tc>
          <w:tcPr>
            <w:tcW w:w="1276" w:type="dxa"/>
          </w:tcPr>
          <w:p w14:paraId="793942A1" w14:textId="77777777" w:rsidR="008834A0" w:rsidRDefault="008834A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.969</w:t>
            </w:r>
          </w:p>
        </w:tc>
        <w:tc>
          <w:tcPr>
            <w:tcW w:w="1276" w:type="dxa"/>
          </w:tcPr>
          <w:p w14:paraId="24BE1D3D" w14:textId="77777777" w:rsidR="008834A0" w:rsidRDefault="008834A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97</w:t>
            </w:r>
          </w:p>
        </w:tc>
        <w:tc>
          <w:tcPr>
            <w:tcW w:w="1417" w:type="dxa"/>
          </w:tcPr>
          <w:p w14:paraId="2C7485A7" w14:textId="77777777" w:rsidR="008834A0" w:rsidRDefault="008834A0">
            <w:pPr>
              <w:jc w:val="center"/>
              <w:rPr>
                <w:rFonts w:asciiTheme="majorHAnsi" w:hAnsiTheme="majorHAnsi"/>
              </w:rPr>
            </w:pPr>
          </w:p>
        </w:tc>
      </w:tr>
      <w:tr w:rsidR="008834A0" w14:paraId="2C6EB478" w14:textId="77777777" w:rsidTr="00EA46C8">
        <w:tc>
          <w:tcPr>
            <w:tcW w:w="5807" w:type="dxa"/>
            <w:vAlign w:val="center"/>
          </w:tcPr>
          <w:p w14:paraId="3D0A19D8" w14:textId="77777777" w:rsidR="008834A0" w:rsidRPr="00510CD8" w:rsidRDefault="008834A0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WOS tüm indeksler ((SCI, SSCI ve </w:t>
            </w:r>
            <w:r w:rsidRPr="00C50BDD">
              <w:rPr>
                <w:rFonts w:asciiTheme="majorHAnsi" w:hAnsiTheme="majorHAnsi"/>
                <w:bCs/>
              </w:rPr>
              <w:t>A&amp;</w:t>
            </w:r>
            <w:proofErr w:type="gramStart"/>
            <w:r w:rsidRPr="00C50BDD">
              <w:rPr>
                <w:rFonts w:asciiTheme="majorHAnsi" w:hAnsiTheme="majorHAnsi"/>
                <w:bCs/>
              </w:rPr>
              <w:t>HCI</w:t>
            </w:r>
            <w:r>
              <w:rPr>
                <w:rFonts w:asciiTheme="majorHAnsi" w:hAnsiTheme="majorHAnsi"/>
                <w:bCs/>
              </w:rPr>
              <w:t>,ESPI</w:t>
            </w:r>
            <w:proofErr w:type="gramEnd"/>
            <w:r>
              <w:rPr>
                <w:rFonts w:asciiTheme="majorHAnsi" w:hAnsiTheme="majorHAnsi"/>
                <w:bCs/>
              </w:rPr>
              <w:t>, CPCI,BKCI)</w:t>
            </w:r>
          </w:p>
        </w:tc>
        <w:tc>
          <w:tcPr>
            <w:tcW w:w="1276" w:type="dxa"/>
          </w:tcPr>
          <w:p w14:paraId="478E3AF3" w14:textId="77777777" w:rsidR="008834A0" w:rsidRDefault="008834A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.110</w:t>
            </w:r>
          </w:p>
        </w:tc>
        <w:tc>
          <w:tcPr>
            <w:tcW w:w="1276" w:type="dxa"/>
          </w:tcPr>
          <w:p w14:paraId="3678610F" w14:textId="77777777" w:rsidR="008834A0" w:rsidRDefault="008834A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11</w:t>
            </w:r>
          </w:p>
        </w:tc>
        <w:tc>
          <w:tcPr>
            <w:tcW w:w="1417" w:type="dxa"/>
          </w:tcPr>
          <w:p w14:paraId="43303BB0" w14:textId="77777777" w:rsidR="008834A0" w:rsidRDefault="008834A0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08630F3A" w14:textId="1AB7DF1F" w:rsidR="008834A0" w:rsidRDefault="008834A0" w:rsidP="006C5775">
      <w:pPr>
        <w:rPr>
          <w:rFonts w:asciiTheme="majorHAnsi" w:hAnsiTheme="majorHAnsi"/>
        </w:rPr>
      </w:pPr>
    </w:p>
    <w:tbl>
      <w:tblPr>
        <w:tblStyle w:val="TabloKlavuzu"/>
        <w:tblW w:w="9731" w:type="dxa"/>
        <w:tblInd w:w="4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840"/>
        <w:gridCol w:w="4891"/>
      </w:tblGrid>
      <w:tr w:rsidR="00F20913" w14:paraId="519A8895" w14:textId="77777777" w:rsidTr="00EA46C8">
        <w:trPr>
          <w:trHeight w:val="339"/>
        </w:trPr>
        <w:tc>
          <w:tcPr>
            <w:tcW w:w="9731" w:type="dxa"/>
            <w:gridSpan w:val="2"/>
            <w:shd w:val="clear" w:color="auto" w:fill="DBE5F1" w:themeFill="accent1" w:themeFillTint="33"/>
          </w:tcPr>
          <w:p w14:paraId="01B9D7DA" w14:textId="77777777" w:rsidR="00F20913" w:rsidRPr="00F20913" w:rsidRDefault="00F20913" w:rsidP="00F20913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F20913">
              <w:rPr>
                <w:rFonts w:asciiTheme="majorHAnsi" w:hAnsiTheme="majorHAnsi"/>
                <w:b/>
                <w:bCs/>
              </w:rPr>
              <w:lastRenderedPageBreak/>
              <w:t>Veri Tabanlarımız</w:t>
            </w:r>
          </w:p>
        </w:tc>
      </w:tr>
      <w:tr w:rsidR="00F20913" w14:paraId="09C8CC9C" w14:textId="77777777" w:rsidTr="00EA46C8">
        <w:trPr>
          <w:trHeight w:val="339"/>
        </w:trPr>
        <w:tc>
          <w:tcPr>
            <w:tcW w:w="4840" w:type="dxa"/>
            <w:shd w:val="clear" w:color="auto" w:fill="DBE5F1" w:themeFill="accent1" w:themeFillTint="33"/>
          </w:tcPr>
          <w:p w14:paraId="3076936D" w14:textId="77777777" w:rsidR="00F20913" w:rsidRPr="00F20913" w:rsidRDefault="00F20913" w:rsidP="008835EF">
            <w:pPr>
              <w:rPr>
                <w:rFonts w:asciiTheme="majorHAnsi" w:hAnsiTheme="majorHAnsi"/>
                <w:b/>
                <w:bCs/>
              </w:rPr>
            </w:pPr>
            <w:r w:rsidRPr="00F20913">
              <w:rPr>
                <w:rFonts w:asciiTheme="majorHAnsi" w:hAnsiTheme="majorHAnsi"/>
                <w:b/>
                <w:bCs/>
              </w:rPr>
              <w:t>Abone Olunan Veri Tabanlar</w:t>
            </w:r>
          </w:p>
        </w:tc>
        <w:tc>
          <w:tcPr>
            <w:tcW w:w="4891" w:type="dxa"/>
            <w:shd w:val="clear" w:color="auto" w:fill="DBE5F1" w:themeFill="accent1" w:themeFillTint="33"/>
          </w:tcPr>
          <w:p w14:paraId="5002782A" w14:textId="77777777" w:rsidR="00F20913" w:rsidRPr="00F20913" w:rsidRDefault="00F20913" w:rsidP="008835EF">
            <w:pPr>
              <w:rPr>
                <w:rFonts w:asciiTheme="majorHAnsi" w:hAnsiTheme="majorHAnsi"/>
                <w:b/>
                <w:bCs/>
              </w:rPr>
            </w:pPr>
            <w:r w:rsidRPr="00F20913">
              <w:rPr>
                <w:rFonts w:asciiTheme="majorHAnsi" w:hAnsiTheme="majorHAnsi"/>
                <w:b/>
                <w:bCs/>
              </w:rPr>
              <w:t>EKUAL Tarafından Sağlanan Veri Tabanları</w:t>
            </w:r>
          </w:p>
        </w:tc>
      </w:tr>
      <w:tr w:rsidR="00F20913" w14:paraId="0D244F11" w14:textId="77777777" w:rsidTr="00EA46C8">
        <w:trPr>
          <w:trHeight w:val="339"/>
        </w:trPr>
        <w:tc>
          <w:tcPr>
            <w:tcW w:w="4840" w:type="dxa"/>
          </w:tcPr>
          <w:p w14:paraId="775E3EFB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75A319DE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</w:tr>
      <w:tr w:rsidR="00F20913" w14:paraId="581C998D" w14:textId="77777777" w:rsidTr="00EA46C8">
        <w:trPr>
          <w:trHeight w:val="339"/>
        </w:trPr>
        <w:tc>
          <w:tcPr>
            <w:tcW w:w="4840" w:type="dxa"/>
          </w:tcPr>
          <w:p w14:paraId="44F9E491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41C25AA7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</w:tr>
      <w:tr w:rsidR="00F20913" w14:paraId="705D1B32" w14:textId="77777777" w:rsidTr="00EA46C8">
        <w:trPr>
          <w:trHeight w:val="339"/>
        </w:trPr>
        <w:tc>
          <w:tcPr>
            <w:tcW w:w="4840" w:type="dxa"/>
          </w:tcPr>
          <w:p w14:paraId="5C3B8ABE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734670AA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</w:tr>
      <w:tr w:rsidR="00F20913" w14:paraId="415F391D" w14:textId="77777777" w:rsidTr="00EA46C8">
        <w:trPr>
          <w:trHeight w:val="339"/>
        </w:trPr>
        <w:tc>
          <w:tcPr>
            <w:tcW w:w="4840" w:type="dxa"/>
          </w:tcPr>
          <w:p w14:paraId="3EE94DAB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17556061" w14:textId="77777777" w:rsidR="00F20913" w:rsidRDefault="00F20913" w:rsidP="008835EF">
            <w:pPr>
              <w:rPr>
                <w:rFonts w:asciiTheme="majorHAnsi" w:hAnsiTheme="majorHAnsi"/>
              </w:rPr>
            </w:pPr>
          </w:p>
        </w:tc>
      </w:tr>
      <w:tr w:rsidR="006640A3" w14:paraId="054C8368" w14:textId="77777777" w:rsidTr="00EA46C8">
        <w:trPr>
          <w:trHeight w:val="339"/>
        </w:trPr>
        <w:tc>
          <w:tcPr>
            <w:tcW w:w="4840" w:type="dxa"/>
          </w:tcPr>
          <w:p w14:paraId="0F9F18E2" w14:textId="77777777" w:rsidR="006640A3" w:rsidRDefault="006640A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658A4A2D" w14:textId="77777777" w:rsidR="006640A3" w:rsidRDefault="006640A3" w:rsidP="008835EF">
            <w:pPr>
              <w:rPr>
                <w:rFonts w:asciiTheme="majorHAnsi" w:hAnsiTheme="majorHAnsi"/>
              </w:rPr>
            </w:pPr>
          </w:p>
        </w:tc>
      </w:tr>
      <w:tr w:rsidR="006640A3" w14:paraId="3B5BA77B" w14:textId="77777777" w:rsidTr="00EA46C8">
        <w:trPr>
          <w:trHeight w:val="339"/>
        </w:trPr>
        <w:tc>
          <w:tcPr>
            <w:tcW w:w="4840" w:type="dxa"/>
          </w:tcPr>
          <w:p w14:paraId="6359E533" w14:textId="77777777" w:rsidR="006640A3" w:rsidRDefault="006640A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0ABACD1E" w14:textId="77777777" w:rsidR="006640A3" w:rsidRDefault="006640A3" w:rsidP="008835EF">
            <w:pPr>
              <w:rPr>
                <w:rFonts w:asciiTheme="majorHAnsi" w:hAnsiTheme="majorHAnsi"/>
              </w:rPr>
            </w:pPr>
          </w:p>
        </w:tc>
      </w:tr>
      <w:tr w:rsidR="006640A3" w14:paraId="317A49EF" w14:textId="77777777" w:rsidTr="00EA46C8">
        <w:trPr>
          <w:trHeight w:val="339"/>
        </w:trPr>
        <w:tc>
          <w:tcPr>
            <w:tcW w:w="4840" w:type="dxa"/>
          </w:tcPr>
          <w:p w14:paraId="4634DA46" w14:textId="77777777" w:rsidR="006640A3" w:rsidRDefault="006640A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4891" w:type="dxa"/>
          </w:tcPr>
          <w:p w14:paraId="74A678EE" w14:textId="77777777" w:rsidR="006640A3" w:rsidRDefault="006640A3" w:rsidP="008835EF">
            <w:pPr>
              <w:rPr>
                <w:rFonts w:asciiTheme="majorHAnsi" w:hAnsiTheme="majorHAnsi"/>
              </w:rPr>
            </w:pPr>
          </w:p>
        </w:tc>
      </w:tr>
    </w:tbl>
    <w:p w14:paraId="3AB6AF22" w14:textId="5D58D24F" w:rsidR="00CA1C77" w:rsidRDefault="00CA1C77" w:rsidP="00EF03F7">
      <w:pPr>
        <w:rPr>
          <w:rFonts w:asciiTheme="majorHAnsi" w:hAnsiTheme="majorHAnsi"/>
        </w:rPr>
      </w:pPr>
    </w:p>
    <w:tbl>
      <w:tblPr>
        <w:tblStyle w:val="TabloKlavuzu"/>
        <w:tblW w:w="9812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81"/>
        <w:gridCol w:w="999"/>
        <w:gridCol w:w="1571"/>
        <w:gridCol w:w="1428"/>
        <w:gridCol w:w="1284"/>
        <w:gridCol w:w="1249"/>
      </w:tblGrid>
      <w:tr w:rsidR="00510CD8" w14:paraId="770E3B36" w14:textId="77777777" w:rsidTr="00EA46C8">
        <w:trPr>
          <w:trHeight w:val="476"/>
        </w:trPr>
        <w:tc>
          <w:tcPr>
            <w:tcW w:w="9812" w:type="dxa"/>
            <w:gridSpan w:val="6"/>
            <w:shd w:val="clear" w:color="auto" w:fill="DBE5F1" w:themeFill="accent1" w:themeFillTint="33"/>
            <w:vAlign w:val="center"/>
          </w:tcPr>
          <w:p w14:paraId="54C3952D" w14:textId="7F7BF6BC" w:rsidR="00510CD8" w:rsidRPr="00950E6B" w:rsidRDefault="00510CD8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Yıllar İtibari ile Atıf İndekslerde Yer Alan Karabük Üniversitesi Adresli Yayınlar</w:t>
            </w:r>
          </w:p>
        </w:tc>
      </w:tr>
      <w:tr w:rsidR="00C50BDD" w14:paraId="1B5E620E" w14:textId="77777777" w:rsidTr="00EA46C8">
        <w:trPr>
          <w:trHeight w:val="759"/>
        </w:trPr>
        <w:tc>
          <w:tcPr>
            <w:tcW w:w="3281" w:type="dxa"/>
          </w:tcPr>
          <w:p w14:paraId="6A5D05D7" w14:textId="77777777" w:rsidR="00C50BDD" w:rsidRDefault="00C50BDD">
            <w:pPr>
              <w:rPr>
                <w:rFonts w:asciiTheme="majorHAnsi" w:hAnsiTheme="majorHAnsi"/>
              </w:rPr>
            </w:pPr>
          </w:p>
        </w:tc>
        <w:tc>
          <w:tcPr>
            <w:tcW w:w="999" w:type="dxa"/>
            <w:vAlign w:val="center"/>
          </w:tcPr>
          <w:p w14:paraId="3B245689" w14:textId="5414BD99" w:rsidR="00C50BDD" w:rsidRPr="00950E6B" w:rsidRDefault="00C50BDD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Yıl</w:t>
            </w:r>
          </w:p>
        </w:tc>
        <w:tc>
          <w:tcPr>
            <w:tcW w:w="1571" w:type="dxa"/>
            <w:vAlign w:val="center"/>
          </w:tcPr>
          <w:p w14:paraId="27612B17" w14:textId="49FBE7D1" w:rsidR="00C50BDD" w:rsidRPr="00950E6B" w:rsidRDefault="00C50BDD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kale</w:t>
            </w:r>
          </w:p>
        </w:tc>
        <w:tc>
          <w:tcPr>
            <w:tcW w:w="1428" w:type="dxa"/>
            <w:vAlign w:val="center"/>
          </w:tcPr>
          <w:p w14:paraId="77526455" w14:textId="5681B667" w:rsidR="00C50BDD" w:rsidRPr="00950E6B" w:rsidRDefault="00C50BDD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erleme</w:t>
            </w:r>
          </w:p>
        </w:tc>
        <w:tc>
          <w:tcPr>
            <w:tcW w:w="1284" w:type="dxa"/>
            <w:vAlign w:val="center"/>
          </w:tcPr>
          <w:p w14:paraId="0DB5EBB7" w14:textId="3BB02630" w:rsidR="00C50BDD" w:rsidRPr="00950E6B" w:rsidRDefault="00C50BDD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iğer Yayınlar</w:t>
            </w:r>
          </w:p>
        </w:tc>
        <w:tc>
          <w:tcPr>
            <w:tcW w:w="1249" w:type="dxa"/>
            <w:vAlign w:val="center"/>
          </w:tcPr>
          <w:p w14:paraId="17208075" w14:textId="393C57DB" w:rsidR="00C50BDD" w:rsidRPr="00950E6B" w:rsidRDefault="00C50BDD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oplam</w:t>
            </w:r>
          </w:p>
        </w:tc>
      </w:tr>
      <w:tr w:rsidR="00C50BDD" w14:paraId="1CEF69C0" w14:textId="77777777" w:rsidTr="00EA46C8">
        <w:trPr>
          <w:trHeight w:val="378"/>
        </w:trPr>
        <w:tc>
          <w:tcPr>
            <w:tcW w:w="3281" w:type="dxa"/>
            <w:vMerge w:val="restart"/>
            <w:shd w:val="clear" w:color="auto" w:fill="DBE5F1" w:themeFill="accent1" w:themeFillTint="33"/>
            <w:vAlign w:val="center"/>
          </w:tcPr>
          <w:p w14:paraId="11C3AC41" w14:textId="317FA8D2" w:rsidR="00C50BDD" w:rsidRDefault="00C50BDD">
            <w:pPr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WOS’da</w:t>
            </w:r>
            <w:proofErr w:type="spellEnd"/>
            <w:r>
              <w:rPr>
                <w:rFonts w:asciiTheme="majorHAnsi" w:hAnsiTheme="majorHAnsi"/>
              </w:rPr>
              <w:t xml:space="preserve"> İndekslenen (SCI, SSCI ve </w:t>
            </w:r>
            <w:r w:rsidRPr="00C50BDD">
              <w:rPr>
                <w:rFonts w:asciiTheme="majorHAnsi" w:hAnsiTheme="majorHAnsi"/>
                <w:bCs/>
              </w:rPr>
              <w:t>A&amp;HCI</w:t>
            </w:r>
            <w:r>
              <w:rPr>
                <w:rFonts w:asciiTheme="majorHAnsi" w:hAnsiTheme="majorHAnsi"/>
                <w:bCs/>
              </w:rPr>
              <w:t>)</w:t>
            </w:r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1AB402AC" w14:textId="15EBA931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1</w:t>
            </w:r>
          </w:p>
        </w:tc>
        <w:tc>
          <w:tcPr>
            <w:tcW w:w="1571" w:type="dxa"/>
            <w:shd w:val="clear" w:color="auto" w:fill="DBE5F1" w:themeFill="accent1" w:themeFillTint="33"/>
            <w:vAlign w:val="center"/>
          </w:tcPr>
          <w:p w14:paraId="12BFEEFC" w14:textId="0B664B57" w:rsidR="00C50BDD" w:rsidRPr="004A6539" w:rsidRDefault="00927BE2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384</w:t>
            </w:r>
          </w:p>
        </w:tc>
        <w:tc>
          <w:tcPr>
            <w:tcW w:w="1428" w:type="dxa"/>
            <w:shd w:val="clear" w:color="auto" w:fill="DBE5F1" w:themeFill="accent1" w:themeFillTint="33"/>
            <w:vAlign w:val="center"/>
          </w:tcPr>
          <w:p w14:paraId="6407CF71" w14:textId="4C553234" w:rsidR="00C50BDD" w:rsidRPr="004A6539" w:rsidRDefault="00BC4B22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13</w:t>
            </w:r>
          </w:p>
        </w:tc>
        <w:tc>
          <w:tcPr>
            <w:tcW w:w="1284" w:type="dxa"/>
            <w:shd w:val="clear" w:color="auto" w:fill="DBE5F1" w:themeFill="accent1" w:themeFillTint="33"/>
            <w:vAlign w:val="center"/>
          </w:tcPr>
          <w:p w14:paraId="06D737C9" w14:textId="247E313B" w:rsidR="00C50BDD" w:rsidRPr="004A6539" w:rsidRDefault="00BC4B22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11</w:t>
            </w:r>
          </w:p>
        </w:tc>
        <w:tc>
          <w:tcPr>
            <w:tcW w:w="1249" w:type="dxa"/>
            <w:shd w:val="clear" w:color="auto" w:fill="DBE5F1" w:themeFill="accent1" w:themeFillTint="33"/>
            <w:vAlign w:val="center"/>
          </w:tcPr>
          <w:p w14:paraId="0983CF72" w14:textId="61E297D0" w:rsidR="00C50BDD" w:rsidRPr="004A6539" w:rsidRDefault="00BC4B22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408</w:t>
            </w:r>
          </w:p>
        </w:tc>
      </w:tr>
      <w:tr w:rsidR="00C50BDD" w14:paraId="5B81B4F7" w14:textId="77777777" w:rsidTr="00EA46C8">
        <w:trPr>
          <w:trHeight w:val="401"/>
        </w:trPr>
        <w:tc>
          <w:tcPr>
            <w:tcW w:w="3281" w:type="dxa"/>
            <w:vMerge/>
            <w:shd w:val="clear" w:color="auto" w:fill="DBE5F1" w:themeFill="accent1" w:themeFillTint="33"/>
          </w:tcPr>
          <w:p w14:paraId="0EE46272" w14:textId="10371DB7" w:rsidR="00C50BDD" w:rsidRPr="00950E6B" w:rsidRDefault="00C50BDD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59004636" w14:textId="357D5211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2</w:t>
            </w:r>
          </w:p>
        </w:tc>
        <w:tc>
          <w:tcPr>
            <w:tcW w:w="1571" w:type="dxa"/>
            <w:shd w:val="clear" w:color="auto" w:fill="DBE5F1" w:themeFill="accent1" w:themeFillTint="33"/>
            <w:vAlign w:val="center"/>
          </w:tcPr>
          <w:p w14:paraId="79017F00" w14:textId="792C9F69" w:rsidR="00C50BDD" w:rsidRPr="004A6539" w:rsidRDefault="004659D4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397</w:t>
            </w:r>
          </w:p>
        </w:tc>
        <w:tc>
          <w:tcPr>
            <w:tcW w:w="1428" w:type="dxa"/>
            <w:shd w:val="clear" w:color="auto" w:fill="DBE5F1" w:themeFill="accent1" w:themeFillTint="33"/>
            <w:vAlign w:val="center"/>
          </w:tcPr>
          <w:p w14:paraId="226B2B8F" w14:textId="6DDE76A9" w:rsidR="00C50BDD" w:rsidRPr="004A6539" w:rsidRDefault="004659D4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22</w:t>
            </w:r>
          </w:p>
        </w:tc>
        <w:tc>
          <w:tcPr>
            <w:tcW w:w="1284" w:type="dxa"/>
            <w:shd w:val="clear" w:color="auto" w:fill="DBE5F1" w:themeFill="accent1" w:themeFillTint="33"/>
            <w:vAlign w:val="center"/>
          </w:tcPr>
          <w:p w14:paraId="6AA15B18" w14:textId="0A7B2E3B" w:rsidR="00C50BDD" w:rsidRPr="004A6539" w:rsidRDefault="004659D4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9</w:t>
            </w:r>
          </w:p>
        </w:tc>
        <w:tc>
          <w:tcPr>
            <w:tcW w:w="1249" w:type="dxa"/>
            <w:shd w:val="clear" w:color="auto" w:fill="DBE5F1" w:themeFill="accent1" w:themeFillTint="33"/>
            <w:vAlign w:val="center"/>
          </w:tcPr>
          <w:p w14:paraId="4B30A3F3" w14:textId="1E92763F" w:rsidR="00C50BDD" w:rsidRPr="004A6539" w:rsidRDefault="004659D4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428</w:t>
            </w:r>
          </w:p>
        </w:tc>
      </w:tr>
      <w:tr w:rsidR="00C50BDD" w14:paraId="4080FAD7" w14:textId="77777777" w:rsidTr="00EA46C8">
        <w:trPr>
          <w:trHeight w:val="401"/>
        </w:trPr>
        <w:tc>
          <w:tcPr>
            <w:tcW w:w="3281" w:type="dxa"/>
            <w:vMerge/>
            <w:shd w:val="clear" w:color="auto" w:fill="DBE5F1" w:themeFill="accent1" w:themeFillTint="33"/>
          </w:tcPr>
          <w:p w14:paraId="1A084877" w14:textId="77777777" w:rsidR="00C50BDD" w:rsidRDefault="00C50BDD">
            <w:pPr>
              <w:rPr>
                <w:rFonts w:asciiTheme="majorHAnsi" w:hAnsiTheme="majorHAnsi"/>
              </w:rPr>
            </w:pPr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5ED1C13D" w14:textId="6B00E366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3</w:t>
            </w:r>
          </w:p>
        </w:tc>
        <w:tc>
          <w:tcPr>
            <w:tcW w:w="1571" w:type="dxa"/>
            <w:shd w:val="clear" w:color="auto" w:fill="DBE5F1" w:themeFill="accent1" w:themeFillTint="33"/>
            <w:vAlign w:val="center"/>
          </w:tcPr>
          <w:p w14:paraId="3BAEC8C6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428" w:type="dxa"/>
            <w:shd w:val="clear" w:color="auto" w:fill="DBE5F1" w:themeFill="accent1" w:themeFillTint="33"/>
            <w:vAlign w:val="center"/>
          </w:tcPr>
          <w:p w14:paraId="43EAA923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284" w:type="dxa"/>
            <w:shd w:val="clear" w:color="auto" w:fill="DBE5F1" w:themeFill="accent1" w:themeFillTint="33"/>
            <w:vAlign w:val="center"/>
          </w:tcPr>
          <w:p w14:paraId="4AD0C3D0" w14:textId="0472D1E3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249" w:type="dxa"/>
            <w:shd w:val="clear" w:color="auto" w:fill="DBE5F1" w:themeFill="accent1" w:themeFillTint="33"/>
            <w:vAlign w:val="center"/>
          </w:tcPr>
          <w:p w14:paraId="45F4E073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</w:tr>
      <w:tr w:rsidR="00C50BDD" w14:paraId="22E03654" w14:textId="77777777" w:rsidTr="00EA46C8">
        <w:trPr>
          <w:trHeight w:val="356"/>
        </w:trPr>
        <w:tc>
          <w:tcPr>
            <w:tcW w:w="3281" w:type="dxa"/>
            <w:vMerge w:val="restart"/>
            <w:vAlign w:val="center"/>
          </w:tcPr>
          <w:p w14:paraId="64004653" w14:textId="28B88C29" w:rsidR="00C50BDD" w:rsidRDefault="00C50BDD" w:rsidP="00950E6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WOS tüm indeksler ((SCI, SSCI ve </w:t>
            </w:r>
            <w:r w:rsidRPr="00C50BDD">
              <w:rPr>
                <w:rFonts w:asciiTheme="majorHAnsi" w:hAnsiTheme="majorHAnsi"/>
                <w:bCs/>
              </w:rPr>
              <w:t>A&amp;</w:t>
            </w:r>
            <w:proofErr w:type="gramStart"/>
            <w:r w:rsidRPr="00C50BDD">
              <w:rPr>
                <w:rFonts w:asciiTheme="majorHAnsi" w:hAnsiTheme="majorHAnsi"/>
                <w:bCs/>
              </w:rPr>
              <w:t>HCI</w:t>
            </w:r>
            <w:r>
              <w:rPr>
                <w:rFonts w:asciiTheme="majorHAnsi" w:hAnsiTheme="majorHAnsi"/>
                <w:bCs/>
              </w:rPr>
              <w:t>,ESPI</w:t>
            </w:r>
            <w:proofErr w:type="gramEnd"/>
            <w:r>
              <w:rPr>
                <w:rFonts w:asciiTheme="majorHAnsi" w:hAnsiTheme="majorHAnsi"/>
                <w:bCs/>
              </w:rPr>
              <w:t>, CPCI,BKCI)</w:t>
            </w:r>
          </w:p>
        </w:tc>
        <w:tc>
          <w:tcPr>
            <w:tcW w:w="999" w:type="dxa"/>
            <w:vAlign w:val="center"/>
          </w:tcPr>
          <w:p w14:paraId="7996DAC1" w14:textId="2EB33EC7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1</w:t>
            </w:r>
          </w:p>
        </w:tc>
        <w:tc>
          <w:tcPr>
            <w:tcW w:w="1571" w:type="dxa"/>
            <w:vAlign w:val="center"/>
          </w:tcPr>
          <w:p w14:paraId="2B5320F1" w14:textId="4F6C4AA1" w:rsidR="00C50BDD" w:rsidRPr="004A6539" w:rsidRDefault="00EC03D8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487</w:t>
            </w:r>
          </w:p>
        </w:tc>
        <w:tc>
          <w:tcPr>
            <w:tcW w:w="1428" w:type="dxa"/>
            <w:vAlign w:val="center"/>
          </w:tcPr>
          <w:p w14:paraId="2F2376B9" w14:textId="78272160" w:rsidR="00C50BDD" w:rsidRPr="004A6539" w:rsidRDefault="00EC03D8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16</w:t>
            </w:r>
          </w:p>
        </w:tc>
        <w:tc>
          <w:tcPr>
            <w:tcW w:w="1284" w:type="dxa"/>
            <w:vAlign w:val="center"/>
          </w:tcPr>
          <w:p w14:paraId="7E8E6162" w14:textId="5D7A34A2" w:rsidR="00C50BDD" w:rsidRPr="004A6539" w:rsidRDefault="00EC03D8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24</w:t>
            </w:r>
          </w:p>
        </w:tc>
        <w:tc>
          <w:tcPr>
            <w:tcW w:w="1249" w:type="dxa"/>
            <w:vAlign w:val="center"/>
          </w:tcPr>
          <w:p w14:paraId="373AE610" w14:textId="43378CE6" w:rsidR="00C50BDD" w:rsidRPr="004A6539" w:rsidRDefault="00EC03D8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527</w:t>
            </w:r>
          </w:p>
        </w:tc>
      </w:tr>
      <w:tr w:rsidR="00C50BDD" w14:paraId="31554E9F" w14:textId="77777777" w:rsidTr="00EA46C8">
        <w:trPr>
          <w:trHeight w:val="401"/>
        </w:trPr>
        <w:tc>
          <w:tcPr>
            <w:tcW w:w="3281" w:type="dxa"/>
            <w:vMerge/>
            <w:vAlign w:val="center"/>
          </w:tcPr>
          <w:p w14:paraId="0E910345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999" w:type="dxa"/>
            <w:vAlign w:val="center"/>
          </w:tcPr>
          <w:p w14:paraId="6C371DDE" w14:textId="0ED30897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2</w:t>
            </w:r>
          </w:p>
        </w:tc>
        <w:tc>
          <w:tcPr>
            <w:tcW w:w="1571" w:type="dxa"/>
            <w:vAlign w:val="center"/>
          </w:tcPr>
          <w:p w14:paraId="1981C982" w14:textId="6B2BC338" w:rsidR="00C50BDD" w:rsidRPr="004A6539" w:rsidRDefault="002C37C6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475</w:t>
            </w:r>
          </w:p>
        </w:tc>
        <w:tc>
          <w:tcPr>
            <w:tcW w:w="1428" w:type="dxa"/>
            <w:vAlign w:val="center"/>
          </w:tcPr>
          <w:p w14:paraId="231C3D72" w14:textId="0EE46943" w:rsidR="00C50BDD" w:rsidRPr="004A6539" w:rsidRDefault="002C37C6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24</w:t>
            </w:r>
          </w:p>
        </w:tc>
        <w:tc>
          <w:tcPr>
            <w:tcW w:w="1284" w:type="dxa"/>
            <w:vAlign w:val="center"/>
          </w:tcPr>
          <w:p w14:paraId="0D6E0141" w14:textId="7FF8B3D2" w:rsidR="00C50BDD" w:rsidRPr="004A6539" w:rsidRDefault="002C37C6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17</w:t>
            </w:r>
          </w:p>
        </w:tc>
        <w:tc>
          <w:tcPr>
            <w:tcW w:w="1249" w:type="dxa"/>
            <w:vAlign w:val="center"/>
          </w:tcPr>
          <w:p w14:paraId="5032CEFD" w14:textId="4EAE9847" w:rsidR="00C50BDD" w:rsidRPr="004A6539" w:rsidRDefault="002C37C6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516</w:t>
            </w:r>
          </w:p>
        </w:tc>
      </w:tr>
      <w:tr w:rsidR="00C50BDD" w14:paraId="2029D359" w14:textId="77777777" w:rsidTr="00EA46C8">
        <w:trPr>
          <w:trHeight w:val="401"/>
        </w:trPr>
        <w:tc>
          <w:tcPr>
            <w:tcW w:w="3281" w:type="dxa"/>
            <w:vMerge/>
            <w:vAlign w:val="center"/>
          </w:tcPr>
          <w:p w14:paraId="30B5FC7C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999" w:type="dxa"/>
            <w:vAlign w:val="center"/>
          </w:tcPr>
          <w:p w14:paraId="50A3E8E7" w14:textId="1E64F607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3</w:t>
            </w:r>
          </w:p>
        </w:tc>
        <w:tc>
          <w:tcPr>
            <w:tcW w:w="1571" w:type="dxa"/>
            <w:vAlign w:val="center"/>
          </w:tcPr>
          <w:p w14:paraId="3B2AC72D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428" w:type="dxa"/>
            <w:vAlign w:val="center"/>
          </w:tcPr>
          <w:p w14:paraId="7327DA58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284" w:type="dxa"/>
            <w:vAlign w:val="center"/>
          </w:tcPr>
          <w:p w14:paraId="5AF0495E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249" w:type="dxa"/>
            <w:vAlign w:val="center"/>
          </w:tcPr>
          <w:p w14:paraId="4F3B8E76" w14:textId="77777777" w:rsidR="00C50BDD" w:rsidRPr="004A6539" w:rsidRDefault="00C50BDD" w:rsidP="004A6539">
            <w:pPr>
              <w:jc w:val="center"/>
              <w:rPr>
                <w:rFonts w:asciiTheme="majorHAnsi" w:hAnsiTheme="majorHAnsi"/>
              </w:rPr>
            </w:pPr>
          </w:p>
        </w:tc>
      </w:tr>
      <w:tr w:rsidR="00C50BDD" w14:paraId="73244044" w14:textId="77777777" w:rsidTr="00EA46C8">
        <w:trPr>
          <w:trHeight w:val="378"/>
        </w:trPr>
        <w:tc>
          <w:tcPr>
            <w:tcW w:w="3281" w:type="dxa"/>
            <w:vMerge w:val="restart"/>
            <w:shd w:val="clear" w:color="auto" w:fill="DBE5F1" w:themeFill="accent1" w:themeFillTint="33"/>
            <w:vAlign w:val="center"/>
          </w:tcPr>
          <w:p w14:paraId="75E2E699" w14:textId="7679C6B8" w:rsidR="00C50BDD" w:rsidRDefault="00C50BDD" w:rsidP="00950E6B">
            <w:pPr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Scopus</w:t>
            </w:r>
            <w:proofErr w:type="spellEnd"/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1CB57318" w14:textId="6BBFC85B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1</w:t>
            </w:r>
          </w:p>
        </w:tc>
        <w:tc>
          <w:tcPr>
            <w:tcW w:w="1571" w:type="dxa"/>
            <w:shd w:val="clear" w:color="auto" w:fill="DBE5F1" w:themeFill="accent1" w:themeFillTint="33"/>
            <w:vAlign w:val="center"/>
          </w:tcPr>
          <w:p w14:paraId="780D2EC4" w14:textId="2E2156B0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463</w:t>
            </w:r>
          </w:p>
        </w:tc>
        <w:tc>
          <w:tcPr>
            <w:tcW w:w="1428" w:type="dxa"/>
            <w:shd w:val="clear" w:color="auto" w:fill="DBE5F1" w:themeFill="accent1" w:themeFillTint="33"/>
            <w:vAlign w:val="center"/>
          </w:tcPr>
          <w:p w14:paraId="2CC8073F" w14:textId="4865AC28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18</w:t>
            </w:r>
          </w:p>
        </w:tc>
        <w:tc>
          <w:tcPr>
            <w:tcW w:w="1284" w:type="dxa"/>
            <w:shd w:val="clear" w:color="auto" w:fill="DBE5F1" w:themeFill="accent1" w:themeFillTint="33"/>
            <w:vAlign w:val="center"/>
          </w:tcPr>
          <w:p w14:paraId="10CAC10C" w14:textId="57E859AD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101</w:t>
            </w:r>
          </w:p>
        </w:tc>
        <w:tc>
          <w:tcPr>
            <w:tcW w:w="1249" w:type="dxa"/>
            <w:shd w:val="clear" w:color="auto" w:fill="DBE5F1" w:themeFill="accent1" w:themeFillTint="33"/>
            <w:vAlign w:val="center"/>
          </w:tcPr>
          <w:p w14:paraId="4D5CB5F0" w14:textId="07A38DE0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581</w:t>
            </w:r>
          </w:p>
        </w:tc>
      </w:tr>
      <w:tr w:rsidR="00C50BDD" w14:paraId="60D4F9D2" w14:textId="77777777" w:rsidTr="00EA46C8">
        <w:trPr>
          <w:trHeight w:val="401"/>
        </w:trPr>
        <w:tc>
          <w:tcPr>
            <w:tcW w:w="3281" w:type="dxa"/>
            <w:vMerge/>
            <w:shd w:val="clear" w:color="auto" w:fill="DBE5F1" w:themeFill="accent1" w:themeFillTint="33"/>
          </w:tcPr>
          <w:p w14:paraId="50C26FB5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4E444819" w14:textId="4CDC6192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2</w:t>
            </w:r>
          </w:p>
        </w:tc>
        <w:tc>
          <w:tcPr>
            <w:tcW w:w="1571" w:type="dxa"/>
            <w:shd w:val="clear" w:color="auto" w:fill="DBE5F1" w:themeFill="accent1" w:themeFillTint="33"/>
            <w:vAlign w:val="center"/>
          </w:tcPr>
          <w:p w14:paraId="2C8EBCA7" w14:textId="2E09CF26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556</w:t>
            </w:r>
          </w:p>
        </w:tc>
        <w:tc>
          <w:tcPr>
            <w:tcW w:w="1428" w:type="dxa"/>
            <w:shd w:val="clear" w:color="auto" w:fill="DBE5F1" w:themeFill="accent1" w:themeFillTint="33"/>
            <w:vAlign w:val="center"/>
          </w:tcPr>
          <w:p w14:paraId="7AE816C6" w14:textId="05A31646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27</w:t>
            </w:r>
          </w:p>
        </w:tc>
        <w:tc>
          <w:tcPr>
            <w:tcW w:w="1284" w:type="dxa"/>
            <w:shd w:val="clear" w:color="auto" w:fill="DBE5F1" w:themeFill="accent1" w:themeFillTint="33"/>
            <w:vAlign w:val="center"/>
          </w:tcPr>
          <w:p w14:paraId="34BEAE67" w14:textId="21319587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88</w:t>
            </w:r>
          </w:p>
        </w:tc>
        <w:tc>
          <w:tcPr>
            <w:tcW w:w="1249" w:type="dxa"/>
            <w:shd w:val="clear" w:color="auto" w:fill="DBE5F1" w:themeFill="accent1" w:themeFillTint="33"/>
            <w:vAlign w:val="center"/>
          </w:tcPr>
          <w:p w14:paraId="123584A8" w14:textId="6995B0CC" w:rsidR="00C50BDD" w:rsidRPr="004A6539" w:rsidRDefault="004A6539" w:rsidP="004A6539">
            <w:pPr>
              <w:jc w:val="center"/>
              <w:rPr>
                <w:rFonts w:asciiTheme="majorHAnsi" w:hAnsiTheme="majorHAnsi"/>
              </w:rPr>
            </w:pPr>
            <w:r w:rsidRPr="004A6539">
              <w:rPr>
                <w:rFonts w:asciiTheme="majorHAnsi" w:hAnsiTheme="majorHAnsi"/>
              </w:rPr>
              <w:t>671</w:t>
            </w:r>
          </w:p>
        </w:tc>
      </w:tr>
      <w:tr w:rsidR="00C50BDD" w14:paraId="60012B59" w14:textId="77777777" w:rsidTr="00EA46C8">
        <w:trPr>
          <w:trHeight w:val="378"/>
        </w:trPr>
        <w:tc>
          <w:tcPr>
            <w:tcW w:w="3281" w:type="dxa"/>
            <w:vMerge/>
            <w:shd w:val="clear" w:color="auto" w:fill="DBE5F1" w:themeFill="accent1" w:themeFillTint="33"/>
          </w:tcPr>
          <w:p w14:paraId="6580D67D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999" w:type="dxa"/>
            <w:shd w:val="clear" w:color="auto" w:fill="DBE5F1" w:themeFill="accent1" w:themeFillTint="33"/>
            <w:vAlign w:val="center"/>
          </w:tcPr>
          <w:p w14:paraId="1AB15427" w14:textId="4E4CE58E" w:rsidR="00C50BDD" w:rsidRPr="004A6539" w:rsidRDefault="00C50BDD" w:rsidP="00950E6B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4A6539">
              <w:rPr>
                <w:rFonts w:asciiTheme="majorHAnsi" w:hAnsiTheme="majorHAnsi"/>
                <w:b/>
                <w:bCs/>
              </w:rPr>
              <w:t>202</w:t>
            </w:r>
            <w:r w:rsidR="007F417D" w:rsidRPr="004A6539">
              <w:rPr>
                <w:rFonts w:asciiTheme="majorHAnsi" w:hAnsiTheme="majorHAnsi"/>
                <w:b/>
                <w:bCs/>
              </w:rPr>
              <w:t>3</w:t>
            </w:r>
          </w:p>
        </w:tc>
        <w:tc>
          <w:tcPr>
            <w:tcW w:w="1571" w:type="dxa"/>
            <w:shd w:val="clear" w:color="auto" w:fill="DBE5F1" w:themeFill="accent1" w:themeFillTint="33"/>
          </w:tcPr>
          <w:p w14:paraId="1FF60E5F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1428" w:type="dxa"/>
            <w:shd w:val="clear" w:color="auto" w:fill="DBE5F1" w:themeFill="accent1" w:themeFillTint="33"/>
          </w:tcPr>
          <w:p w14:paraId="3D9220D0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1284" w:type="dxa"/>
            <w:shd w:val="clear" w:color="auto" w:fill="DBE5F1" w:themeFill="accent1" w:themeFillTint="33"/>
          </w:tcPr>
          <w:p w14:paraId="2A019E49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  <w:tc>
          <w:tcPr>
            <w:tcW w:w="1249" w:type="dxa"/>
            <w:shd w:val="clear" w:color="auto" w:fill="DBE5F1" w:themeFill="accent1" w:themeFillTint="33"/>
          </w:tcPr>
          <w:p w14:paraId="1B221E61" w14:textId="77777777" w:rsidR="00C50BDD" w:rsidRDefault="00C50BDD" w:rsidP="00950E6B">
            <w:pPr>
              <w:rPr>
                <w:rFonts w:asciiTheme="majorHAnsi" w:hAnsiTheme="majorHAnsi"/>
              </w:rPr>
            </w:pPr>
          </w:p>
        </w:tc>
      </w:tr>
    </w:tbl>
    <w:p w14:paraId="73FC3FBC" w14:textId="77777777" w:rsidR="00597B6F" w:rsidRDefault="00597B6F" w:rsidP="00EF03F7">
      <w:pPr>
        <w:rPr>
          <w:rFonts w:asciiTheme="majorHAnsi" w:hAnsiTheme="majorHAnsi"/>
        </w:rPr>
      </w:pPr>
    </w:p>
    <w:tbl>
      <w:tblPr>
        <w:tblStyle w:val="TabloKlavuzu"/>
        <w:tblW w:w="0" w:type="auto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13"/>
        <w:gridCol w:w="1559"/>
        <w:gridCol w:w="1843"/>
        <w:gridCol w:w="1559"/>
        <w:gridCol w:w="1701"/>
        <w:gridCol w:w="1701"/>
      </w:tblGrid>
      <w:tr w:rsidR="00057EE0" w14:paraId="15F8578C" w14:textId="77777777" w:rsidTr="00EA46C8">
        <w:tc>
          <w:tcPr>
            <w:tcW w:w="9776" w:type="dxa"/>
            <w:gridSpan w:val="6"/>
            <w:shd w:val="clear" w:color="auto" w:fill="DBE5F1" w:themeFill="accent1" w:themeFillTint="33"/>
          </w:tcPr>
          <w:p w14:paraId="5B2783CE" w14:textId="57AF063C" w:rsidR="00057EE0" w:rsidRPr="00057EE0" w:rsidRDefault="00CF12F8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Yıllar İtibariyle </w:t>
            </w:r>
            <w:r w:rsidR="00471169">
              <w:rPr>
                <w:rFonts w:asciiTheme="majorHAnsi" w:hAnsiTheme="majorHAnsi"/>
                <w:b/>
                <w:bCs/>
              </w:rPr>
              <w:t>ISSN-</w:t>
            </w:r>
            <w:r w:rsidR="00D44F2D">
              <w:rPr>
                <w:rFonts w:asciiTheme="majorHAnsi" w:hAnsiTheme="majorHAnsi"/>
                <w:b/>
                <w:bCs/>
              </w:rPr>
              <w:t xml:space="preserve">ISBN </w:t>
            </w:r>
            <w:r>
              <w:rPr>
                <w:rFonts w:asciiTheme="majorHAnsi" w:hAnsiTheme="majorHAnsi"/>
                <w:b/>
                <w:bCs/>
              </w:rPr>
              <w:t>İşlemleri</w:t>
            </w:r>
          </w:p>
        </w:tc>
      </w:tr>
      <w:tr w:rsidR="00962D4A" w14:paraId="0C4C02FA" w14:textId="77777777" w:rsidTr="00EA46C8">
        <w:tc>
          <w:tcPr>
            <w:tcW w:w="1413" w:type="dxa"/>
            <w:shd w:val="clear" w:color="auto" w:fill="DBE5F1" w:themeFill="accent1" w:themeFillTint="33"/>
          </w:tcPr>
          <w:p w14:paraId="3E5C4E8C" w14:textId="37F0EBD5" w:rsidR="00962D4A" w:rsidRPr="00057EE0" w:rsidRDefault="00962D4A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YIL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763E1411" w14:textId="6DFD68D3" w:rsidR="00962D4A" w:rsidRPr="00057EE0" w:rsidRDefault="002A43B7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ISBN</w:t>
            </w:r>
          </w:p>
        </w:tc>
        <w:tc>
          <w:tcPr>
            <w:tcW w:w="1843" w:type="dxa"/>
            <w:shd w:val="clear" w:color="auto" w:fill="DBE5F1" w:themeFill="accent1" w:themeFillTint="33"/>
          </w:tcPr>
          <w:p w14:paraId="4694CDC1" w14:textId="43C34D8F" w:rsidR="00962D4A" w:rsidRPr="00057EE0" w:rsidRDefault="00F8667B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E-</w:t>
            </w:r>
            <w:r w:rsidR="005C30FD" w:rsidRPr="00057EE0">
              <w:rPr>
                <w:rFonts w:asciiTheme="majorHAnsi" w:hAnsiTheme="majorHAnsi"/>
                <w:b/>
                <w:bCs/>
              </w:rPr>
              <w:t>IS</w:t>
            </w:r>
            <w:r w:rsidR="00F45C5B" w:rsidRPr="00057EE0">
              <w:rPr>
                <w:rFonts w:asciiTheme="majorHAnsi" w:hAnsiTheme="majorHAnsi"/>
                <w:b/>
                <w:bCs/>
              </w:rPr>
              <w:t>BN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55A64F6F" w14:textId="21E04C14" w:rsidR="00962D4A" w:rsidRPr="00057EE0" w:rsidRDefault="00EA7DF9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ISSN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68424BDC" w14:textId="73649C2B" w:rsidR="00962D4A" w:rsidRPr="00057EE0" w:rsidRDefault="00CC5EF4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E-ISSN</w:t>
            </w:r>
          </w:p>
        </w:tc>
        <w:tc>
          <w:tcPr>
            <w:tcW w:w="1701" w:type="dxa"/>
            <w:shd w:val="clear" w:color="auto" w:fill="DBE5F1" w:themeFill="accent1" w:themeFillTint="33"/>
          </w:tcPr>
          <w:p w14:paraId="52651E66" w14:textId="2B6E8101" w:rsidR="00962D4A" w:rsidRPr="00057EE0" w:rsidRDefault="00CC5EF4" w:rsidP="00057EE0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T</w:t>
            </w:r>
            <w:r w:rsidR="00057EE0" w:rsidRPr="00057EE0">
              <w:rPr>
                <w:rFonts w:asciiTheme="majorHAnsi" w:hAnsiTheme="majorHAnsi"/>
                <w:b/>
                <w:bCs/>
              </w:rPr>
              <w:t>oplam</w:t>
            </w:r>
          </w:p>
        </w:tc>
      </w:tr>
      <w:tr w:rsidR="00962D4A" w14:paraId="4895366A" w14:textId="77777777" w:rsidTr="00EA46C8">
        <w:tc>
          <w:tcPr>
            <w:tcW w:w="1413" w:type="dxa"/>
          </w:tcPr>
          <w:p w14:paraId="5B1AF514" w14:textId="5D6051FB" w:rsidR="00962D4A" w:rsidRPr="00057EE0" w:rsidRDefault="00057EE0" w:rsidP="00041996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2021</w:t>
            </w:r>
          </w:p>
        </w:tc>
        <w:tc>
          <w:tcPr>
            <w:tcW w:w="1559" w:type="dxa"/>
          </w:tcPr>
          <w:p w14:paraId="3438EC50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843" w:type="dxa"/>
          </w:tcPr>
          <w:p w14:paraId="06CE900F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3D793E81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6F5FB766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460BAA68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</w:tr>
      <w:tr w:rsidR="00962D4A" w14:paraId="5131D54A" w14:textId="77777777" w:rsidTr="00EA46C8">
        <w:tc>
          <w:tcPr>
            <w:tcW w:w="1413" w:type="dxa"/>
          </w:tcPr>
          <w:p w14:paraId="1F556A29" w14:textId="0B916A5C" w:rsidR="00962D4A" w:rsidRPr="00057EE0" w:rsidRDefault="00057EE0" w:rsidP="00041996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2022</w:t>
            </w:r>
          </w:p>
        </w:tc>
        <w:tc>
          <w:tcPr>
            <w:tcW w:w="1559" w:type="dxa"/>
          </w:tcPr>
          <w:p w14:paraId="2AD65EB8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843" w:type="dxa"/>
          </w:tcPr>
          <w:p w14:paraId="7CFC78AE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7CAEA21E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528E634A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B83FA9B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</w:tr>
      <w:tr w:rsidR="00962D4A" w14:paraId="0AD986EC" w14:textId="77777777" w:rsidTr="00EA46C8">
        <w:tc>
          <w:tcPr>
            <w:tcW w:w="1413" w:type="dxa"/>
          </w:tcPr>
          <w:p w14:paraId="7FD04E92" w14:textId="5818AC86" w:rsidR="00962D4A" w:rsidRPr="00057EE0" w:rsidRDefault="00057EE0" w:rsidP="00041996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2023</w:t>
            </w:r>
          </w:p>
        </w:tc>
        <w:tc>
          <w:tcPr>
            <w:tcW w:w="1559" w:type="dxa"/>
          </w:tcPr>
          <w:p w14:paraId="75633D4F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843" w:type="dxa"/>
          </w:tcPr>
          <w:p w14:paraId="7B33ECB7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120D33C6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1F88002F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F7BC8F7" w14:textId="77777777" w:rsidR="00962D4A" w:rsidRDefault="00962D4A" w:rsidP="00EF03F7">
            <w:pPr>
              <w:rPr>
                <w:rFonts w:asciiTheme="majorHAnsi" w:hAnsiTheme="majorHAnsi"/>
              </w:rPr>
            </w:pPr>
          </w:p>
        </w:tc>
      </w:tr>
      <w:tr w:rsidR="00962D4A" w14:paraId="501A58FF" w14:textId="77777777" w:rsidTr="00EA46C8">
        <w:tc>
          <w:tcPr>
            <w:tcW w:w="1413" w:type="dxa"/>
            <w:shd w:val="clear" w:color="auto" w:fill="DBE5F1" w:themeFill="accent1" w:themeFillTint="33"/>
          </w:tcPr>
          <w:p w14:paraId="5619C162" w14:textId="4400D170" w:rsidR="00962D4A" w:rsidRPr="00057EE0" w:rsidRDefault="00057EE0" w:rsidP="00041996">
            <w:pPr>
              <w:jc w:val="right"/>
              <w:rPr>
                <w:rFonts w:asciiTheme="majorHAnsi" w:hAnsiTheme="majorHAnsi"/>
                <w:b/>
                <w:bCs/>
              </w:rPr>
            </w:pPr>
            <w:r w:rsidRPr="00057EE0">
              <w:rPr>
                <w:rFonts w:asciiTheme="majorHAnsi" w:hAnsiTheme="majorHAnsi"/>
                <w:b/>
                <w:bCs/>
              </w:rPr>
              <w:t>Toplam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51CA88A" w14:textId="77777777" w:rsidR="00962D4A" w:rsidRPr="00057EE0" w:rsidRDefault="00962D4A" w:rsidP="00EF03F7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shd w:val="clear" w:color="auto" w:fill="DBE5F1" w:themeFill="accent1" w:themeFillTint="33"/>
          </w:tcPr>
          <w:p w14:paraId="277A8B1A" w14:textId="77777777" w:rsidR="00962D4A" w:rsidRPr="00057EE0" w:rsidRDefault="00962D4A" w:rsidP="00EF03F7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shd w:val="clear" w:color="auto" w:fill="DBE5F1" w:themeFill="accent1" w:themeFillTint="33"/>
          </w:tcPr>
          <w:p w14:paraId="23373D8A" w14:textId="77777777" w:rsidR="00962D4A" w:rsidRPr="00057EE0" w:rsidRDefault="00962D4A" w:rsidP="00EF03F7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shd w:val="clear" w:color="auto" w:fill="DBE5F1" w:themeFill="accent1" w:themeFillTint="33"/>
          </w:tcPr>
          <w:p w14:paraId="1940897D" w14:textId="77777777" w:rsidR="00962D4A" w:rsidRPr="00057EE0" w:rsidRDefault="00962D4A" w:rsidP="00EF03F7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shd w:val="clear" w:color="auto" w:fill="DBE5F1" w:themeFill="accent1" w:themeFillTint="33"/>
          </w:tcPr>
          <w:p w14:paraId="5BE73648" w14:textId="77777777" w:rsidR="00962D4A" w:rsidRPr="00057EE0" w:rsidRDefault="00962D4A" w:rsidP="00EF03F7">
            <w:pPr>
              <w:rPr>
                <w:rFonts w:asciiTheme="majorHAnsi" w:hAnsiTheme="majorHAnsi"/>
                <w:b/>
                <w:bCs/>
              </w:rPr>
            </w:pPr>
          </w:p>
        </w:tc>
      </w:tr>
    </w:tbl>
    <w:p w14:paraId="6086E62E" w14:textId="77777777" w:rsidR="00597B6F" w:rsidRDefault="00597B6F" w:rsidP="00EF03F7">
      <w:pPr>
        <w:rPr>
          <w:rFonts w:asciiTheme="majorHAnsi" w:hAnsiTheme="majorHAnsi"/>
        </w:rPr>
      </w:pPr>
    </w:p>
    <w:tbl>
      <w:tblPr>
        <w:tblStyle w:val="TabloKlavuzu"/>
        <w:tblW w:w="9873" w:type="dxa"/>
        <w:tblInd w:w="4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964"/>
      </w:tblGrid>
      <w:tr w:rsidR="00D45FFC" w:rsidRPr="00EB701C" w14:paraId="0FE3D226" w14:textId="77777777" w:rsidTr="00EA46C8">
        <w:trPr>
          <w:trHeight w:val="554"/>
        </w:trPr>
        <w:tc>
          <w:tcPr>
            <w:tcW w:w="2303" w:type="dxa"/>
            <w:shd w:val="clear" w:color="auto" w:fill="DBE5F1" w:themeFill="accent1" w:themeFillTint="33"/>
            <w:vAlign w:val="center"/>
          </w:tcPr>
          <w:p w14:paraId="17A6A670" w14:textId="77777777" w:rsidR="00D45FFC" w:rsidRPr="00EB701C" w:rsidRDefault="00D45FFC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Unvan</w:t>
            </w:r>
          </w:p>
        </w:tc>
        <w:tc>
          <w:tcPr>
            <w:tcW w:w="2303" w:type="dxa"/>
            <w:shd w:val="clear" w:color="auto" w:fill="DBE5F1" w:themeFill="accent1" w:themeFillTint="33"/>
            <w:vAlign w:val="center"/>
          </w:tcPr>
          <w:p w14:paraId="6F4BCB96" w14:textId="77777777" w:rsidR="00D45FFC" w:rsidRPr="00EB701C" w:rsidRDefault="00D45FFC">
            <w:pPr>
              <w:jc w:val="center"/>
              <w:rPr>
                <w:rFonts w:asciiTheme="majorHAnsi" w:hAnsiTheme="majorHAnsi"/>
                <w:b/>
              </w:rPr>
            </w:pPr>
            <w:r w:rsidRPr="00EB701C">
              <w:rPr>
                <w:rFonts w:asciiTheme="majorHAnsi" w:hAnsiTheme="majorHAnsi"/>
                <w:b/>
              </w:rPr>
              <w:t>Kayıtlı Kullanıcı Sayısı</w:t>
            </w:r>
          </w:p>
        </w:tc>
        <w:tc>
          <w:tcPr>
            <w:tcW w:w="2303" w:type="dxa"/>
            <w:shd w:val="clear" w:color="auto" w:fill="DBE5F1" w:themeFill="accent1" w:themeFillTint="33"/>
            <w:vAlign w:val="center"/>
          </w:tcPr>
          <w:p w14:paraId="49CE1C79" w14:textId="77777777" w:rsidR="00D45FFC" w:rsidRPr="00EB701C" w:rsidRDefault="00D45FFC">
            <w:pPr>
              <w:jc w:val="center"/>
              <w:rPr>
                <w:rFonts w:asciiTheme="majorHAnsi" w:hAnsiTheme="majorHAnsi"/>
                <w:b/>
              </w:rPr>
            </w:pPr>
            <w:r w:rsidRPr="00EB701C">
              <w:rPr>
                <w:rFonts w:asciiTheme="majorHAnsi" w:hAnsiTheme="majorHAnsi"/>
                <w:b/>
              </w:rPr>
              <w:t>Ödünç Verilen Kitap Sayısı</w:t>
            </w:r>
          </w:p>
        </w:tc>
        <w:tc>
          <w:tcPr>
            <w:tcW w:w="2964" w:type="dxa"/>
            <w:shd w:val="clear" w:color="auto" w:fill="DBE5F1" w:themeFill="accent1" w:themeFillTint="33"/>
            <w:vAlign w:val="center"/>
          </w:tcPr>
          <w:p w14:paraId="032725DA" w14:textId="77777777" w:rsidR="00D45FFC" w:rsidRPr="00EB701C" w:rsidRDefault="00D45FFC">
            <w:pPr>
              <w:jc w:val="center"/>
              <w:rPr>
                <w:rFonts w:asciiTheme="majorHAnsi" w:hAnsiTheme="majorHAnsi"/>
                <w:b/>
              </w:rPr>
            </w:pPr>
            <w:r w:rsidRPr="00EB701C">
              <w:rPr>
                <w:rFonts w:asciiTheme="majorHAnsi" w:hAnsiTheme="majorHAnsi"/>
                <w:b/>
              </w:rPr>
              <w:t>Ödünç Kitap Verilen Kişi Sayısı</w:t>
            </w:r>
          </w:p>
        </w:tc>
      </w:tr>
      <w:tr w:rsidR="00D45FFC" w:rsidRPr="00EB701C" w14:paraId="7C605566" w14:textId="77777777" w:rsidTr="00EA46C8">
        <w:trPr>
          <w:trHeight w:val="340"/>
        </w:trPr>
        <w:tc>
          <w:tcPr>
            <w:tcW w:w="2303" w:type="dxa"/>
            <w:vAlign w:val="center"/>
          </w:tcPr>
          <w:p w14:paraId="3201A6E4" w14:textId="77777777" w:rsidR="00D45FFC" w:rsidRPr="00EB701C" w:rsidRDefault="00D45FFC">
            <w:pPr>
              <w:rPr>
                <w:rFonts w:asciiTheme="majorHAnsi" w:hAnsiTheme="majorHAnsi"/>
              </w:rPr>
            </w:pPr>
            <w:r w:rsidRPr="00EB701C">
              <w:rPr>
                <w:rFonts w:asciiTheme="majorHAnsi" w:hAnsiTheme="majorHAnsi"/>
              </w:rPr>
              <w:t>Akademik</w:t>
            </w:r>
          </w:p>
        </w:tc>
        <w:tc>
          <w:tcPr>
            <w:tcW w:w="2303" w:type="dxa"/>
            <w:vAlign w:val="center"/>
          </w:tcPr>
          <w:p w14:paraId="046C5452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4AEB78F3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468BCDBB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29A619B9" w14:textId="77777777" w:rsidTr="00EA46C8">
        <w:trPr>
          <w:trHeight w:val="340"/>
        </w:trPr>
        <w:tc>
          <w:tcPr>
            <w:tcW w:w="2303" w:type="dxa"/>
            <w:vAlign w:val="center"/>
          </w:tcPr>
          <w:p w14:paraId="16B91B6D" w14:textId="77777777" w:rsidR="00D45FFC" w:rsidRPr="00EB701C" w:rsidRDefault="00D45FFC">
            <w:pPr>
              <w:rPr>
                <w:rFonts w:asciiTheme="majorHAnsi" w:hAnsiTheme="majorHAnsi"/>
              </w:rPr>
            </w:pPr>
            <w:r w:rsidRPr="00EB701C">
              <w:rPr>
                <w:rFonts w:asciiTheme="majorHAnsi" w:hAnsiTheme="majorHAnsi"/>
              </w:rPr>
              <w:t>Öğrenci</w:t>
            </w:r>
          </w:p>
        </w:tc>
        <w:tc>
          <w:tcPr>
            <w:tcW w:w="2303" w:type="dxa"/>
            <w:vAlign w:val="center"/>
          </w:tcPr>
          <w:p w14:paraId="565DD154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68346E36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3E7500A2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4854C684" w14:textId="77777777" w:rsidTr="00EA46C8">
        <w:trPr>
          <w:trHeight w:val="340"/>
        </w:trPr>
        <w:tc>
          <w:tcPr>
            <w:tcW w:w="2303" w:type="dxa"/>
            <w:vAlign w:val="center"/>
          </w:tcPr>
          <w:p w14:paraId="6435A3FF" w14:textId="77777777" w:rsidR="00D45FFC" w:rsidRPr="00EB701C" w:rsidRDefault="00D45FFC">
            <w:pPr>
              <w:rPr>
                <w:rFonts w:asciiTheme="majorHAnsi" w:hAnsiTheme="majorHAnsi"/>
              </w:rPr>
            </w:pPr>
            <w:r w:rsidRPr="00EB701C">
              <w:rPr>
                <w:rFonts w:asciiTheme="majorHAnsi" w:hAnsiTheme="majorHAnsi"/>
              </w:rPr>
              <w:t>İdari Personel</w:t>
            </w:r>
          </w:p>
        </w:tc>
        <w:tc>
          <w:tcPr>
            <w:tcW w:w="2303" w:type="dxa"/>
            <w:vAlign w:val="center"/>
          </w:tcPr>
          <w:p w14:paraId="78E16D03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7B200432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164DF8F7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0700CDD2" w14:textId="77777777" w:rsidTr="00EA46C8">
        <w:trPr>
          <w:trHeight w:val="340"/>
        </w:trPr>
        <w:tc>
          <w:tcPr>
            <w:tcW w:w="2303" w:type="dxa"/>
            <w:vAlign w:val="center"/>
          </w:tcPr>
          <w:p w14:paraId="775084ED" w14:textId="77777777" w:rsidR="00D45FFC" w:rsidRPr="00EB701C" w:rsidRDefault="00D45FF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iğerleri</w:t>
            </w:r>
          </w:p>
        </w:tc>
        <w:tc>
          <w:tcPr>
            <w:tcW w:w="2303" w:type="dxa"/>
            <w:vAlign w:val="center"/>
          </w:tcPr>
          <w:p w14:paraId="6708632B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47D15830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45311509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7A5EEEC8" w14:textId="77777777" w:rsidTr="00EA46C8">
        <w:trPr>
          <w:trHeight w:val="340"/>
        </w:trPr>
        <w:tc>
          <w:tcPr>
            <w:tcW w:w="2303" w:type="dxa"/>
            <w:vAlign w:val="center"/>
          </w:tcPr>
          <w:p w14:paraId="44E492B5" w14:textId="77777777" w:rsidR="00D45FFC" w:rsidRPr="00EB701C" w:rsidRDefault="00D45FFC">
            <w:pPr>
              <w:jc w:val="right"/>
              <w:rPr>
                <w:rFonts w:asciiTheme="majorHAnsi" w:hAnsiTheme="majorHAnsi"/>
                <w:b/>
              </w:rPr>
            </w:pPr>
            <w:r w:rsidRPr="00EB701C">
              <w:rPr>
                <w:rFonts w:asciiTheme="majorHAnsi" w:hAnsiTheme="majorHAnsi"/>
                <w:b/>
              </w:rPr>
              <w:t>T</w:t>
            </w:r>
            <w:r>
              <w:rPr>
                <w:rFonts w:asciiTheme="majorHAnsi" w:hAnsiTheme="majorHAnsi"/>
                <w:b/>
              </w:rPr>
              <w:t>OPLAM</w:t>
            </w:r>
          </w:p>
        </w:tc>
        <w:tc>
          <w:tcPr>
            <w:tcW w:w="2303" w:type="dxa"/>
            <w:vAlign w:val="center"/>
          </w:tcPr>
          <w:p w14:paraId="0FDD040C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2CF0EF1E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32121290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</w:tbl>
    <w:p w14:paraId="15F84630" w14:textId="2AC2020C" w:rsidR="004557FB" w:rsidRDefault="004557FB">
      <w:pPr>
        <w:rPr>
          <w:rFonts w:asciiTheme="majorHAnsi" w:hAnsiTheme="majorHAnsi"/>
        </w:rPr>
      </w:pPr>
    </w:p>
    <w:tbl>
      <w:tblPr>
        <w:tblStyle w:val="TabloKlavuzu"/>
        <w:tblW w:w="10626" w:type="dxa"/>
        <w:tblInd w:w="-147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58"/>
        <w:gridCol w:w="1260"/>
        <w:gridCol w:w="1412"/>
        <w:gridCol w:w="1424"/>
        <w:gridCol w:w="1412"/>
        <w:gridCol w:w="1412"/>
        <w:gridCol w:w="1412"/>
        <w:gridCol w:w="936"/>
      </w:tblGrid>
      <w:tr w:rsidR="00D45FFC" w:rsidRPr="00EB701C" w14:paraId="4F469437" w14:textId="77777777" w:rsidTr="00EA46C8">
        <w:trPr>
          <w:trHeight w:val="402"/>
        </w:trPr>
        <w:tc>
          <w:tcPr>
            <w:tcW w:w="10626" w:type="dxa"/>
            <w:gridSpan w:val="8"/>
            <w:shd w:val="clear" w:color="auto" w:fill="DBE5F1" w:themeFill="accent1" w:themeFillTint="33"/>
            <w:vAlign w:val="center"/>
          </w:tcPr>
          <w:p w14:paraId="127FE37B" w14:textId="77777777" w:rsidR="00D45FFC" w:rsidRPr="00EB701C" w:rsidRDefault="00D45FFC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lastRenderedPageBreak/>
              <w:t>Kütüphanelere Üye Sayısı Dağılımı</w:t>
            </w:r>
          </w:p>
        </w:tc>
      </w:tr>
      <w:tr w:rsidR="00D45FFC" w:rsidRPr="00EB701C" w14:paraId="12A6285D" w14:textId="77777777" w:rsidTr="00EA46C8">
        <w:trPr>
          <w:trHeight w:val="756"/>
        </w:trPr>
        <w:tc>
          <w:tcPr>
            <w:tcW w:w="1358" w:type="dxa"/>
            <w:shd w:val="clear" w:color="auto" w:fill="DBE5F1" w:themeFill="accent1" w:themeFillTint="33"/>
            <w:vAlign w:val="center"/>
          </w:tcPr>
          <w:p w14:paraId="61B0D41A" w14:textId="77777777" w:rsidR="00D45FFC" w:rsidRPr="00EB701C" w:rsidRDefault="00D45FFC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Unvan</w:t>
            </w:r>
          </w:p>
        </w:tc>
        <w:tc>
          <w:tcPr>
            <w:tcW w:w="1260" w:type="dxa"/>
            <w:shd w:val="clear" w:color="auto" w:fill="DBE5F1" w:themeFill="accent1" w:themeFillTint="33"/>
            <w:vAlign w:val="center"/>
          </w:tcPr>
          <w:p w14:paraId="57C5C648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bCs/>
                <w:sz w:val="20"/>
                <w:szCs w:val="20"/>
              </w:rPr>
              <w:t>Merkez Kütüphane</w:t>
            </w:r>
          </w:p>
        </w:tc>
        <w:tc>
          <w:tcPr>
            <w:tcW w:w="1412" w:type="dxa"/>
            <w:shd w:val="clear" w:color="auto" w:fill="DBE5F1" w:themeFill="accent1" w:themeFillTint="33"/>
            <w:vAlign w:val="center"/>
          </w:tcPr>
          <w:p w14:paraId="59549404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bCs/>
                <w:sz w:val="20"/>
                <w:szCs w:val="20"/>
              </w:rPr>
              <w:t>Safranbolu Kütüphanesi</w:t>
            </w:r>
          </w:p>
        </w:tc>
        <w:tc>
          <w:tcPr>
            <w:tcW w:w="1424" w:type="dxa"/>
            <w:shd w:val="clear" w:color="auto" w:fill="DBE5F1" w:themeFill="accent1" w:themeFillTint="33"/>
          </w:tcPr>
          <w:p w14:paraId="1CBF51D2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bCs/>
                <w:sz w:val="20"/>
                <w:szCs w:val="20"/>
              </w:rPr>
              <w:t>Yabancı Diller Yüksekokulu</w:t>
            </w:r>
          </w:p>
        </w:tc>
        <w:tc>
          <w:tcPr>
            <w:tcW w:w="1412" w:type="dxa"/>
            <w:shd w:val="clear" w:color="auto" w:fill="DBE5F1" w:themeFill="accent1" w:themeFillTint="33"/>
            <w:vAlign w:val="center"/>
          </w:tcPr>
          <w:p w14:paraId="72B29C22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bCs/>
                <w:sz w:val="20"/>
                <w:szCs w:val="20"/>
              </w:rPr>
              <w:t>Eskipazar Kütüphanesi</w:t>
            </w:r>
          </w:p>
        </w:tc>
        <w:tc>
          <w:tcPr>
            <w:tcW w:w="1412" w:type="dxa"/>
            <w:shd w:val="clear" w:color="auto" w:fill="DBE5F1" w:themeFill="accent1" w:themeFillTint="33"/>
            <w:vAlign w:val="center"/>
          </w:tcPr>
          <w:p w14:paraId="491CC30E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bCs/>
                <w:sz w:val="20"/>
                <w:szCs w:val="20"/>
              </w:rPr>
              <w:t>Yenice Kütüphanesi</w:t>
            </w:r>
          </w:p>
        </w:tc>
        <w:tc>
          <w:tcPr>
            <w:tcW w:w="1412" w:type="dxa"/>
            <w:shd w:val="clear" w:color="auto" w:fill="DBE5F1" w:themeFill="accent1" w:themeFillTint="33"/>
            <w:vAlign w:val="center"/>
          </w:tcPr>
          <w:p w14:paraId="6F73CFEB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bCs/>
                <w:sz w:val="20"/>
                <w:szCs w:val="20"/>
              </w:rPr>
              <w:t>Eflani Kütüphanesi</w:t>
            </w:r>
          </w:p>
        </w:tc>
        <w:tc>
          <w:tcPr>
            <w:tcW w:w="936" w:type="dxa"/>
            <w:shd w:val="clear" w:color="auto" w:fill="DBE5F1" w:themeFill="accent1" w:themeFillTint="33"/>
            <w:vAlign w:val="center"/>
          </w:tcPr>
          <w:p w14:paraId="48FC506C" w14:textId="77777777" w:rsidR="00D45FFC" w:rsidRPr="00924F9C" w:rsidRDefault="00D45FF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924F9C">
              <w:rPr>
                <w:rFonts w:asciiTheme="majorHAnsi" w:hAnsiTheme="majorHAnsi"/>
                <w:b/>
                <w:sz w:val="20"/>
                <w:szCs w:val="20"/>
              </w:rPr>
              <w:t>Genel Toplam</w:t>
            </w:r>
          </w:p>
        </w:tc>
      </w:tr>
      <w:tr w:rsidR="00D45FFC" w:rsidRPr="00EB701C" w14:paraId="1853CBF1" w14:textId="77777777" w:rsidTr="00EA46C8">
        <w:trPr>
          <w:trHeight w:val="348"/>
        </w:trPr>
        <w:tc>
          <w:tcPr>
            <w:tcW w:w="1358" w:type="dxa"/>
            <w:vAlign w:val="center"/>
          </w:tcPr>
          <w:p w14:paraId="0B672532" w14:textId="77777777" w:rsidR="00D45FFC" w:rsidRPr="00EB701C" w:rsidRDefault="00D45FFC">
            <w:pPr>
              <w:rPr>
                <w:rFonts w:asciiTheme="majorHAnsi" w:hAnsiTheme="majorHAnsi"/>
              </w:rPr>
            </w:pPr>
            <w:r w:rsidRPr="00EB701C">
              <w:rPr>
                <w:rFonts w:asciiTheme="majorHAnsi" w:hAnsiTheme="majorHAnsi"/>
              </w:rPr>
              <w:t>Akademik</w:t>
            </w:r>
          </w:p>
        </w:tc>
        <w:tc>
          <w:tcPr>
            <w:tcW w:w="1260" w:type="dxa"/>
            <w:vAlign w:val="center"/>
          </w:tcPr>
          <w:p w14:paraId="0F0AA57E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267B7A56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24" w:type="dxa"/>
          </w:tcPr>
          <w:p w14:paraId="6A110B7B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  <w:vAlign w:val="center"/>
          </w:tcPr>
          <w:p w14:paraId="2AF27083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31D30A9D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084AE548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936" w:type="dxa"/>
            <w:vAlign w:val="center"/>
          </w:tcPr>
          <w:p w14:paraId="3C4AB022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47B26194" w14:textId="77777777" w:rsidTr="00EA46C8">
        <w:trPr>
          <w:trHeight w:val="348"/>
        </w:trPr>
        <w:tc>
          <w:tcPr>
            <w:tcW w:w="1358" w:type="dxa"/>
            <w:vAlign w:val="center"/>
          </w:tcPr>
          <w:p w14:paraId="61C389E1" w14:textId="77777777" w:rsidR="00D45FFC" w:rsidRPr="00EB701C" w:rsidRDefault="00D45FFC">
            <w:pPr>
              <w:rPr>
                <w:rFonts w:asciiTheme="majorHAnsi" w:hAnsiTheme="majorHAnsi"/>
              </w:rPr>
            </w:pPr>
            <w:r w:rsidRPr="00EB701C">
              <w:rPr>
                <w:rFonts w:asciiTheme="majorHAnsi" w:hAnsiTheme="majorHAnsi"/>
              </w:rPr>
              <w:t>Öğrenci</w:t>
            </w:r>
          </w:p>
        </w:tc>
        <w:tc>
          <w:tcPr>
            <w:tcW w:w="1260" w:type="dxa"/>
            <w:vAlign w:val="center"/>
          </w:tcPr>
          <w:p w14:paraId="258D78D2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3F60E256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24" w:type="dxa"/>
          </w:tcPr>
          <w:p w14:paraId="02D7D31D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  <w:vAlign w:val="center"/>
          </w:tcPr>
          <w:p w14:paraId="2CCAB928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782E0128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17EF5345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936" w:type="dxa"/>
            <w:vAlign w:val="center"/>
          </w:tcPr>
          <w:p w14:paraId="535A3BBB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2E493913" w14:textId="77777777" w:rsidTr="00EA46C8">
        <w:trPr>
          <w:trHeight w:val="348"/>
        </w:trPr>
        <w:tc>
          <w:tcPr>
            <w:tcW w:w="1358" w:type="dxa"/>
            <w:vAlign w:val="center"/>
          </w:tcPr>
          <w:p w14:paraId="21565325" w14:textId="77777777" w:rsidR="00D45FFC" w:rsidRPr="00EB701C" w:rsidRDefault="00D45FFC">
            <w:pPr>
              <w:rPr>
                <w:rFonts w:asciiTheme="majorHAnsi" w:hAnsiTheme="majorHAnsi"/>
              </w:rPr>
            </w:pPr>
            <w:r w:rsidRPr="00EB701C">
              <w:rPr>
                <w:rFonts w:asciiTheme="majorHAnsi" w:hAnsiTheme="majorHAnsi"/>
              </w:rPr>
              <w:t>İdari Personel</w:t>
            </w:r>
          </w:p>
        </w:tc>
        <w:tc>
          <w:tcPr>
            <w:tcW w:w="1260" w:type="dxa"/>
            <w:vAlign w:val="center"/>
          </w:tcPr>
          <w:p w14:paraId="07C066E5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7B38185C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24" w:type="dxa"/>
          </w:tcPr>
          <w:p w14:paraId="320B71F7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  <w:vAlign w:val="center"/>
          </w:tcPr>
          <w:p w14:paraId="7C1FE3F9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6E79C017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4FCB1D47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936" w:type="dxa"/>
            <w:vAlign w:val="center"/>
          </w:tcPr>
          <w:p w14:paraId="3E2F0E6D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2C44F1EC" w14:textId="77777777" w:rsidTr="00EA46C8">
        <w:trPr>
          <w:trHeight w:val="348"/>
        </w:trPr>
        <w:tc>
          <w:tcPr>
            <w:tcW w:w="1358" w:type="dxa"/>
            <w:vAlign w:val="center"/>
          </w:tcPr>
          <w:p w14:paraId="4A1F60B3" w14:textId="77777777" w:rsidR="00D45FFC" w:rsidRPr="00EB701C" w:rsidRDefault="00D45FF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iğerleri</w:t>
            </w:r>
          </w:p>
        </w:tc>
        <w:tc>
          <w:tcPr>
            <w:tcW w:w="1260" w:type="dxa"/>
            <w:vAlign w:val="center"/>
          </w:tcPr>
          <w:p w14:paraId="30CD81DA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56FB6555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24" w:type="dxa"/>
          </w:tcPr>
          <w:p w14:paraId="056B3F41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  <w:vAlign w:val="center"/>
          </w:tcPr>
          <w:p w14:paraId="7E665E20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3835F6B3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0945FB49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936" w:type="dxa"/>
            <w:vAlign w:val="center"/>
          </w:tcPr>
          <w:p w14:paraId="5CC5D338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  <w:tr w:rsidR="00D45FFC" w:rsidRPr="00EB701C" w14:paraId="3225AD9A" w14:textId="77777777" w:rsidTr="00EA46C8">
        <w:trPr>
          <w:trHeight w:val="348"/>
        </w:trPr>
        <w:tc>
          <w:tcPr>
            <w:tcW w:w="1358" w:type="dxa"/>
            <w:vAlign w:val="center"/>
          </w:tcPr>
          <w:p w14:paraId="6C01B7C2" w14:textId="77777777" w:rsidR="00D45FFC" w:rsidRPr="00EB701C" w:rsidRDefault="00D45FFC">
            <w:pPr>
              <w:jc w:val="right"/>
              <w:rPr>
                <w:rFonts w:asciiTheme="majorHAnsi" w:hAnsiTheme="majorHAnsi"/>
                <w:b/>
              </w:rPr>
            </w:pPr>
            <w:r w:rsidRPr="00EB701C">
              <w:rPr>
                <w:rFonts w:asciiTheme="majorHAnsi" w:hAnsiTheme="majorHAnsi"/>
                <w:b/>
              </w:rPr>
              <w:t>T</w:t>
            </w:r>
            <w:r>
              <w:rPr>
                <w:rFonts w:asciiTheme="majorHAnsi" w:hAnsiTheme="majorHAnsi"/>
                <w:b/>
              </w:rPr>
              <w:t>OPLAM</w:t>
            </w:r>
          </w:p>
        </w:tc>
        <w:tc>
          <w:tcPr>
            <w:tcW w:w="1260" w:type="dxa"/>
            <w:vAlign w:val="center"/>
          </w:tcPr>
          <w:p w14:paraId="18F38331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50FCB010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24" w:type="dxa"/>
          </w:tcPr>
          <w:p w14:paraId="08FB37AC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  <w:vAlign w:val="center"/>
          </w:tcPr>
          <w:p w14:paraId="28937D81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3D42844C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1412" w:type="dxa"/>
          </w:tcPr>
          <w:p w14:paraId="3BDA278F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  <w:tc>
          <w:tcPr>
            <w:tcW w:w="936" w:type="dxa"/>
            <w:vAlign w:val="center"/>
          </w:tcPr>
          <w:p w14:paraId="3B2C6B85" w14:textId="77777777" w:rsidR="00D45FFC" w:rsidRPr="00EB701C" w:rsidRDefault="00D45FFC">
            <w:pPr>
              <w:rPr>
                <w:rFonts w:asciiTheme="majorHAnsi" w:hAnsiTheme="majorHAnsi"/>
              </w:rPr>
            </w:pPr>
          </w:p>
        </w:tc>
      </w:tr>
    </w:tbl>
    <w:p w14:paraId="2837E4A1" w14:textId="77777777" w:rsidR="00D45FFC" w:rsidRDefault="00D45FFC" w:rsidP="00EF03F7">
      <w:pPr>
        <w:rPr>
          <w:rFonts w:asciiTheme="majorHAnsi" w:hAnsiTheme="majorHAnsi"/>
        </w:rPr>
      </w:pPr>
    </w:p>
    <w:tbl>
      <w:tblPr>
        <w:tblStyle w:val="TabloKlavuzu"/>
        <w:tblW w:w="0" w:type="auto"/>
        <w:tblInd w:w="4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6"/>
        <w:gridCol w:w="1269"/>
      </w:tblGrid>
      <w:tr w:rsidR="00493D86" w14:paraId="0468466F" w14:textId="77777777" w:rsidTr="00EA46C8">
        <w:tc>
          <w:tcPr>
            <w:tcW w:w="4606" w:type="dxa"/>
          </w:tcPr>
          <w:p w14:paraId="0D697143" w14:textId="77777777" w:rsidR="00493D86" w:rsidRDefault="00493D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tıf Sayısı</w:t>
            </w:r>
          </w:p>
        </w:tc>
        <w:tc>
          <w:tcPr>
            <w:tcW w:w="1269" w:type="dxa"/>
          </w:tcPr>
          <w:p w14:paraId="212ADCE0" w14:textId="77777777" w:rsidR="00493D86" w:rsidRDefault="00493D86">
            <w:pPr>
              <w:rPr>
                <w:rFonts w:asciiTheme="majorHAnsi" w:hAnsiTheme="majorHAnsi"/>
              </w:rPr>
            </w:pPr>
          </w:p>
        </w:tc>
      </w:tr>
      <w:tr w:rsidR="00493D86" w14:paraId="03E8BA42" w14:textId="77777777" w:rsidTr="00EA46C8">
        <w:tc>
          <w:tcPr>
            <w:tcW w:w="4606" w:type="dxa"/>
          </w:tcPr>
          <w:p w14:paraId="2F62C79F" w14:textId="77777777" w:rsidR="00493D86" w:rsidRDefault="00493D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>Atıf Puanı</w:t>
            </w:r>
          </w:p>
        </w:tc>
        <w:tc>
          <w:tcPr>
            <w:tcW w:w="1269" w:type="dxa"/>
          </w:tcPr>
          <w:p w14:paraId="7B90FA8C" w14:textId="77777777" w:rsidR="00493D86" w:rsidRDefault="00493D86">
            <w:pPr>
              <w:rPr>
                <w:rFonts w:asciiTheme="majorHAnsi" w:hAnsiTheme="majorHAnsi"/>
              </w:rPr>
            </w:pPr>
          </w:p>
        </w:tc>
      </w:tr>
    </w:tbl>
    <w:p w14:paraId="123E30F3" w14:textId="77777777" w:rsidR="00972218" w:rsidRPr="00DB7094" w:rsidRDefault="00972218" w:rsidP="00493D86">
      <w:pPr>
        <w:rPr>
          <w:rFonts w:asciiTheme="majorHAnsi" w:hAnsiTheme="majorHAnsi"/>
        </w:rPr>
      </w:pPr>
    </w:p>
    <w:tbl>
      <w:tblPr>
        <w:tblStyle w:val="TabloKlavuzu"/>
        <w:tblW w:w="0" w:type="auto"/>
        <w:tblInd w:w="4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6"/>
        <w:gridCol w:w="1269"/>
      </w:tblGrid>
      <w:tr w:rsidR="002B14D6" w14:paraId="2631FF38" w14:textId="77777777" w:rsidTr="00EA46C8">
        <w:tc>
          <w:tcPr>
            <w:tcW w:w="4606" w:type="dxa"/>
          </w:tcPr>
          <w:p w14:paraId="76E88BE0" w14:textId="77777777" w:rsidR="002B14D6" w:rsidRDefault="002B14D6" w:rsidP="008835EF">
            <w:pPr>
              <w:rPr>
                <w:rFonts w:asciiTheme="majorHAnsi" w:hAnsiTheme="majorHAnsi"/>
              </w:rPr>
            </w:pPr>
            <w:r w:rsidRPr="00800D7B">
              <w:rPr>
                <w:rFonts w:asciiTheme="majorHAnsi" w:hAnsiTheme="majorHAnsi"/>
                <w:b/>
              </w:rPr>
              <w:t>Öğrenci Kullanımına Açık Bilgisayar Sayısı:</w:t>
            </w:r>
          </w:p>
        </w:tc>
        <w:tc>
          <w:tcPr>
            <w:tcW w:w="1269" w:type="dxa"/>
          </w:tcPr>
          <w:p w14:paraId="524B1A04" w14:textId="77777777" w:rsidR="002B14D6" w:rsidRDefault="002B14D6" w:rsidP="008835EF">
            <w:pPr>
              <w:rPr>
                <w:rFonts w:asciiTheme="majorHAnsi" w:hAnsiTheme="majorHAnsi"/>
              </w:rPr>
            </w:pPr>
          </w:p>
        </w:tc>
      </w:tr>
    </w:tbl>
    <w:p w14:paraId="6718D32B" w14:textId="77777777" w:rsidR="002B14D6" w:rsidRPr="00DB7094" w:rsidRDefault="002B14D6" w:rsidP="008835EF">
      <w:pPr>
        <w:ind w:left="45"/>
        <w:rPr>
          <w:rFonts w:asciiTheme="majorHAnsi" w:hAnsiTheme="majorHAnsi"/>
        </w:rPr>
      </w:pPr>
    </w:p>
    <w:tbl>
      <w:tblPr>
        <w:tblStyle w:val="TabloKlavuzu"/>
        <w:tblW w:w="0" w:type="auto"/>
        <w:tblInd w:w="-157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18"/>
        <w:gridCol w:w="1276"/>
        <w:gridCol w:w="2126"/>
        <w:gridCol w:w="2126"/>
        <w:gridCol w:w="1701"/>
        <w:gridCol w:w="1969"/>
      </w:tblGrid>
      <w:tr w:rsidR="00913D1D" w14:paraId="6522FC0F" w14:textId="77777777" w:rsidTr="00087AAA">
        <w:trPr>
          <w:trHeight w:val="362"/>
        </w:trPr>
        <w:tc>
          <w:tcPr>
            <w:tcW w:w="10616" w:type="dxa"/>
            <w:gridSpan w:val="6"/>
            <w:shd w:val="clear" w:color="auto" w:fill="DBE5F1" w:themeFill="accent1" w:themeFillTint="33"/>
            <w:vAlign w:val="center"/>
          </w:tcPr>
          <w:p w14:paraId="2B7FE939" w14:textId="1A0AA3D5" w:rsidR="00913D1D" w:rsidRPr="007B373C" w:rsidRDefault="009A731D" w:rsidP="009A731D">
            <w:pPr>
              <w:jc w:val="center"/>
              <w:rPr>
                <w:rFonts w:asciiTheme="majorHAnsi" w:hAnsiTheme="majorHAnsi"/>
                <w:b/>
              </w:rPr>
            </w:pPr>
            <w:r w:rsidRPr="007B373C">
              <w:rPr>
                <w:rFonts w:asciiTheme="majorHAnsi" w:hAnsiTheme="majorHAnsi"/>
                <w:b/>
              </w:rPr>
              <w:t>Üniversitemiz İndeksli Yayın Sayıları</w:t>
            </w:r>
          </w:p>
        </w:tc>
      </w:tr>
      <w:tr w:rsidR="00E01219" w14:paraId="59F07E4F" w14:textId="77777777" w:rsidTr="00087AAA">
        <w:trPr>
          <w:trHeight w:val="362"/>
        </w:trPr>
        <w:tc>
          <w:tcPr>
            <w:tcW w:w="1418" w:type="dxa"/>
            <w:vMerge w:val="restart"/>
            <w:shd w:val="clear" w:color="auto" w:fill="DBE5F1" w:themeFill="accent1" w:themeFillTint="33"/>
            <w:vAlign w:val="center"/>
          </w:tcPr>
          <w:p w14:paraId="08A4BD60" w14:textId="4F47D343" w:rsidR="00E01219" w:rsidRPr="009A731D" w:rsidRDefault="0099059A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Akademik </w:t>
            </w:r>
            <w:r w:rsidR="00087AAA"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Birimler </w:t>
            </w:r>
          </w:p>
        </w:tc>
        <w:tc>
          <w:tcPr>
            <w:tcW w:w="1276" w:type="dxa"/>
            <w:vMerge w:val="restart"/>
            <w:shd w:val="clear" w:color="auto" w:fill="DBE5F1" w:themeFill="accent1" w:themeFillTint="33"/>
            <w:vAlign w:val="center"/>
          </w:tcPr>
          <w:p w14:paraId="3301D1C9" w14:textId="4FDA73BB" w:rsidR="00E01219" w:rsidRPr="009A731D" w:rsidRDefault="006B17AE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Öğretim üyesi sayısı</w:t>
            </w:r>
          </w:p>
        </w:tc>
        <w:tc>
          <w:tcPr>
            <w:tcW w:w="7922" w:type="dxa"/>
            <w:gridSpan w:val="4"/>
            <w:shd w:val="clear" w:color="auto" w:fill="DBE5F1" w:themeFill="accent1" w:themeFillTint="33"/>
            <w:vAlign w:val="center"/>
          </w:tcPr>
          <w:p w14:paraId="5F8DB1F2" w14:textId="3BA96480" w:rsidR="00E01219" w:rsidRPr="009A731D" w:rsidRDefault="006B17AE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SCI-</w:t>
            </w:r>
            <w:proofErr w:type="spellStart"/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Expanded</w:t>
            </w:r>
            <w:proofErr w:type="spellEnd"/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, SSCI, </w:t>
            </w:r>
            <w:proofErr w:type="spellStart"/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AHCI'de</w:t>
            </w:r>
            <w:proofErr w:type="spellEnd"/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Yayınlanmış Çalışmalara Ait Veriler</w:t>
            </w:r>
          </w:p>
        </w:tc>
      </w:tr>
      <w:tr w:rsidR="00E01219" w14:paraId="495779E8" w14:textId="77777777" w:rsidTr="003D7993">
        <w:trPr>
          <w:trHeight w:val="526"/>
        </w:trPr>
        <w:tc>
          <w:tcPr>
            <w:tcW w:w="1418" w:type="dxa"/>
            <w:vMerge/>
            <w:shd w:val="clear" w:color="auto" w:fill="DBE5F1" w:themeFill="accent1" w:themeFillTint="33"/>
            <w:vAlign w:val="center"/>
          </w:tcPr>
          <w:p w14:paraId="7A2A7E07" w14:textId="77777777" w:rsidR="00E01219" w:rsidRPr="009A731D" w:rsidRDefault="00E01219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vMerge/>
            <w:shd w:val="clear" w:color="auto" w:fill="DBE5F1" w:themeFill="accent1" w:themeFillTint="33"/>
            <w:vAlign w:val="center"/>
          </w:tcPr>
          <w:p w14:paraId="4B31D0DF" w14:textId="77777777" w:rsidR="00E01219" w:rsidRPr="009A731D" w:rsidRDefault="00E01219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14:paraId="5126DE71" w14:textId="79D699DC" w:rsidR="00E01219" w:rsidRPr="009A731D" w:rsidRDefault="00913D1D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SCI, SSCI, AHCI Kapsamında Toplam Yayın Sayısı</w:t>
            </w:r>
          </w:p>
        </w:tc>
        <w:tc>
          <w:tcPr>
            <w:tcW w:w="2126" w:type="dxa"/>
            <w:shd w:val="clear" w:color="auto" w:fill="DBE5F1" w:themeFill="accent1" w:themeFillTint="33"/>
            <w:vAlign w:val="center"/>
          </w:tcPr>
          <w:p w14:paraId="5B307050" w14:textId="6174EDA2" w:rsidR="00E01219" w:rsidRPr="009A731D" w:rsidRDefault="00913D1D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SCI, SSCI,</w:t>
            </w:r>
            <w:r w:rsidR="0000168C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AHCI Kapsamında Toplam Atıf Sayısı</w:t>
            </w: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6C51900A" w14:textId="1BDE0447" w:rsidR="00E01219" w:rsidRPr="009A731D" w:rsidRDefault="00913D1D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Öğretim Üyesi Başına Düşen Ortalama Yayın Sayısı</w:t>
            </w:r>
          </w:p>
        </w:tc>
        <w:tc>
          <w:tcPr>
            <w:tcW w:w="1969" w:type="dxa"/>
            <w:shd w:val="clear" w:color="auto" w:fill="DBE5F1" w:themeFill="accent1" w:themeFillTint="33"/>
            <w:vAlign w:val="center"/>
          </w:tcPr>
          <w:p w14:paraId="100FCDD1" w14:textId="205D54A4" w:rsidR="00E01219" w:rsidRPr="009A731D" w:rsidRDefault="00913D1D" w:rsidP="009A731D">
            <w:pPr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A731D">
              <w:rPr>
                <w:rFonts w:asciiTheme="majorHAnsi" w:hAnsiTheme="majorHAnsi"/>
                <w:b/>
                <w:bCs/>
                <w:sz w:val="20"/>
                <w:szCs w:val="20"/>
              </w:rPr>
              <w:t>Öğretim Üyesi Başına Düşen Ortalama Atıf Sayısı</w:t>
            </w:r>
          </w:p>
        </w:tc>
      </w:tr>
      <w:tr w:rsidR="004E1EC3" w14:paraId="3DE302C9" w14:textId="77777777" w:rsidTr="003D7993">
        <w:trPr>
          <w:trHeight w:val="526"/>
        </w:trPr>
        <w:tc>
          <w:tcPr>
            <w:tcW w:w="1418" w:type="dxa"/>
            <w:vAlign w:val="center"/>
          </w:tcPr>
          <w:p w14:paraId="7D1D5929" w14:textId="77777777" w:rsidR="004E1EC3" w:rsidRDefault="004E1EC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1276" w:type="dxa"/>
            <w:vAlign w:val="center"/>
          </w:tcPr>
          <w:p w14:paraId="69F27F7D" w14:textId="77777777" w:rsidR="004E1EC3" w:rsidRDefault="004E1EC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2126" w:type="dxa"/>
            <w:vAlign w:val="center"/>
          </w:tcPr>
          <w:p w14:paraId="1711D985" w14:textId="77777777" w:rsidR="004E1EC3" w:rsidRDefault="004E1EC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2126" w:type="dxa"/>
            <w:vAlign w:val="center"/>
          </w:tcPr>
          <w:p w14:paraId="22D28781" w14:textId="77777777" w:rsidR="004E1EC3" w:rsidRDefault="004E1EC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1701" w:type="dxa"/>
            <w:vAlign w:val="center"/>
          </w:tcPr>
          <w:p w14:paraId="01A51E95" w14:textId="77777777" w:rsidR="004E1EC3" w:rsidRDefault="004E1EC3" w:rsidP="008835EF">
            <w:pPr>
              <w:rPr>
                <w:rFonts w:asciiTheme="majorHAnsi" w:hAnsiTheme="majorHAnsi"/>
              </w:rPr>
            </w:pPr>
          </w:p>
        </w:tc>
        <w:tc>
          <w:tcPr>
            <w:tcW w:w="1969" w:type="dxa"/>
            <w:vAlign w:val="center"/>
          </w:tcPr>
          <w:p w14:paraId="3692EEE1" w14:textId="77777777" w:rsidR="004E1EC3" w:rsidRDefault="004E1EC3" w:rsidP="008835EF">
            <w:pPr>
              <w:rPr>
                <w:rFonts w:asciiTheme="majorHAnsi" w:hAnsiTheme="majorHAnsi"/>
              </w:rPr>
            </w:pPr>
          </w:p>
        </w:tc>
      </w:tr>
    </w:tbl>
    <w:p w14:paraId="3E6A11EE" w14:textId="77777777" w:rsidR="00CA1C77" w:rsidRDefault="00CA1C77" w:rsidP="008835EF">
      <w:pPr>
        <w:ind w:left="45"/>
        <w:rPr>
          <w:rFonts w:asciiTheme="majorHAnsi" w:hAnsiTheme="majorHAnsi"/>
        </w:rPr>
      </w:pPr>
    </w:p>
    <w:tbl>
      <w:tblPr>
        <w:tblStyle w:val="TabloKlavuzu"/>
        <w:tblW w:w="9873" w:type="dxa"/>
        <w:tblInd w:w="4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double" w:sz="4" w:space="0" w:color="BFBFBF" w:themeColor="background1" w:themeShade="BF"/>
          <w:insideV w:val="doub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964"/>
      </w:tblGrid>
      <w:tr w:rsidR="005F3AF3" w:rsidRPr="00EB701C" w14:paraId="1859254E" w14:textId="77777777" w:rsidTr="005F3AF3">
        <w:trPr>
          <w:trHeight w:val="354"/>
        </w:trPr>
        <w:tc>
          <w:tcPr>
            <w:tcW w:w="9873" w:type="dxa"/>
            <w:gridSpan w:val="4"/>
            <w:shd w:val="clear" w:color="auto" w:fill="DBE5F1" w:themeFill="accent1" w:themeFillTint="33"/>
            <w:vAlign w:val="center"/>
          </w:tcPr>
          <w:p w14:paraId="65736E3E" w14:textId="58D81F94" w:rsidR="005F3AF3" w:rsidRPr="00EB701C" w:rsidRDefault="003306D2" w:rsidP="009653A1">
            <w:pPr>
              <w:jc w:val="center"/>
              <w:rPr>
                <w:rFonts w:asciiTheme="majorHAnsi" w:hAnsiTheme="majorHAnsi"/>
                <w:b/>
              </w:rPr>
            </w:pPr>
            <w:r w:rsidRPr="003306D2">
              <w:rPr>
                <w:rFonts w:asciiTheme="majorHAnsi" w:hAnsiTheme="majorHAnsi"/>
                <w:b/>
              </w:rPr>
              <w:t>Bilimsel Hakemliklerin Yıllara Göre Dağılımı</w:t>
            </w:r>
          </w:p>
        </w:tc>
      </w:tr>
      <w:tr w:rsidR="00ED0B55" w:rsidRPr="00EB701C" w14:paraId="4EE50AE1" w14:textId="77777777" w:rsidTr="005F3AF3">
        <w:trPr>
          <w:trHeight w:val="387"/>
        </w:trPr>
        <w:tc>
          <w:tcPr>
            <w:tcW w:w="2303" w:type="dxa"/>
            <w:shd w:val="clear" w:color="auto" w:fill="DBE5F1" w:themeFill="accent1" w:themeFillTint="33"/>
            <w:vAlign w:val="center"/>
          </w:tcPr>
          <w:p w14:paraId="0414D5BA" w14:textId="795588FB" w:rsidR="00ED0B55" w:rsidRPr="00EB701C" w:rsidRDefault="005F3AF3" w:rsidP="009653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Bilimsel </w:t>
            </w:r>
            <w:r w:rsidR="0000168C">
              <w:rPr>
                <w:rFonts w:asciiTheme="majorHAnsi" w:hAnsiTheme="majorHAnsi"/>
                <w:b/>
              </w:rPr>
              <w:t>H</w:t>
            </w:r>
            <w:r>
              <w:rPr>
                <w:rFonts w:asciiTheme="majorHAnsi" w:hAnsiTheme="majorHAnsi"/>
                <w:b/>
              </w:rPr>
              <w:t>akemlikler</w:t>
            </w:r>
          </w:p>
        </w:tc>
        <w:tc>
          <w:tcPr>
            <w:tcW w:w="2303" w:type="dxa"/>
            <w:shd w:val="clear" w:color="auto" w:fill="DBE5F1" w:themeFill="accent1" w:themeFillTint="33"/>
            <w:vAlign w:val="center"/>
          </w:tcPr>
          <w:p w14:paraId="2E57E656" w14:textId="55B2C039" w:rsidR="00ED0B55" w:rsidRPr="00EB701C" w:rsidRDefault="00FD070B" w:rsidP="009653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21</w:t>
            </w:r>
          </w:p>
        </w:tc>
        <w:tc>
          <w:tcPr>
            <w:tcW w:w="2303" w:type="dxa"/>
            <w:shd w:val="clear" w:color="auto" w:fill="DBE5F1" w:themeFill="accent1" w:themeFillTint="33"/>
            <w:vAlign w:val="center"/>
          </w:tcPr>
          <w:p w14:paraId="7D2C39B2" w14:textId="788B8A50" w:rsidR="00ED0B55" w:rsidRPr="00EB701C" w:rsidRDefault="00FD070B" w:rsidP="009653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22</w:t>
            </w:r>
          </w:p>
        </w:tc>
        <w:tc>
          <w:tcPr>
            <w:tcW w:w="2964" w:type="dxa"/>
            <w:shd w:val="clear" w:color="auto" w:fill="DBE5F1" w:themeFill="accent1" w:themeFillTint="33"/>
            <w:vAlign w:val="center"/>
          </w:tcPr>
          <w:p w14:paraId="24AE544E" w14:textId="496D005F" w:rsidR="00ED0B55" w:rsidRPr="00EB701C" w:rsidRDefault="00FD070B" w:rsidP="009653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23</w:t>
            </w:r>
          </w:p>
        </w:tc>
      </w:tr>
      <w:tr w:rsidR="00ED0B55" w:rsidRPr="00EB701C" w14:paraId="3BD5A0C8" w14:textId="77777777" w:rsidTr="009653A1">
        <w:trPr>
          <w:trHeight w:val="340"/>
        </w:trPr>
        <w:tc>
          <w:tcPr>
            <w:tcW w:w="2303" w:type="dxa"/>
            <w:vAlign w:val="center"/>
          </w:tcPr>
          <w:p w14:paraId="43DF2BB6" w14:textId="191EEC14" w:rsidR="00ED0B55" w:rsidRPr="00EB701C" w:rsidRDefault="00FD070B" w:rsidP="009653A1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Ulusal</w:t>
            </w:r>
          </w:p>
        </w:tc>
        <w:tc>
          <w:tcPr>
            <w:tcW w:w="2303" w:type="dxa"/>
            <w:vAlign w:val="center"/>
          </w:tcPr>
          <w:p w14:paraId="639CB404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0DB2E190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2283F834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</w:tr>
      <w:tr w:rsidR="00ED0B55" w:rsidRPr="00EB701C" w14:paraId="7DEF8605" w14:textId="77777777" w:rsidTr="009653A1">
        <w:trPr>
          <w:trHeight w:val="340"/>
        </w:trPr>
        <w:tc>
          <w:tcPr>
            <w:tcW w:w="2303" w:type="dxa"/>
            <w:vAlign w:val="center"/>
          </w:tcPr>
          <w:p w14:paraId="0D85F3D9" w14:textId="52A2A047" w:rsidR="00ED0B55" w:rsidRPr="00EB701C" w:rsidRDefault="00FD070B" w:rsidP="009653A1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Uluslararası </w:t>
            </w:r>
          </w:p>
        </w:tc>
        <w:tc>
          <w:tcPr>
            <w:tcW w:w="2303" w:type="dxa"/>
            <w:vAlign w:val="center"/>
          </w:tcPr>
          <w:p w14:paraId="66E8817B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00BC27A0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4D48D3BB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</w:tr>
      <w:tr w:rsidR="00ED0B55" w:rsidRPr="00EB701C" w14:paraId="395AB043" w14:textId="77777777" w:rsidTr="009653A1">
        <w:trPr>
          <w:trHeight w:val="340"/>
        </w:trPr>
        <w:tc>
          <w:tcPr>
            <w:tcW w:w="2303" w:type="dxa"/>
            <w:vAlign w:val="center"/>
          </w:tcPr>
          <w:p w14:paraId="0C43B0F5" w14:textId="77777777" w:rsidR="00ED0B55" w:rsidRPr="00EB701C" w:rsidRDefault="00ED0B55" w:rsidP="009653A1">
            <w:pPr>
              <w:jc w:val="right"/>
              <w:rPr>
                <w:rFonts w:asciiTheme="majorHAnsi" w:hAnsiTheme="majorHAnsi"/>
                <w:b/>
              </w:rPr>
            </w:pPr>
            <w:r w:rsidRPr="00EB701C">
              <w:rPr>
                <w:rFonts w:asciiTheme="majorHAnsi" w:hAnsiTheme="majorHAnsi"/>
                <w:b/>
              </w:rPr>
              <w:t>T</w:t>
            </w:r>
            <w:r>
              <w:rPr>
                <w:rFonts w:asciiTheme="majorHAnsi" w:hAnsiTheme="majorHAnsi"/>
                <w:b/>
              </w:rPr>
              <w:t>OPLAM</w:t>
            </w:r>
          </w:p>
        </w:tc>
        <w:tc>
          <w:tcPr>
            <w:tcW w:w="2303" w:type="dxa"/>
            <w:vAlign w:val="center"/>
          </w:tcPr>
          <w:p w14:paraId="1BE84BCC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  <w:tc>
          <w:tcPr>
            <w:tcW w:w="2303" w:type="dxa"/>
            <w:vAlign w:val="center"/>
          </w:tcPr>
          <w:p w14:paraId="39B08BB4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  <w:tc>
          <w:tcPr>
            <w:tcW w:w="2964" w:type="dxa"/>
            <w:vAlign w:val="center"/>
          </w:tcPr>
          <w:p w14:paraId="44EC53E1" w14:textId="77777777" w:rsidR="00ED0B55" w:rsidRPr="00EB701C" w:rsidRDefault="00ED0B55" w:rsidP="009653A1">
            <w:pPr>
              <w:rPr>
                <w:rFonts w:asciiTheme="majorHAnsi" w:hAnsiTheme="majorHAnsi"/>
              </w:rPr>
            </w:pPr>
          </w:p>
        </w:tc>
      </w:tr>
    </w:tbl>
    <w:p w14:paraId="66988435" w14:textId="77777777" w:rsidR="00ED0B55" w:rsidRPr="00DB7094" w:rsidRDefault="00ED0B55" w:rsidP="008835EF">
      <w:pPr>
        <w:ind w:left="45"/>
        <w:rPr>
          <w:rFonts w:asciiTheme="majorHAnsi" w:hAnsiTheme="majorHAnsi"/>
        </w:rPr>
      </w:pPr>
    </w:p>
    <w:sectPr w:rsidR="00ED0B55" w:rsidRPr="00DB7094" w:rsidSect="00F913F6">
      <w:pgSz w:w="11906" w:h="16838"/>
      <w:pgMar w:top="567" w:right="566" w:bottom="1843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39B78" w14:textId="77777777" w:rsidR="009B26D9" w:rsidRDefault="009B26D9" w:rsidP="008423CD">
      <w:pPr>
        <w:spacing w:after="0" w:line="240" w:lineRule="auto"/>
      </w:pPr>
      <w:r>
        <w:separator/>
      </w:r>
    </w:p>
  </w:endnote>
  <w:endnote w:type="continuationSeparator" w:id="0">
    <w:p w14:paraId="0DF359A6" w14:textId="77777777" w:rsidR="009B26D9" w:rsidRDefault="009B26D9" w:rsidP="008423CD">
      <w:pPr>
        <w:spacing w:after="0" w:line="240" w:lineRule="auto"/>
      </w:pPr>
      <w:r>
        <w:continuationSeparator/>
      </w:r>
    </w:p>
  </w:endnote>
  <w:endnote w:type="continuationNotice" w:id="1">
    <w:p w14:paraId="1040A8A2" w14:textId="77777777" w:rsidR="009B26D9" w:rsidRDefault="009B26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2C4DA" w14:textId="77777777" w:rsidR="009B26D9" w:rsidRDefault="009B26D9" w:rsidP="008423CD">
      <w:pPr>
        <w:spacing w:after="0" w:line="240" w:lineRule="auto"/>
      </w:pPr>
      <w:r>
        <w:separator/>
      </w:r>
    </w:p>
  </w:footnote>
  <w:footnote w:type="continuationSeparator" w:id="0">
    <w:p w14:paraId="6FFE375D" w14:textId="77777777" w:rsidR="009B26D9" w:rsidRDefault="009B26D9" w:rsidP="008423CD">
      <w:pPr>
        <w:spacing w:after="0" w:line="240" w:lineRule="auto"/>
      </w:pPr>
      <w:r>
        <w:continuationSeparator/>
      </w:r>
    </w:p>
  </w:footnote>
  <w:footnote w:type="continuationNotice" w:id="1">
    <w:p w14:paraId="176517C9" w14:textId="77777777" w:rsidR="009B26D9" w:rsidRDefault="009B26D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3B05"/>
    <w:multiLevelType w:val="hybridMultilevel"/>
    <w:tmpl w:val="1FE4F282"/>
    <w:lvl w:ilvl="0" w:tplc="F5FA1D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91EB7"/>
    <w:multiLevelType w:val="hybridMultilevel"/>
    <w:tmpl w:val="DF100AAC"/>
    <w:lvl w:ilvl="0" w:tplc="4BD0CB18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37381562"/>
    <w:multiLevelType w:val="hybridMultilevel"/>
    <w:tmpl w:val="777E86F8"/>
    <w:lvl w:ilvl="0" w:tplc="B48CEF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07789"/>
    <w:multiLevelType w:val="hybridMultilevel"/>
    <w:tmpl w:val="324CF0A2"/>
    <w:lvl w:ilvl="0" w:tplc="8F308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7437A"/>
    <w:multiLevelType w:val="hybridMultilevel"/>
    <w:tmpl w:val="F5A69BF2"/>
    <w:lvl w:ilvl="0" w:tplc="47169C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841DFF"/>
    <w:multiLevelType w:val="hybridMultilevel"/>
    <w:tmpl w:val="E2B4D262"/>
    <w:lvl w:ilvl="0" w:tplc="27622A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C62F86"/>
    <w:multiLevelType w:val="hybridMultilevel"/>
    <w:tmpl w:val="E766B43A"/>
    <w:lvl w:ilvl="0" w:tplc="48A2E7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65060">
    <w:abstractNumId w:val="2"/>
  </w:num>
  <w:num w:numId="2" w16cid:durableId="1738898649">
    <w:abstractNumId w:val="0"/>
  </w:num>
  <w:num w:numId="3" w16cid:durableId="1578175457">
    <w:abstractNumId w:val="4"/>
  </w:num>
  <w:num w:numId="4" w16cid:durableId="1417940133">
    <w:abstractNumId w:val="6"/>
  </w:num>
  <w:num w:numId="5" w16cid:durableId="1247837525">
    <w:abstractNumId w:val="3"/>
  </w:num>
  <w:num w:numId="6" w16cid:durableId="1809204657">
    <w:abstractNumId w:val="1"/>
  </w:num>
  <w:num w:numId="7" w16cid:durableId="20579699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DU1Mze2NLIwNjRW0lEKTi0uzszPAykwrAUAg/jOiSwAAAA="/>
  </w:docVars>
  <w:rsids>
    <w:rsidRoot w:val="00AF647C"/>
    <w:rsid w:val="0000168C"/>
    <w:rsid w:val="00010235"/>
    <w:rsid w:val="000122EB"/>
    <w:rsid w:val="00041996"/>
    <w:rsid w:val="00057EE0"/>
    <w:rsid w:val="00082662"/>
    <w:rsid w:val="00087AAA"/>
    <w:rsid w:val="00090041"/>
    <w:rsid w:val="000A5927"/>
    <w:rsid w:val="000A6C6C"/>
    <w:rsid w:val="000B1159"/>
    <w:rsid w:val="000D60B9"/>
    <w:rsid w:val="000E6C58"/>
    <w:rsid w:val="000F047C"/>
    <w:rsid w:val="001113F8"/>
    <w:rsid w:val="00114A08"/>
    <w:rsid w:val="00116A84"/>
    <w:rsid w:val="001175EB"/>
    <w:rsid w:val="00120DF7"/>
    <w:rsid w:val="001217F4"/>
    <w:rsid w:val="00122499"/>
    <w:rsid w:val="00126B3B"/>
    <w:rsid w:val="00146602"/>
    <w:rsid w:val="00163BCC"/>
    <w:rsid w:val="001663E8"/>
    <w:rsid w:val="00172875"/>
    <w:rsid w:val="001901C2"/>
    <w:rsid w:val="001912DF"/>
    <w:rsid w:val="001E4E21"/>
    <w:rsid w:val="001E5574"/>
    <w:rsid w:val="001F1BDE"/>
    <w:rsid w:val="001F3A2B"/>
    <w:rsid w:val="00244FBC"/>
    <w:rsid w:val="0025317F"/>
    <w:rsid w:val="002575B3"/>
    <w:rsid w:val="002620E5"/>
    <w:rsid w:val="002932FC"/>
    <w:rsid w:val="002A2D53"/>
    <w:rsid w:val="002A43B7"/>
    <w:rsid w:val="002B10FB"/>
    <w:rsid w:val="002B14D6"/>
    <w:rsid w:val="002B79BA"/>
    <w:rsid w:val="002C37C6"/>
    <w:rsid w:val="002D314E"/>
    <w:rsid w:val="002E1948"/>
    <w:rsid w:val="003067BE"/>
    <w:rsid w:val="00327D4B"/>
    <w:rsid w:val="003306D2"/>
    <w:rsid w:val="00331D2F"/>
    <w:rsid w:val="00342B68"/>
    <w:rsid w:val="003468CD"/>
    <w:rsid w:val="0035169A"/>
    <w:rsid w:val="00360615"/>
    <w:rsid w:val="0036690F"/>
    <w:rsid w:val="00394A66"/>
    <w:rsid w:val="003B51E0"/>
    <w:rsid w:val="003C627E"/>
    <w:rsid w:val="003D02A8"/>
    <w:rsid w:val="003D3EE7"/>
    <w:rsid w:val="003D73E2"/>
    <w:rsid w:val="003D7993"/>
    <w:rsid w:val="003F26E3"/>
    <w:rsid w:val="00416AD7"/>
    <w:rsid w:val="004557FB"/>
    <w:rsid w:val="00462AEE"/>
    <w:rsid w:val="00463EE4"/>
    <w:rsid w:val="004659D4"/>
    <w:rsid w:val="0046680E"/>
    <w:rsid w:val="00470D67"/>
    <w:rsid w:val="00471169"/>
    <w:rsid w:val="004742B7"/>
    <w:rsid w:val="00474F33"/>
    <w:rsid w:val="00487AFF"/>
    <w:rsid w:val="00493D86"/>
    <w:rsid w:val="004957D3"/>
    <w:rsid w:val="004A1E70"/>
    <w:rsid w:val="004A6539"/>
    <w:rsid w:val="004B2574"/>
    <w:rsid w:val="004B707E"/>
    <w:rsid w:val="004E1EC3"/>
    <w:rsid w:val="005007B3"/>
    <w:rsid w:val="00510CD8"/>
    <w:rsid w:val="00515407"/>
    <w:rsid w:val="00534464"/>
    <w:rsid w:val="00554DE7"/>
    <w:rsid w:val="00572DA5"/>
    <w:rsid w:val="005842B6"/>
    <w:rsid w:val="00584843"/>
    <w:rsid w:val="00595C6C"/>
    <w:rsid w:val="00597B6F"/>
    <w:rsid w:val="005A2E33"/>
    <w:rsid w:val="005A5CA0"/>
    <w:rsid w:val="005B6245"/>
    <w:rsid w:val="005C1564"/>
    <w:rsid w:val="005C30FD"/>
    <w:rsid w:val="005C38DD"/>
    <w:rsid w:val="005D19DF"/>
    <w:rsid w:val="005D48D6"/>
    <w:rsid w:val="005F3AF3"/>
    <w:rsid w:val="005F4BC2"/>
    <w:rsid w:val="0060215A"/>
    <w:rsid w:val="00610A31"/>
    <w:rsid w:val="00637B16"/>
    <w:rsid w:val="00652A47"/>
    <w:rsid w:val="006640A3"/>
    <w:rsid w:val="00686A08"/>
    <w:rsid w:val="00694B06"/>
    <w:rsid w:val="0069546E"/>
    <w:rsid w:val="006955C5"/>
    <w:rsid w:val="00695E14"/>
    <w:rsid w:val="006A1F97"/>
    <w:rsid w:val="006B0EE2"/>
    <w:rsid w:val="006B17AE"/>
    <w:rsid w:val="006C08BD"/>
    <w:rsid w:val="006C5775"/>
    <w:rsid w:val="006D0C78"/>
    <w:rsid w:val="006E7776"/>
    <w:rsid w:val="00702AE9"/>
    <w:rsid w:val="00704868"/>
    <w:rsid w:val="00710B66"/>
    <w:rsid w:val="007137BA"/>
    <w:rsid w:val="007230E3"/>
    <w:rsid w:val="00723E08"/>
    <w:rsid w:val="00740582"/>
    <w:rsid w:val="00744816"/>
    <w:rsid w:val="00776265"/>
    <w:rsid w:val="007A2E58"/>
    <w:rsid w:val="007B0B8F"/>
    <w:rsid w:val="007B373C"/>
    <w:rsid w:val="007D0D56"/>
    <w:rsid w:val="007D58C8"/>
    <w:rsid w:val="007D79A9"/>
    <w:rsid w:val="007E43CF"/>
    <w:rsid w:val="007E792C"/>
    <w:rsid w:val="007F2161"/>
    <w:rsid w:val="007F417D"/>
    <w:rsid w:val="00800D7B"/>
    <w:rsid w:val="0082580E"/>
    <w:rsid w:val="00841E46"/>
    <w:rsid w:val="008423CD"/>
    <w:rsid w:val="008516E9"/>
    <w:rsid w:val="008834A0"/>
    <w:rsid w:val="008835EF"/>
    <w:rsid w:val="008A256A"/>
    <w:rsid w:val="008A6B30"/>
    <w:rsid w:val="008E5AAC"/>
    <w:rsid w:val="00913B74"/>
    <w:rsid w:val="00913D1D"/>
    <w:rsid w:val="00924F9C"/>
    <w:rsid w:val="00927BE2"/>
    <w:rsid w:val="009420AE"/>
    <w:rsid w:val="00950E6B"/>
    <w:rsid w:val="00962D4A"/>
    <w:rsid w:val="00972218"/>
    <w:rsid w:val="00976F4F"/>
    <w:rsid w:val="0098542A"/>
    <w:rsid w:val="0099050C"/>
    <w:rsid w:val="0099059A"/>
    <w:rsid w:val="009A731D"/>
    <w:rsid w:val="009B26D9"/>
    <w:rsid w:val="009B49DB"/>
    <w:rsid w:val="009C11A2"/>
    <w:rsid w:val="009D0C8D"/>
    <w:rsid w:val="009D35C7"/>
    <w:rsid w:val="009D5F0D"/>
    <w:rsid w:val="009E3CE6"/>
    <w:rsid w:val="00A06D32"/>
    <w:rsid w:val="00A12D43"/>
    <w:rsid w:val="00A32011"/>
    <w:rsid w:val="00A3494F"/>
    <w:rsid w:val="00A50ED4"/>
    <w:rsid w:val="00A57189"/>
    <w:rsid w:val="00A645D9"/>
    <w:rsid w:val="00A976AF"/>
    <w:rsid w:val="00AB2EC0"/>
    <w:rsid w:val="00AB52DF"/>
    <w:rsid w:val="00AB5CDD"/>
    <w:rsid w:val="00AB7FE5"/>
    <w:rsid w:val="00AC625D"/>
    <w:rsid w:val="00AC63FE"/>
    <w:rsid w:val="00AD25C2"/>
    <w:rsid w:val="00AD3B58"/>
    <w:rsid w:val="00AD3C29"/>
    <w:rsid w:val="00AD512B"/>
    <w:rsid w:val="00AE35CF"/>
    <w:rsid w:val="00AF647C"/>
    <w:rsid w:val="00B07982"/>
    <w:rsid w:val="00B345B3"/>
    <w:rsid w:val="00B52EA7"/>
    <w:rsid w:val="00B5320C"/>
    <w:rsid w:val="00B756B0"/>
    <w:rsid w:val="00B918C6"/>
    <w:rsid w:val="00B920CA"/>
    <w:rsid w:val="00BB74FC"/>
    <w:rsid w:val="00BC4B22"/>
    <w:rsid w:val="00BC7391"/>
    <w:rsid w:val="00BE2446"/>
    <w:rsid w:val="00BE713E"/>
    <w:rsid w:val="00BE7ACD"/>
    <w:rsid w:val="00BF4D9D"/>
    <w:rsid w:val="00C075E1"/>
    <w:rsid w:val="00C10205"/>
    <w:rsid w:val="00C15D9D"/>
    <w:rsid w:val="00C16C20"/>
    <w:rsid w:val="00C357A6"/>
    <w:rsid w:val="00C4562E"/>
    <w:rsid w:val="00C50BDD"/>
    <w:rsid w:val="00C63CDE"/>
    <w:rsid w:val="00C740D6"/>
    <w:rsid w:val="00C74ABD"/>
    <w:rsid w:val="00C91593"/>
    <w:rsid w:val="00CA1564"/>
    <w:rsid w:val="00CA1C77"/>
    <w:rsid w:val="00CC5EF4"/>
    <w:rsid w:val="00CD5F50"/>
    <w:rsid w:val="00CF12F8"/>
    <w:rsid w:val="00D2420E"/>
    <w:rsid w:val="00D309F0"/>
    <w:rsid w:val="00D32ABA"/>
    <w:rsid w:val="00D34AC5"/>
    <w:rsid w:val="00D44D8F"/>
    <w:rsid w:val="00D44F2D"/>
    <w:rsid w:val="00D45FFC"/>
    <w:rsid w:val="00D67D0B"/>
    <w:rsid w:val="00D744C3"/>
    <w:rsid w:val="00D82E4C"/>
    <w:rsid w:val="00D83430"/>
    <w:rsid w:val="00D91EB6"/>
    <w:rsid w:val="00D97042"/>
    <w:rsid w:val="00DA1912"/>
    <w:rsid w:val="00DB2D8B"/>
    <w:rsid w:val="00DB7094"/>
    <w:rsid w:val="00DB7BD9"/>
    <w:rsid w:val="00E01219"/>
    <w:rsid w:val="00E03CE8"/>
    <w:rsid w:val="00E1571A"/>
    <w:rsid w:val="00E32B06"/>
    <w:rsid w:val="00E4513B"/>
    <w:rsid w:val="00E9381B"/>
    <w:rsid w:val="00EA46C8"/>
    <w:rsid w:val="00EA4A3A"/>
    <w:rsid w:val="00EA7DF9"/>
    <w:rsid w:val="00EC03D8"/>
    <w:rsid w:val="00ED0B55"/>
    <w:rsid w:val="00ED4E18"/>
    <w:rsid w:val="00EE1B38"/>
    <w:rsid w:val="00EF03F7"/>
    <w:rsid w:val="00EF62BA"/>
    <w:rsid w:val="00F0419C"/>
    <w:rsid w:val="00F1498F"/>
    <w:rsid w:val="00F16D3C"/>
    <w:rsid w:val="00F17FB8"/>
    <w:rsid w:val="00F20913"/>
    <w:rsid w:val="00F24086"/>
    <w:rsid w:val="00F45C5B"/>
    <w:rsid w:val="00F46215"/>
    <w:rsid w:val="00F578C5"/>
    <w:rsid w:val="00F64827"/>
    <w:rsid w:val="00F678BE"/>
    <w:rsid w:val="00F84E7F"/>
    <w:rsid w:val="00F8667B"/>
    <w:rsid w:val="00F913F6"/>
    <w:rsid w:val="00FA5710"/>
    <w:rsid w:val="00FA743A"/>
    <w:rsid w:val="00FD070B"/>
    <w:rsid w:val="00FD2FDC"/>
    <w:rsid w:val="00FE0216"/>
    <w:rsid w:val="00FE70F4"/>
    <w:rsid w:val="00FE7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D18107"/>
  <w15:docId w15:val="{E781DBCA-7C60-4979-ABBE-1DD1B42AF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F6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42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423CD"/>
  </w:style>
  <w:style w:type="paragraph" w:styleId="AltBilgi">
    <w:name w:val="footer"/>
    <w:basedOn w:val="Normal"/>
    <w:link w:val="AltBilgiChar"/>
    <w:uiPriority w:val="99"/>
    <w:unhideWhenUsed/>
    <w:rsid w:val="00842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423CD"/>
  </w:style>
  <w:style w:type="paragraph" w:styleId="ListeParagraf">
    <w:name w:val="List Paragraph"/>
    <w:basedOn w:val="Normal"/>
    <w:uiPriority w:val="34"/>
    <w:qFormat/>
    <w:rsid w:val="008835E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A2E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A2E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lvan ÇALHAN</cp:lastModifiedBy>
  <cp:revision>98</cp:revision>
  <cp:lastPrinted>2017-10-04T06:27:00Z</cp:lastPrinted>
  <dcterms:created xsi:type="dcterms:W3CDTF">2023-11-17T08:33:00Z</dcterms:created>
  <dcterms:modified xsi:type="dcterms:W3CDTF">2023-12-2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21a003cc58747254d115901c68ea2756c25f481f1012cddf81df21f3d97ec</vt:lpwstr>
  </property>
</Properties>
</file>